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entury Schoolbook" w:eastAsiaTheme="minorHAnsi" w:hAnsi="Century Schoolbook"/>
          <w:sz w:val="2"/>
          <w:szCs w:val="24"/>
          <w:lang w:val="en-AU"/>
        </w:rPr>
        <w:id w:val="1242064621"/>
        <w:docPartObj>
          <w:docPartGallery w:val="Cover Pages"/>
          <w:docPartUnique/>
        </w:docPartObj>
      </w:sdtPr>
      <w:sdtEndPr>
        <w:rPr>
          <w:sz w:val="20"/>
        </w:rPr>
      </w:sdtEndPr>
      <w:sdtContent>
        <w:p w14:paraId="762D4E52" w14:textId="695936BE" w:rsidR="002815B1" w:rsidRDefault="00581776">
          <w:pPr>
            <w:pStyle w:val="NoSpacing"/>
            <w:rPr>
              <w:sz w:val="2"/>
            </w:rPr>
          </w:pPr>
          <w:r>
            <w:rPr>
              <w:noProof/>
            </w:rPr>
            <mc:AlternateContent>
              <mc:Choice Requires="wps">
                <w:drawing>
                  <wp:anchor distT="0" distB="0" distL="114300" distR="114300" simplePos="0" relativeHeight="251662336" behindDoc="0" locked="0" layoutInCell="1" allowOverlap="1" wp14:anchorId="23CC44A0" wp14:editId="6819B744">
                    <wp:simplePos x="0" y="0"/>
                    <wp:positionH relativeFrom="margin">
                      <wp:align>right</wp:align>
                    </wp:positionH>
                    <wp:positionV relativeFrom="margin">
                      <wp:align>top</wp:align>
                    </wp:positionV>
                    <wp:extent cx="5736566" cy="9144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736566"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Schoolbook" w:eastAsiaTheme="majorEastAsia" w:hAnsi="Century Schoolbook" w:cstheme="majorBidi"/>
                                    <w:caps/>
                                    <w:sz w:val="60"/>
                                    <w:szCs w:val="60"/>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1AC0A71D" w14:textId="22572DE2" w:rsidR="00834A44" w:rsidRPr="00581776" w:rsidRDefault="00834A44" w:rsidP="00581776">
                                    <w:pPr>
                                      <w:pStyle w:val="NoSpacing"/>
                                      <w:jc w:val="center"/>
                                      <w:rPr>
                                        <w:rFonts w:ascii="Century Schoolbook" w:eastAsiaTheme="majorEastAsia" w:hAnsi="Century Schoolbook" w:cstheme="majorBidi"/>
                                        <w:caps/>
                                        <w:sz w:val="60"/>
                                        <w:szCs w:val="60"/>
                                      </w:rPr>
                                    </w:pPr>
                                    <w:r w:rsidRPr="00581776">
                                      <w:rPr>
                                        <w:rFonts w:ascii="Century Schoolbook" w:eastAsiaTheme="majorEastAsia" w:hAnsi="Century Schoolbook" w:cstheme="majorBidi"/>
                                        <w:caps/>
                                        <w:sz w:val="60"/>
                                        <w:szCs w:val="60"/>
                                      </w:rPr>
                                      <w:t>Sound meter data Visualisation</w:t>
                                    </w:r>
                                  </w:p>
                                </w:sdtContent>
                              </w:sdt>
                              <w:p w14:paraId="0E4113E7" w14:textId="77777777" w:rsidR="00834A44" w:rsidRDefault="00834A44" w:rsidP="00581776">
                                <w:pPr>
                                  <w:pStyle w:val="NoSpacing"/>
                                  <w:spacing w:before="120"/>
                                  <w:jc w:val="center"/>
                                  <w:rPr>
                                    <w:rFonts w:ascii="Century Schoolbook" w:hAnsi="Century Schoolbook"/>
                                    <w:color w:val="404040" w:themeColor="text1" w:themeTint="BF"/>
                                    <w:sz w:val="36"/>
                                    <w:szCs w:val="36"/>
                                  </w:rPr>
                                </w:pPr>
                              </w:p>
                              <w:p w14:paraId="6BD7D461" w14:textId="23719DB1" w:rsidR="00834A44" w:rsidRPr="00581776" w:rsidRDefault="009276C9" w:rsidP="00581776">
                                <w:pPr>
                                  <w:pStyle w:val="NoSpacing"/>
                                  <w:spacing w:before="120"/>
                                  <w:jc w:val="center"/>
                                  <w:rPr>
                                    <w:rFonts w:ascii="Century Schoolbook" w:hAnsi="Century Schoolbook"/>
                                    <w:color w:val="404040" w:themeColor="text1" w:themeTint="BF"/>
                                    <w:sz w:val="36"/>
                                    <w:szCs w:val="36"/>
                                  </w:rPr>
                                </w:pPr>
                                <w:sdt>
                                  <w:sdtPr>
                                    <w:rPr>
                                      <w:rFonts w:ascii="Century Schoolbook" w:hAnsi="Century Schoolbook"/>
                                      <w:color w:val="404040" w:themeColor="text1" w:themeTint="BF"/>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2C6285">
                                      <w:rPr>
                                        <w:rFonts w:ascii="Century Schoolbook" w:hAnsi="Century Schoolbook"/>
                                        <w:color w:val="404040" w:themeColor="text1" w:themeTint="BF"/>
                                        <w:sz w:val="36"/>
                                        <w:szCs w:val="36"/>
                                      </w:rPr>
                                      <w:t>Sprint 1</w:t>
                                    </w:r>
                                  </w:sdtContent>
                                </w:sdt>
                              </w:p>
                              <w:p w14:paraId="51FB8D11" w14:textId="77777777" w:rsidR="00834A44" w:rsidRDefault="00834A4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23CC44A0" id="_x0000_t202" coordsize="21600,21600" o:spt="202" path="m,l,21600r21600,l21600,xe">
                    <v:stroke joinstyle="miter"/>
                    <v:path gradientshapeok="t" o:connecttype="rect"/>
                  </v:shapetype>
                  <v:shape id="Text Box 62" o:spid="_x0000_s1026" type="#_x0000_t202" style="position:absolute;margin-left:400.5pt;margin-top:0;width:451.7pt;height:1in;z-index:251662336;visibility:visible;mso-wrap-style:square;mso-width-percent:0;mso-wrap-distance-left:9pt;mso-wrap-distance-top:0;mso-wrap-distance-right:9pt;mso-wrap-distance-bottom:0;mso-position-horizontal:right;mso-position-horizontal-relative:margin;mso-position-vertical:top;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" filled="f" stroked="f" strokeweight=".5pt">
                    <v:textbox style="mso-fit-shape-to-text:t">
                      <w:txbxContent>
                        <w:sdt>
                          <w:sdtPr>
                            <w:rPr>
                              <w:rFonts w:ascii="Century Schoolbook" w:eastAsiaTheme="majorEastAsia" w:hAnsi="Century Schoolbook" w:cstheme="majorBidi"/>
                              <w:caps/>
                              <w:sz w:val="60"/>
                              <w:szCs w:val="60"/>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1AC0A71D" w14:textId="22572DE2" w:rsidR="00834A44" w:rsidRPr="00581776" w:rsidRDefault="00834A44" w:rsidP="00581776">
                              <w:pPr>
                                <w:pStyle w:val="NoSpacing"/>
                                <w:jc w:val="center"/>
                                <w:rPr>
                                  <w:rFonts w:ascii="Century Schoolbook" w:eastAsiaTheme="majorEastAsia" w:hAnsi="Century Schoolbook" w:cstheme="majorBidi"/>
                                  <w:caps/>
                                  <w:sz w:val="60"/>
                                  <w:szCs w:val="60"/>
                                </w:rPr>
                              </w:pPr>
                              <w:r w:rsidRPr="00581776">
                                <w:rPr>
                                  <w:rFonts w:ascii="Century Schoolbook" w:eastAsiaTheme="majorEastAsia" w:hAnsi="Century Schoolbook" w:cstheme="majorBidi"/>
                                  <w:caps/>
                                  <w:sz w:val="60"/>
                                  <w:szCs w:val="60"/>
                                </w:rPr>
                                <w:t>Sound meter data Visualisation</w:t>
                              </w:r>
                            </w:p>
                          </w:sdtContent>
                        </w:sdt>
                        <w:p w14:paraId="0E4113E7" w14:textId="77777777" w:rsidR="00834A44" w:rsidRDefault="00834A44" w:rsidP="00581776">
                          <w:pPr>
                            <w:pStyle w:val="NoSpacing"/>
                            <w:spacing w:before="120"/>
                            <w:jc w:val="center"/>
                            <w:rPr>
                              <w:rFonts w:ascii="Century Schoolbook" w:hAnsi="Century Schoolbook"/>
                              <w:color w:val="404040" w:themeColor="text1" w:themeTint="BF"/>
                              <w:sz w:val="36"/>
                              <w:szCs w:val="36"/>
                            </w:rPr>
                          </w:pPr>
                        </w:p>
                        <w:p w14:paraId="6BD7D461" w14:textId="23719DB1" w:rsidR="00834A44" w:rsidRPr="00581776" w:rsidRDefault="009276C9" w:rsidP="00581776">
                          <w:pPr>
                            <w:pStyle w:val="NoSpacing"/>
                            <w:spacing w:before="120"/>
                            <w:jc w:val="center"/>
                            <w:rPr>
                              <w:rFonts w:ascii="Century Schoolbook" w:hAnsi="Century Schoolbook"/>
                              <w:color w:val="404040" w:themeColor="text1" w:themeTint="BF"/>
                              <w:sz w:val="36"/>
                              <w:szCs w:val="36"/>
                            </w:rPr>
                          </w:pPr>
                          <w:sdt>
                            <w:sdtPr>
                              <w:rPr>
                                <w:rFonts w:ascii="Century Schoolbook" w:hAnsi="Century Schoolbook"/>
                                <w:color w:val="404040" w:themeColor="text1" w:themeTint="BF"/>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2C6285">
                                <w:rPr>
                                  <w:rFonts w:ascii="Century Schoolbook" w:hAnsi="Century Schoolbook"/>
                                  <w:color w:val="404040" w:themeColor="text1" w:themeTint="BF"/>
                                  <w:sz w:val="36"/>
                                  <w:szCs w:val="36"/>
                                </w:rPr>
                                <w:t>Sprint 1</w:t>
                              </w:r>
                            </w:sdtContent>
                          </w:sdt>
                        </w:p>
                        <w:p w14:paraId="51FB8D11" w14:textId="77777777" w:rsidR="00834A44" w:rsidRDefault="00834A44"/>
                      </w:txbxContent>
                    </v:textbox>
                    <w10:wrap anchorx="margin" anchory="margin"/>
                  </v:shape>
                </w:pict>
              </mc:Fallback>
            </mc:AlternateContent>
          </w:r>
        </w:p>
        <w:p w14:paraId="4322A978" w14:textId="373FFB07" w:rsidR="002815B1" w:rsidRDefault="002815B1">
          <w:r>
            <w:rPr>
              <w:noProof/>
              <w:color w:val="4472C4" w:themeColor="accent1"/>
              <w:sz w:val="36"/>
              <w:szCs w:val="36"/>
            </w:rPr>
            <mc:AlternateContent>
              <mc:Choice Requires="wpg">
                <w:drawing>
                  <wp:anchor distT="0" distB="0" distL="114300" distR="114300" simplePos="0" relativeHeight="251661312" behindDoc="1" locked="0" layoutInCell="1" allowOverlap="1" wp14:anchorId="118BA229" wp14:editId="34D8B36C">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1B80E39C" id="Group 2" o:spid="_x0000_s1026" style="position:absolute;margin-left:0;margin-top:0;width:432.65pt;height:448.55pt;z-index:-251655168;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7867F65F" wp14:editId="56580518">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B7B5E4" w14:textId="0C26089F" w:rsidR="00834A44" w:rsidRPr="00581776" w:rsidRDefault="009276C9">
                                <w:pPr>
                                  <w:pStyle w:val="NoSpacing"/>
                                  <w:jc w:val="right"/>
                                  <w:rPr>
                                    <w:rFonts w:ascii="Century Schoolbook" w:hAnsi="Century Schoolbook"/>
                                    <w:color w:val="404040" w:themeColor="text1" w:themeTint="BF"/>
                                    <w:sz w:val="36"/>
                                    <w:szCs w:val="36"/>
                                  </w:rPr>
                                </w:pPr>
                                <w:sdt>
                                  <w:sdtPr>
                                    <w:rPr>
                                      <w:rFonts w:ascii="Century Schoolbook" w:hAnsi="Century Schoolbook"/>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834A44" w:rsidRPr="00581776">
                                      <w:rPr>
                                        <w:rFonts w:ascii="Century Schoolbook" w:hAnsi="Century Schoolbook"/>
                                        <w:sz w:val="36"/>
                                        <w:szCs w:val="36"/>
                                      </w:rPr>
                                      <w:t>UWA CITS3200 Group 35</w:t>
                                    </w:r>
                                  </w:sdtContent>
                                </w:sdt>
                              </w:p>
                              <w:p w14:paraId="1E5AA08B" w14:textId="77777777" w:rsidR="00834A44" w:rsidRDefault="00834A44">
                                <w:pPr>
                                  <w:pStyle w:val="NoSpacing"/>
                                  <w:jc w:val="right"/>
                                  <w:rPr>
                                    <w:color w:val="404040" w:themeColor="text1" w:themeTint="BF"/>
                                    <w:sz w:val="28"/>
                                    <w:szCs w:val="36"/>
                                  </w:rPr>
                                </w:pPr>
                              </w:p>
                              <w:sdt>
                                <w:sdtPr>
                                  <w:rPr>
                                    <w:rFonts w:ascii="Century Schoolbook" w:hAnsi="Century Schoolbook"/>
                                    <w:color w:val="404040" w:themeColor="text1" w:themeTint="BF"/>
                                    <w:sz w:val="26"/>
                                    <w:szCs w:val="2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22C98994" w14:textId="08076281" w:rsidR="00834A44" w:rsidRPr="00581776" w:rsidRDefault="00834A44">
                                    <w:pPr>
                                      <w:pStyle w:val="NoSpacing"/>
                                      <w:jc w:val="right"/>
                                      <w:rPr>
                                        <w:rFonts w:ascii="Century Schoolbook" w:hAnsi="Century Schoolbook"/>
                                        <w:color w:val="404040" w:themeColor="text1" w:themeTint="BF"/>
                                        <w:sz w:val="26"/>
                                        <w:szCs w:val="26"/>
                                      </w:rPr>
                                    </w:pPr>
                                    <w:r w:rsidRPr="00581776">
                                      <w:rPr>
                                        <w:rFonts w:ascii="Century Schoolbook" w:hAnsi="Century Schoolbook"/>
                                        <w:color w:val="404040" w:themeColor="text1" w:themeTint="BF"/>
                                        <w:sz w:val="26"/>
                                        <w:szCs w:val="26"/>
                                      </w:rPr>
                                      <w:t>Caleb Cheng, Kese Gasbarri, Shane Monck, Aditi Malu &amp; Darby Edward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7867F65F" id="Text Box 69" o:spid="_x0000_s1027" type="#_x0000_t202" style="position:absolute;margin-left:0;margin-top:0;width:468pt;height:29.5pt;z-index:251660288;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00B7B5E4" w14:textId="0C26089F" w:rsidR="00834A44" w:rsidRPr="00581776" w:rsidRDefault="009276C9">
                          <w:pPr>
                            <w:pStyle w:val="NoSpacing"/>
                            <w:jc w:val="right"/>
                            <w:rPr>
                              <w:rFonts w:ascii="Century Schoolbook" w:hAnsi="Century Schoolbook"/>
                              <w:color w:val="404040" w:themeColor="text1" w:themeTint="BF"/>
                              <w:sz w:val="36"/>
                              <w:szCs w:val="36"/>
                            </w:rPr>
                          </w:pPr>
                          <w:sdt>
                            <w:sdtPr>
                              <w:rPr>
                                <w:rFonts w:ascii="Century Schoolbook" w:hAnsi="Century Schoolbook"/>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834A44" w:rsidRPr="00581776">
                                <w:rPr>
                                  <w:rFonts w:ascii="Century Schoolbook" w:hAnsi="Century Schoolbook"/>
                                  <w:sz w:val="36"/>
                                  <w:szCs w:val="36"/>
                                </w:rPr>
                                <w:t>UWA CITS3200 Group 35</w:t>
                              </w:r>
                            </w:sdtContent>
                          </w:sdt>
                        </w:p>
                        <w:p w14:paraId="1E5AA08B" w14:textId="77777777" w:rsidR="00834A44" w:rsidRDefault="00834A44">
                          <w:pPr>
                            <w:pStyle w:val="NoSpacing"/>
                            <w:jc w:val="right"/>
                            <w:rPr>
                              <w:color w:val="404040" w:themeColor="text1" w:themeTint="BF"/>
                              <w:sz w:val="28"/>
                              <w:szCs w:val="36"/>
                            </w:rPr>
                          </w:pPr>
                        </w:p>
                        <w:sdt>
                          <w:sdtPr>
                            <w:rPr>
                              <w:rFonts w:ascii="Century Schoolbook" w:hAnsi="Century Schoolbook"/>
                              <w:color w:val="404040" w:themeColor="text1" w:themeTint="BF"/>
                              <w:sz w:val="26"/>
                              <w:szCs w:val="2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22C98994" w14:textId="08076281" w:rsidR="00834A44" w:rsidRPr="00581776" w:rsidRDefault="00834A44">
                              <w:pPr>
                                <w:pStyle w:val="NoSpacing"/>
                                <w:jc w:val="right"/>
                                <w:rPr>
                                  <w:rFonts w:ascii="Century Schoolbook" w:hAnsi="Century Schoolbook"/>
                                  <w:color w:val="404040" w:themeColor="text1" w:themeTint="BF"/>
                                  <w:sz w:val="26"/>
                                  <w:szCs w:val="26"/>
                                </w:rPr>
                              </w:pPr>
                              <w:r w:rsidRPr="00581776">
                                <w:rPr>
                                  <w:rFonts w:ascii="Century Schoolbook" w:hAnsi="Century Schoolbook"/>
                                  <w:color w:val="404040" w:themeColor="text1" w:themeTint="BF"/>
                                  <w:sz w:val="26"/>
                                  <w:szCs w:val="26"/>
                                </w:rPr>
                                <w:t>Caleb Cheng, Kese Gasbarri, Shane Monck, Aditi Malu &amp; Darby Edwards</w:t>
                              </w:r>
                            </w:p>
                          </w:sdtContent>
                        </w:sdt>
                      </w:txbxContent>
                    </v:textbox>
                    <w10:wrap anchorx="page" anchory="margin"/>
                  </v:shape>
                </w:pict>
              </mc:Fallback>
            </mc:AlternateContent>
          </w:r>
        </w:p>
        <w:p w14:paraId="2696FA00" w14:textId="58BB6099" w:rsidR="002815B1" w:rsidRDefault="002815B1">
          <w:pPr>
            <w:spacing w:before="0" w:after="0" w:line="240" w:lineRule="auto"/>
            <w:rPr>
              <w:rFonts w:eastAsiaTheme="majorEastAsia" w:cstheme="majorBidi"/>
              <w:b/>
              <w:sz w:val="24"/>
              <w:szCs w:val="32"/>
            </w:rPr>
          </w:pPr>
          <w:r>
            <w:br w:type="page"/>
          </w:r>
          <w:r w:rsidR="002C6285">
            <w:lastRenderedPageBreak/>
            <w:tab/>
          </w:r>
        </w:p>
      </w:sdtContent>
    </w:sdt>
    <w:sdt>
      <w:sdtPr>
        <w:rPr>
          <w:rFonts w:ascii="Century Schoolbook" w:eastAsiaTheme="minorHAnsi" w:hAnsi="Century Schoolbook" w:cstheme="minorBidi"/>
          <w:color w:val="auto"/>
          <w:sz w:val="20"/>
          <w:szCs w:val="24"/>
          <w:lang w:val="en-AU"/>
        </w:rPr>
        <w:id w:val="327797337"/>
        <w:docPartObj>
          <w:docPartGallery w:val="Table of Contents"/>
          <w:docPartUnique/>
        </w:docPartObj>
      </w:sdtPr>
      <w:sdtEndPr>
        <w:rPr>
          <w:b/>
          <w:bCs/>
          <w:noProof/>
        </w:rPr>
      </w:sdtEndPr>
      <w:sdtContent>
        <w:p w14:paraId="58CC5F58" w14:textId="2F2DDEB2" w:rsidR="00581776" w:rsidRDefault="00581776">
          <w:pPr>
            <w:pStyle w:val="TOCHeading"/>
            <w:rPr>
              <w:rFonts w:ascii="Century Schoolbook" w:hAnsi="Century Schoolbook"/>
            </w:rPr>
          </w:pPr>
          <w:r w:rsidRPr="00581776">
            <w:rPr>
              <w:rFonts w:ascii="Century Schoolbook" w:hAnsi="Century Schoolbook"/>
            </w:rPr>
            <w:t>Table of Contents</w:t>
          </w:r>
        </w:p>
        <w:p w14:paraId="0DC511AF" w14:textId="77777777" w:rsidR="00835FE6" w:rsidRPr="00835FE6" w:rsidRDefault="00835FE6" w:rsidP="00835FE6">
          <w:pPr>
            <w:rPr>
              <w:lang w:val="en-US"/>
            </w:rPr>
          </w:pPr>
        </w:p>
        <w:p w14:paraId="6413E7BE" w14:textId="44066DC4" w:rsidR="00412567" w:rsidRDefault="00581776">
          <w:pPr>
            <w:pStyle w:val="TOC1"/>
            <w:tabs>
              <w:tab w:val="right" w:leader="dot" w:pos="9016"/>
            </w:tabs>
            <w:rPr>
              <w:rFonts w:asciiTheme="minorHAnsi" w:eastAsiaTheme="minorEastAsia" w:hAnsiTheme="minorHAnsi"/>
              <w:noProof/>
              <w:sz w:val="22"/>
              <w:szCs w:val="22"/>
              <w:lang w:eastAsia="en-AU"/>
            </w:rPr>
          </w:pPr>
          <w:r>
            <w:fldChar w:fldCharType="begin"/>
          </w:r>
          <w:r>
            <w:instrText xml:space="preserve"> TOC \o "1-3" \h \z \u </w:instrText>
          </w:r>
          <w:r>
            <w:fldChar w:fldCharType="separate"/>
          </w:r>
          <w:hyperlink w:anchor="_Toc80195919" w:history="1">
            <w:r w:rsidR="00412567" w:rsidRPr="00276444">
              <w:rPr>
                <w:rStyle w:val="Hyperlink"/>
                <w:noProof/>
              </w:rPr>
              <w:t>1. Scope of Work</w:t>
            </w:r>
            <w:r w:rsidR="00412567">
              <w:rPr>
                <w:noProof/>
                <w:webHidden/>
              </w:rPr>
              <w:tab/>
            </w:r>
            <w:r w:rsidR="00412567">
              <w:rPr>
                <w:noProof/>
                <w:webHidden/>
              </w:rPr>
              <w:fldChar w:fldCharType="begin"/>
            </w:r>
            <w:r w:rsidR="00412567">
              <w:rPr>
                <w:noProof/>
                <w:webHidden/>
              </w:rPr>
              <w:instrText xml:space="preserve"> PAGEREF _Toc80195919 \h </w:instrText>
            </w:r>
            <w:r w:rsidR="00412567">
              <w:rPr>
                <w:noProof/>
                <w:webHidden/>
              </w:rPr>
            </w:r>
            <w:r w:rsidR="00412567">
              <w:rPr>
                <w:noProof/>
                <w:webHidden/>
              </w:rPr>
              <w:fldChar w:fldCharType="separate"/>
            </w:r>
            <w:r w:rsidR="008143EA">
              <w:rPr>
                <w:noProof/>
                <w:webHidden/>
              </w:rPr>
              <w:t>2</w:t>
            </w:r>
            <w:r w:rsidR="00412567">
              <w:rPr>
                <w:noProof/>
                <w:webHidden/>
              </w:rPr>
              <w:fldChar w:fldCharType="end"/>
            </w:r>
          </w:hyperlink>
        </w:p>
        <w:p w14:paraId="6AAE4162" w14:textId="5BF39FE8"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20" w:history="1">
            <w:r w:rsidR="00412567" w:rsidRPr="00276444">
              <w:rPr>
                <w:rStyle w:val="Hyperlink"/>
                <w:noProof/>
              </w:rPr>
              <w:t>1.1 Project Background</w:t>
            </w:r>
            <w:r w:rsidR="00412567">
              <w:rPr>
                <w:noProof/>
                <w:webHidden/>
              </w:rPr>
              <w:tab/>
            </w:r>
            <w:r w:rsidR="00412567">
              <w:rPr>
                <w:noProof/>
                <w:webHidden/>
              </w:rPr>
              <w:fldChar w:fldCharType="begin"/>
            </w:r>
            <w:r w:rsidR="00412567">
              <w:rPr>
                <w:noProof/>
                <w:webHidden/>
              </w:rPr>
              <w:instrText xml:space="preserve"> PAGEREF _Toc80195920 \h </w:instrText>
            </w:r>
            <w:r w:rsidR="00412567">
              <w:rPr>
                <w:noProof/>
                <w:webHidden/>
              </w:rPr>
            </w:r>
            <w:r w:rsidR="00412567">
              <w:rPr>
                <w:noProof/>
                <w:webHidden/>
              </w:rPr>
              <w:fldChar w:fldCharType="separate"/>
            </w:r>
            <w:r w:rsidR="008143EA">
              <w:rPr>
                <w:noProof/>
                <w:webHidden/>
              </w:rPr>
              <w:t>2</w:t>
            </w:r>
            <w:r w:rsidR="00412567">
              <w:rPr>
                <w:noProof/>
                <w:webHidden/>
              </w:rPr>
              <w:fldChar w:fldCharType="end"/>
            </w:r>
          </w:hyperlink>
        </w:p>
        <w:p w14:paraId="3A0F32E1" w14:textId="3DE9C382"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21" w:history="1">
            <w:r w:rsidR="00412567" w:rsidRPr="00276444">
              <w:rPr>
                <w:rStyle w:val="Hyperlink"/>
                <w:noProof/>
              </w:rPr>
              <w:t>1.2 Goals of Agreement</w:t>
            </w:r>
            <w:r w:rsidR="00412567">
              <w:rPr>
                <w:noProof/>
                <w:webHidden/>
              </w:rPr>
              <w:tab/>
            </w:r>
            <w:r w:rsidR="00412567">
              <w:rPr>
                <w:noProof/>
                <w:webHidden/>
              </w:rPr>
              <w:fldChar w:fldCharType="begin"/>
            </w:r>
            <w:r w:rsidR="00412567">
              <w:rPr>
                <w:noProof/>
                <w:webHidden/>
              </w:rPr>
              <w:instrText xml:space="preserve"> PAGEREF _Toc80195921 \h </w:instrText>
            </w:r>
            <w:r w:rsidR="00412567">
              <w:rPr>
                <w:noProof/>
                <w:webHidden/>
              </w:rPr>
            </w:r>
            <w:r w:rsidR="00412567">
              <w:rPr>
                <w:noProof/>
                <w:webHidden/>
              </w:rPr>
              <w:fldChar w:fldCharType="separate"/>
            </w:r>
            <w:r w:rsidR="008143EA">
              <w:rPr>
                <w:noProof/>
                <w:webHidden/>
              </w:rPr>
              <w:t>2</w:t>
            </w:r>
            <w:r w:rsidR="00412567">
              <w:rPr>
                <w:noProof/>
                <w:webHidden/>
              </w:rPr>
              <w:fldChar w:fldCharType="end"/>
            </w:r>
          </w:hyperlink>
        </w:p>
        <w:p w14:paraId="741FB940" w14:textId="72EA22F4"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22" w:history="1">
            <w:r w:rsidR="00412567" w:rsidRPr="00276444">
              <w:rPr>
                <w:rStyle w:val="Hyperlink"/>
                <w:noProof/>
              </w:rPr>
              <w:t>1.3 Objectives</w:t>
            </w:r>
            <w:r w:rsidR="00412567">
              <w:rPr>
                <w:noProof/>
                <w:webHidden/>
              </w:rPr>
              <w:tab/>
            </w:r>
            <w:r w:rsidR="00412567">
              <w:rPr>
                <w:noProof/>
                <w:webHidden/>
              </w:rPr>
              <w:fldChar w:fldCharType="begin"/>
            </w:r>
            <w:r w:rsidR="00412567">
              <w:rPr>
                <w:noProof/>
                <w:webHidden/>
              </w:rPr>
              <w:instrText xml:space="preserve"> PAGEREF _Toc80195922 \h </w:instrText>
            </w:r>
            <w:r w:rsidR="00412567">
              <w:rPr>
                <w:noProof/>
                <w:webHidden/>
              </w:rPr>
            </w:r>
            <w:r w:rsidR="00412567">
              <w:rPr>
                <w:noProof/>
                <w:webHidden/>
              </w:rPr>
              <w:fldChar w:fldCharType="separate"/>
            </w:r>
            <w:r w:rsidR="008143EA">
              <w:rPr>
                <w:noProof/>
                <w:webHidden/>
              </w:rPr>
              <w:t>2</w:t>
            </w:r>
            <w:r w:rsidR="00412567">
              <w:rPr>
                <w:noProof/>
                <w:webHidden/>
              </w:rPr>
              <w:fldChar w:fldCharType="end"/>
            </w:r>
          </w:hyperlink>
        </w:p>
        <w:p w14:paraId="0012D273" w14:textId="4A57D3F9"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23" w:history="1">
            <w:r w:rsidR="00412567" w:rsidRPr="00276444">
              <w:rPr>
                <w:rStyle w:val="Hyperlink"/>
                <w:noProof/>
              </w:rPr>
              <w:t>1.4 Administration</w:t>
            </w:r>
            <w:r w:rsidR="00412567">
              <w:rPr>
                <w:noProof/>
                <w:webHidden/>
              </w:rPr>
              <w:tab/>
            </w:r>
            <w:r w:rsidR="00412567">
              <w:rPr>
                <w:noProof/>
                <w:webHidden/>
              </w:rPr>
              <w:fldChar w:fldCharType="begin"/>
            </w:r>
            <w:r w:rsidR="00412567">
              <w:rPr>
                <w:noProof/>
                <w:webHidden/>
              </w:rPr>
              <w:instrText xml:space="preserve"> PAGEREF _Toc80195923 \h </w:instrText>
            </w:r>
            <w:r w:rsidR="00412567">
              <w:rPr>
                <w:noProof/>
                <w:webHidden/>
              </w:rPr>
            </w:r>
            <w:r w:rsidR="00412567">
              <w:rPr>
                <w:noProof/>
                <w:webHidden/>
              </w:rPr>
              <w:fldChar w:fldCharType="separate"/>
            </w:r>
            <w:r w:rsidR="008143EA">
              <w:rPr>
                <w:noProof/>
                <w:webHidden/>
              </w:rPr>
              <w:t>3</w:t>
            </w:r>
            <w:r w:rsidR="00412567">
              <w:rPr>
                <w:noProof/>
                <w:webHidden/>
              </w:rPr>
              <w:fldChar w:fldCharType="end"/>
            </w:r>
          </w:hyperlink>
        </w:p>
        <w:p w14:paraId="6D20458A" w14:textId="0FD652F8"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24" w:history="1">
            <w:r w:rsidR="00412567" w:rsidRPr="00276444">
              <w:rPr>
                <w:rStyle w:val="Hyperlink"/>
                <w:noProof/>
              </w:rPr>
              <w:t>1.5 Timeline</w:t>
            </w:r>
            <w:r w:rsidR="00412567">
              <w:rPr>
                <w:noProof/>
                <w:webHidden/>
              </w:rPr>
              <w:tab/>
            </w:r>
            <w:r w:rsidR="00412567">
              <w:rPr>
                <w:noProof/>
                <w:webHidden/>
              </w:rPr>
              <w:fldChar w:fldCharType="begin"/>
            </w:r>
            <w:r w:rsidR="00412567">
              <w:rPr>
                <w:noProof/>
                <w:webHidden/>
              </w:rPr>
              <w:instrText xml:space="preserve"> PAGEREF _Toc80195924 \h </w:instrText>
            </w:r>
            <w:r w:rsidR="00412567">
              <w:rPr>
                <w:noProof/>
                <w:webHidden/>
              </w:rPr>
            </w:r>
            <w:r w:rsidR="00412567">
              <w:rPr>
                <w:noProof/>
                <w:webHidden/>
              </w:rPr>
              <w:fldChar w:fldCharType="separate"/>
            </w:r>
            <w:r w:rsidR="008143EA">
              <w:rPr>
                <w:noProof/>
                <w:webHidden/>
              </w:rPr>
              <w:t>3</w:t>
            </w:r>
            <w:r w:rsidR="00412567">
              <w:rPr>
                <w:noProof/>
                <w:webHidden/>
              </w:rPr>
              <w:fldChar w:fldCharType="end"/>
            </w:r>
          </w:hyperlink>
        </w:p>
        <w:p w14:paraId="0A18AF15" w14:textId="39FB47EE" w:rsidR="00412567" w:rsidRDefault="009276C9">
          <w:pPr>
            <w:pStyle w:val="TOC1"/>
            <w:tabs>
              <w:tab w:val="right" w:leader="dot" w:pos="9016"/>
            </w:tabs>
            <w:rPr>
              <w:rFonts w:asciiTheme="minorHAnsi" w:eastAsiaTheme="minorEastAsia" w:hAnsiTheme="minorHAnsi"/>
              <w:noProof/>
              <w:sz w:val="22"/>
              <w:szCs w:val="22"/>
              <w:lang w:eastAsia="en-AU"/>
            </w:rPr>
          </w:pPr>
          <w:hyperlink w:anchor="_Toc80195925" w:history="1">
            <w:r w:rsidR="00412567" w:rsidRPr="00276444">
              <w:rPr>
                <w:rStyle w:val="Hyperlink"/>
                <w:noProof/>
              </w:rPr>
              <w:t>2. Skills and Resources</w:t>
            </w:r>
            <w:r w:rsidR="00412567">
              <w:rPr>
                <w:noProof/>
                <w:webHidden/>
              </w:rPr>
              <w:tab/>
            </w:r>
            <w:r w:rsidR="00412567">
              <w:rPr>
                <w:noProof/>
                <w:webHidden/>
              </w:rPr>
              <w:fldChar w:fldCharType="begin"/>
            </w:r>
            <w:r w:rsidR="00412567">
              <w:rPr>
                <w:noProof/>
                <w:webHidden/>
              </w:rPr>
              <w:instrText xml:space="preserve"> PAGEREF _Toc80195925 \h </w:instrText>
            </w:r>
            <w:r w:rsidR="00412567">
              <w:rPr>
                <w:noProof/>
                <w:webHidden/>
              </w:rPr>
            </w:r>
            <w:r w:rsidR="00412567">
              <w:rPr>
                <w:noProof/>
                <w:webHidden/>
              </w:rPr>
              <w:fldChar w:fldCharType="separate"/>
            </w:r>
            <w:r w:rsidR="008143EA">
              <w:rPr>
                <w:noProof/>
                <w:webHidden/>
              </w:rPr>
              <w:t>4</w:t>
            </w:r>
            <w:r w:rsidR="00412567">
              <w:rPr>
                <w:noProof/>
                <w:webHidden/>
              </w:rPr>
              <w:fldChar w:fldCharType="end"/>
            </w:r>
          </w:hyperlink>
        </w:p>
        <w:p w14:paraId="700161C3" w14:textId="2F00D16F"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26" w:history="1">
            <w:r w:rsidR="00412567" w:rsidRPr="00276444">
              <w:rPr>
                <w:rStyle w:val="Hyperlink"/>
                <w:noProof/>
              </w:rPr>
              <w:t>2.1 – Task</w:t>
            </w:r>
            <w:r w:rsidR="00412567">
              <w:rPr>
                <w:noProof/>
                <w:webHidden/>
              </w:rPr>
              <w:tab/>
            </w:r>
            <w:r w:rsidR="00412567">
              <w:rPr>
                <w:noProof/>
                <w:webHidden/>
              </w:rPr>
              <w:fldChar w:fldCharType="begin"/>
            </w:r>
            <w:r w:rsidR="00412567">
              <w:rPr>
                <w:noProof/>
                <w:webHidden/>
              </w:rPr>
              <w:instrText xml:space="preserve"> PAGEREF _Toc80195926 \h </w:instrText>
            </w:r>
            <w:r w:rsidR="00412567">
              <w:rPr>
                <w:noProof/>
                <w:webHidden/>
              </w:rPr>
            </w:r>
            <w:r w:rsidR="00412567">
              <w:rPr>
                <w:noProof/>
                <w:webHidden/>
              </w:rPr>
              <w:fldChar w:fldCharType="separate"/>
            </w:r>
            <w:r w:rsidR="008143EA">
              <w:rPr>
                <w:noProof/>
                <w:webHidden/>
              </w:rPr>
              <w:t>4</w:t>
            </w:r>
            <w:r w:rsidR="00412567">
              <w:rPr>
                <w:noProof/>
                <w:webHidden/>
              </w:rPr>
              <w:fldChar w:fldCharType="end"/>
            </w:r>
          </w:hyperlink>
        </w:p>
        <w:p w14:paraId="00106B55" w14:textId="457B896E"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27" w:history="1">
            <w:r w:rsidR="00412567" w:rsidRPr="00276444">
              <w:rPr>
                <w:rStyle w:val="Hyperlink"/>
                <w:noProof/>
              </w:rPr>
              <w:t>2.2 - Skills</w:t>
            </w:r>
            <w:r w:rsidR="00412567">
              <w:rPr>
                <w:noProof/>
                <w:webHidden/>
              </w:rPr>
              <w:tab/>
            </w:r>
            <w:r w:rsidR="00412567">
              <w:rPr>
                <w:noProof/>
                <w:webHidden/>
              </w:rPr>
              <w:fldChar w:fldCharType="begin"/>
            </w:r>
            <w:r w:rsidR="00412567">
              <w:rPr>
                <w:noProof/>
                <w:webHidden/>
              </w:rPr>
              <w:instrText xml:space="preserve"> PAGEREF _Toc80195927 \h </w:instrText>
            </w:r>
            <w:r w:rsidR="00412567">
              <w:rPr>
                <w:noProof/>
                <w:webHidden/>
              </w:rPr>
            </w:r>
            <w:r w:rsidR="00412567">
              <w:rPr>
                <w:noProof/>
                <w:webHidden/>
              </w:rPr>
              <w:fldChar w:fldCharType="separate"/>
            </w:r>
            <w:r w:rsidR="008143EA">
              <w:rPr>
                <w:noProof/>
                <w:webHidden/>
              </w:rPr>
              <w:t>4</w:t>
            </w:r>
            <w:r w:rsidR="00412567">
              <w:rPr>
                <w:noProof/>
                <w:webHidden/>
              </w:rPr>
              <w:fldChar w:fldCharType="end"/>
            </w:r>
          </w:hyperlink>
        </w:p>
        <w:p w14:paraId="10F2482A" w14:textId="49D6EDA9" w:rsidR="00412567" w:rsidRDefault="009276C9">
          <w:pPr>
            <w:pStyle w:val="TOC3"/>
            <w:tabs>
              <w:tab w:val="right" w:leader="dot" w:pos="9016"/>
            </w:tabs>
            <w:rPr>
              <w:rFonts w:asciiTheme="minorHAnsi" w:eastAsiaTheme="minorEastAsia" w:hAnsiTheme="minorHAnsi"/>
              <w:noProof/>
              <w:sz w:val="22"/>
              <w:szCs w:val="22"/>
              <w:lang w:eastAsia="en-AU"/>
            </w:rPr>
          </w:pPr>
          <w:hyperlink w:anchor="_Toc80195928" w:history="1">
            <w:r w:rsidR="00412567" w:rsidRPr="00276444">
              <w:rPr>
                <w:rStyle w:val="Hyperlink"/>
                <w:noProof/>
              </w:rPr>
              <w:t>2.2.1 - Front-end skills</w:t>
            </w:r>
            <w:r w:rsidR="00412567">
              <w:rPr>
                <w:noProof/>
                <w:webHidden/>
              </w:rPr>
              <w:tab/>
            </w:r>
            <w:r w:rsidR="00412567">
              <w:rPr>
                <w:noProof/>
                <w:webHidden/>
              </w:rPr>
              <w:fldChar w:fldCharType="begin"/>
            </w:r>
            <w:r w:rsidR="00412567">
              <w:rPr>
                <w:noProof/>
                <w:webHidden/>
              </w:rPr>
              <w:instrText xml:space="preserve"> PAGEREF _Toc80195928 \h </w:instrText>
            </w:r>
            <w:r w:rsidR="00412567">
              <w:rPr>
                <w:noProof/>
                <w:webHidden/>
              </w:rPr>
            </w:r>
            <w:r w:rsidR="00412567">
              <w:rPr>
                <w:noProof/>
                <w:webHidden/>
              </w:rPr>
              <w:fldChar w:fldCharType="separate"/>
            </w:r>
            <w:r w:rsidR="008143EA">
              <w:rPr>
                <w:noProof/>
                <w:webHidden/>
              </w:rPr>
              <w:t>4</w:t>
            </w:r>
            <w:r w:rsidR="00412567">
              <w:rPr>
                <w:noProof/>
                <w:webHidden/>
              </w:rPr>
              <w:fldChar w:fldCharType="end"/>
            </w:r>
          </w:hyperlink>
        </w:p>
        <w:p w14:paraId="39C73426" w14:textId="1C1C0051" w:rsidR="00412567" w:rsidRDefault="009276C9">
          <w:pPr>
            <w:pStyle w:val="TOC3"/>
            <w:tabs>
              <w:tab w:val="right" w:leader="dot" w:pos="9016"/>
            </w:tabs>
            <w:rPr>
              <w:rFonts w:asciiTheme="minorHAnsi" w:eastAsiaTheme="minorEastAsia" w:hAnsiTheme="minorHAnsi"/>
              <w:noProof/>
              <w:sz w:val="22"/>
              <w:szCs w:val="22"/>
              <w:lang w:eastAsia="en-AU"/>
            </w:rPr>
          </w:pPr>
          <w:hyperlink w:anchor="_Toc80195929" w:history="1">
            <w:r w:rsidR="00412567" w:rsidRPr="00276444">
              <w:rPr>
                <w:rStyle w:val="Hyperlink"/>
                <w:noProof/>
              </w:rPr>
              <w:t>2.2.2 - Back-end skills include</w:t>
            </w:r>
            <w:r w:rsidR="00412567">
              <w:rPr>
                <w:noProof/>
                <w:webHidden/>
              </w:rPr>
              <w:tab/>
            </w:r>
            <w:r w:rsidR="00412567">
              <w:rPr>
                <w:noProof/>
                <w:webHidden/>
              </w:rPr>
              <w:fldChar w:fldCharType="begin"/>
            </w:r>
            <w:r w:rsidR="00412567">
              <w:rPr>
                <w:noProof/>
                <w:webHidden/>
              </w:rPr>
              <w:instrText xml:space="preserve"> PAGEREF _Toc80195929 \h </w:instrText>
            </w:r>
            <w:r w:rsidR="00412567">
              <w:rPr>
                <w:noProof/>
                <w:webHidden/>
              </w:rPr>
            </w:r>
            <w:r w:rsidR="00412567">
              <w:rPr>
                <w:noProof/>
                <w:webHidden/>
              </w:rPr>
              <w:fldChar w:fldCharType="separate"/>
            </w:r>
            <w:r w:rsidR="008143EA">
              <w:rPr>
                <w:noProof/>
                <w:webHidden/>
              </w:rPr>
              <w:t>5</w:t>
            </w:r>
            <w:r w:rsidR="00412567">
              <w:rPr>
                <w:noProof/>
                <w:webHidden/>
              </w:rPr>
              <w:fldChar w:fldCharType="end"/>
            </w:r>
          </w:hyperlink>
        </w:p>
        <w:p w14:paraId="2A28627A" w14:textId="62FA964F" w:rsidR="00412567" w:rsidRDefault="009276C9">
          <w:pPr>
            <w:pStyle w:val="TOC3"/>
            <w:tabs>
              <w:tab w:val="right" w:leader="dot" w:pos="9016"/>
            </w:tabs>
            <w:rPr>
              <w:rFonts w:asciiTheme="minorHAnsi" w:eastAsiaTheme="minorEastAsia" w:hAnsiTheme="minorHAnsi"/>
              <w:noProof/>
              <w:sz w:val="22"/>
              <w:szCs w:val="22"/>
              <w:lang w:eastAsia="en-AU"/>
            </w:rPr>
          </w:pPr>
          <w:hyperlink w:anchor="_Toc80195930" w:history="1">
            <w:r w:rsidR="00412567" w:rsidRPr="00276444">
              <w:rPr>
                <w:rStyle w:val="Hyperlink"/>
                <w:noProof/>
              </w:rPr>
              <w:t>2.2.3 – Testing skills</w:t>
            </w:r>
            <w:r w:rsidR="00412567">
              <w:rPr>
                <w:noProof/>
                <w:webHidden/>
              </w:rPr>
              <w:tab/>
            </w:r>
            <w:r w:rsidR="00412567">
              <w:rPr>
                <w:noProof/>
                <w:webHidden/>
              </w:rPr>
              <w:fldChar w:fldCharType="begin"/>
            </w:r>
            <w:r w:rsidR="00412567">
              <w:rPr>
                <w:noProof/>
                <w:webHidden/>
              </w:rPr>
              <w:instrText xml:space="preserve"> PAGEREF _Toc80195930 \h </w:instrText>
            </w:r>
            <w:r w:rsidR="00412567">
              <w:rPr>
                <w:noProof/>
                <w:webHidden/>
              </w:rPr>
            </w:r>
            <w:r w:rsidR="00412567">
              <w:rPr>
                <w:noProof/>
                <w:webHidden/>
              </w:rPr>
              <w:fldChar w:fldCharType="separate"/>
            </w:r>
            <w:r w:rsidR="008143EA">
              <w:rPr>
                <w:noProof/>
                <w:webHidden/>
              </w:rPr>
              <w:t>5</w:t>
            </w:r>
            <w:r w:rsidR="00412567">
              <w:rPr>
                <w:noProof/>
                <w:webHidden/>
              </w:rPr>
              <w:fldChar w:fldCharType="end"/>
            </w:r>
          </w:hyperlink>
        </w:p>
        <w:p w14:paraId="6A56AD52" w14:textId="427D0A5A" w:rsidR="00412567" w:rsidRDefault="009276C9">
          <w:pPr>
            <w:pStyle w:val="TOC3"/>
            <w:tabs>
              <w:tab w:val="right" w:leader="dot" w:pos="9016"/>
            </w:tabs>
            <w:rPr>
              <w:rFonts w:asciiTheme="minorHAnsi" w:eastAsiaTheme="minorEastAsia" w:hAnsiTheme="minorHAnsi"/>
              <w:noProof/>
              <w:sz w:val="22"/>
              <w:szCs w:val="22"/>
              <w:lang w:eastAsia="en-AU"/>
            </w:rPr>
          </w:pPr>
          <w:hyperlink w:anchor="_Toc80195931" w:history="1">
            <w:r w:rsidR="00412567" w:rsidRPr="00276444">
              <w:rPr>
                <w:rStyle w:val="Hyperlink"/>
                <w:noProof/>
              </w:rPr>
              <w:t>2.2.4 - General skills include</w:t>
            </w:r>
            <w:r w:rsidR="00412567">
              <w:rPr>
                <w:noProof/>
                <w:webHidden/>
              </w:rPr>
              <w:tab/>
            </w:r>
            <w:r w:rsidR="00412567">
              <w:rPr>
                <w:noProof/>
                <w:webHidden/>
              </w:rPr>
              <w:fldChar w:fldCharType="begin"/>
            </w:r>
            <w:r w:rsidR="00412567">
              <w:rPr>
                <w:noProof/>
                <w:webHidden/>
              </w:rPr>
              <w:instrText xml:space="preserve"> PAGEREF _Toc80195931 \h </w:instrText>
            </w:r>
            <w:r w:rsidR="00412567">
              <w:rPr>
                <w:noProof/>
                <w:webHidden/>
              </w:rPr>
            </w:r>
            <w:r w:rsidR="00412567">
              <w:rPr>
                <w:noProof/>
                <w:webHidden/>
              </w:rPr>
              <w:fldChar w:fldCharType="separate"/>
            </w:r>
            <w:r w:rsidR="008143EA">
              <w:rPr>
                <w:noProof/>
                <w:webHidden/>
              </w:rPr>
              <w:t>5</w:t>
            </w:r>
            <w:r w:rsidR="00412567">
              <w:rPr>
                <w:noProof/>
                <w:webHidden/>
              </w:rPr>
              <w:fldChar w:fldCharType="end"/>
            </w:r>
          </w:hyperlink>
        </w:p>
        <w:p w14:paraId="1A441C2D" w14:textId="566A386D"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32" w:history="1">
            <w:r w:rsidR="00412567" w:rsidRPr="00276444">
              <w:rPr>
                <w:rStyle w:val="Hyperlink"/>
                <w:noProof/>
              </w:rPr>
              <w:t>2.3 - Resources</w:t>
            </w:r>
            <w:r w:rsidR="00412567">
              <w:rPr>
                <w:noProof/>
                <w:webHidden/>
              </w:rPr>
              <w:tab/>
            </w:r>
            <w:r w:rsidR="00412567">
              <w:rPr>
                <w:noProof/>
                <w:webHidden/>
              </w:rPr>
              <w:fldChar w:fldCharType="begin"/>
            </w:r>
            <w:r w:rsidR="00412567">
              <w:rPr>
                <w:noProof/>
                <w:webHidden/>
              </w:rPr>
              <w:instrText xml:space="preserve"> PAGEREF _Toc80195932 \h </w:instrText>
            </w:r>
            <w:r w:rsidR="00412567">
              <w:rPr>
                <w:noProof/>
                <w:webHidden/>
              </w:rPr>
            </w:r>
            <w:r w:rsidR="00412567">
              <w:rPr>
                <w:noProof/>
                <w:webHidden/>
              </w:rPr>
              <w:fldChar w:fldCharType="separate"/>
            </w:r>
            <w:r w:rsidR="008143EA">
              <w:rPr>
                <w:noProof/>
                <w:webHidden/>
              </w:rPr>
              <w:t>6</w:t>
            </w:r>
            <w:r w:rsidR="00412567">
              <w:rPr>
                <w:noProof/>
                <w:webHidden/>
              </w:rPr>
              <w:fldChar w:fldCharType="end"/>
            </w:r>
          </w:hyperlink>
        </w:p>
        <w:p w14:paraId="41F9A7B7" w14:textId="55393353" w:rsidR="00412567" w:rsidRDefault="009276C9">
          <w:pPr>
            <w:pStyle w:val="TOC3"/>
            <w:tabs>
              <w:tab w:val="right" w:leader="dot" w:pos="9016"/>
            </w:tabs>
            <w:rPr>
              <w:rFonts w:asciiTheme="minorHAnsi" w:eastAsiaTheme="minorEastAsia" w:hAnsiTheme="minorHAnsi"/>
              <w:noProof/>
              <w:sz w:val="22"/>
              <w:szCs w:val="22"/>
              <w:lang w:eastAsia="en-AU"/>
            </w:rPr>
          </w:pPr>
          <w:hyperlink w:anchor="_Toc80195933" w:history="1">
            <w:r w:rsidR="00412567" w:rsidRPr="00276444">
              <w:rPr>
                <w:rStyle w:val="Hyperlink"/>
                <w:noProof/>
              </w:rPr>
              <w:t>2.3.1 - Front end resources</w:t>
            </w:r>
            <w:r w:rsidR="00412567">
              <w:rPr>
                <w:noProof/>
                <w:webHidden/>
              </w:rPr>
              <w:tab/>
            </w:r>
            <w:r w:rsidR="00412567">
              <w:rPr>
                <w:noProof/>
                <w:webHidden/>
              </w:rPr>
              <w:fldChar w:fldCharType="begin"/>
            </w:r>
            <w:r w:rsidR="00412567">
              <w:rPr>
                <w:noProof/>
                <w:webHidden/>
              </w:rPr>
              <w:instrText xml:space="preserve"> PAGEREF _Toc80195933 \h </w:instrText>
            </w:r>
            <w:r w:rsidR="00412567">
              <w:rPr>
                <w:noProof/>
                <w:webHidden/>
              </w:rPr>
            </w:r>
            <w:r w:rsidR="00412567">
              <w:rPr>
                <w:noProof/>
                <w:webHidden/>
              </w:rPr>
              <w:fldChar w:fldCharType="separate"/>
            </w:r>
            <w:r w:rsidR="008143EA">
              <w:rPr>
                <w:noProof/>
                <w:webHidden/>
              </w:rPr>
              <w:t>6</w:t>
            </w:r>
            <w:r w:rsidR="00412567">
              <w:rPr>
                <w:noProof/>
                <w:webHidden/>
              </w:rPr>
              <w:fldChar w:fldCharType="end"/>
            </w:r>
          </w:hyperlink>
        </w:p>
        <w:p w14:paraId="21A3E841" w14:textId="692C8AE3" w:rsidR="00412567" w:rsidRDefault="009276C9">
          <w:pPr>
            <w:pStyle w:val="TOC3"/>
            <w:tabs>
              <w:tab w:val="right" w:leader="dot" w:pos="9016"/>
            </w:tabs>
            <w:rPr>
              <w:rFonts w:asciiTheme="minorHAnsi" w:eastAsiaTheme="minorEastAsia" w:hAnsiTheme="minorHAnsi"/>
              <w:noProof/>
              <w:sz w:val="22"/>
              <w:szCs w:val="22"/>
              <w:lang w:eastAsia="en-AU"/>
            </w:rPr>
          </w:pPr>
          <w:hyperlink w:anchor="_Toc80195934" w:history="1">
            <w:r w:rsidR="00412567" w:rsidRPr="00276444">
              <w:rPr>
                <w:rStyle w:val="Hyperlink"/>
                <w:noProof/>
              </w:rPr>
              <w:t>2.3.2 - Back-end resources</w:t>
            </w:r>
            <w:r w:rsidR="00412567">
              <w:rPr>
                <w:noProof/>
                <w:webHidden/>
              </w:rPr>
              <w:tab/>
            </w:r>
            <w:r w:rsidR="00412567">
              <w:rPr>
                <w:noProof/>
                <w:webHidden/>
              </w:rPr>
              <w:fldChar w:fldCharType="begin"/>
            </w:r>
            <w:r w:rsidR="00412567">
              <w:rPr>
                <w:noProof/>
                <w:webHidden/>
              </w:rPr>
              <w:instrText xml:space="preserve"> PAGEREF _Toc80195934 \h </w:instrText>
            </w:r>
            <w:r w:rsidR="00412567">
              <w:rPr>
                <w:noProof/>
                <w:webHidden/>
              </w:rPr>
            </w:r>
            <w:r w:rsidR="00412567">
              <w:rPr>
                <w:noProof/>
                <w:webHidden/>
              </w:rPr>
              <w:fldChar w:fldCharType="separate"/>
            </w:r>
            <w:r w:rsidR="008143EA">
              <w:rPr>
                <w:noProof/>
                <w:webHidden/>
              </w:rPr>
              <w:t>6</w:t>
            </w:r>
            <w:r w:rsidR="00412567">
              <w:rPr>
                <w:noProof/>
                <w:webHidden/>
              </w:rPr>
              <w:fldChar w:fldCharType="end"/>
            </w:r>
          </w:hyperlink>
        </w:p>
        <w:p w14:paraId="2811D81C" w14:textId="5F125DCC" w:rsidR="00412567" w:rsidRDefault="009276C9">
          <w:pPr>
            <w:pStyle w:val="TOC3"/>
            <w:tabs>
              <w:tab w:val="right" w:leader="dot" w:pos="9016"/>
            </w:tabs>
            <w:rPr>
              <w:rFonts w:asciiTheme="minorHAnsi" w:eastAsiaTheme="minorEastAsia" w:hAnsiTheme="minorHAnsi"/>
              <w:noProof/>
              <w:sz w:val="22"/>
              <w:szCs w:val="22"/>
              <w:lang w:eastAsia="en-AU"/>
            </w:rPr>
          </w:pPr>
          <w:hyperlink w:anchor="_Toc80195935" w:history="1">
            <w:r w:rsidR="00412567" w:rsidRPr="00276444">
              <w:rPr>
                <w:rStyle w:val="Hyperlink"/>
                <w:noProof/>
              </w:rPr>
              <w:t>2.3.3 - General resources</w:t>
            </w:r>
            <w:r w:rsidR="00412567">
              <w:rPr>
                <w:noProof/>
                <w:webHidden/>
              </w:rPr>
              <w:tab/>
            </w:r>
            <w:r w:rsidR="00412567">
              <w:rPr>
                <w:noProof/>
                <w:webHidden/>
              </w:rPr>
              <w:fldChar w:fldCharType="begin"/>
            </w:r>
            <w:r w:rsidR="00412567">
              <w:rPr>
                <w:noProof/>
                <w:webHidden/>
              </w:rPr>
              <w:instrText xml:space="preserve"> PAGEREF _Toc80195935 \h </w:instrText>
            </w:r>
            <w:r w:rsidR="00412567">
              <w:rPr>
                <w:noProof/>
                <w:webHidden/>
              </w:rPr>
            </w:r>
            <w:r w:rsidR="00412567">
              <w:rPr>
                <w:noProof/>
                <w:webHidden/>
              </w:rPr>
              <w:fldChar w:fldCharType="separate"/>
            </w:r>
            <w:r w:rsidR="008143EA">
              <w:rPr>
                <w:noProof/>
                <w:webHidden/>
              </w:rPr>
              <w:t>6</w:t>
            </w:r>
            <w:r w:rsidR="00412567">
              <w:rPr>
                <w:noProof/>
                <w:webHidden/>
              </w:rPr>
              <w:fldChar w:fldCharType="end"/>
            </w:r>
          </w:hyperlink>
        </w:p>
        <w:p w14:paraId="4F9C837C" w14:textId="026EA5A5"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36" w:history="1">
            <w:r w:rsidR="00412567" w:rsidRPr="00276444">
              <w:rPr>
                <w:rStyle w:val="Hyperlink"/>
                <w:noProof/>
              </w:rPr>
              <w:t>3 – Risk Register</w:t>
            </w:r>
            <w:r w:rsidR="00412567">
              <w:rPr>
                <w:noProof/>
                <w:webHidden/>
              </w:rPr>
              <w:tab/>
            </w:r>
            <w:r w:rsidR="00412567">
              <w:rPr>
                <w:noProof/>
                <w:webHidden/>
              </w:rPr>
              <w:fldChar w:fldCharType="begin"/>
            </w:r>
            <w:r w:rsidR="00412567">
              <w:rPr>
                <w:noProof/>
                <w:webHidden/>
              </w:rPr>
              <w:instrText xml:space="preserve"> PAGEREF _Toc80195936 \h </w:instrText>
            </w:r>
            <w:r w:rsidR="00412567">
              <w:rPr>
                <w:noProof/>
                <w:webHidden/>
              </w:rPr>
            </w:r>
            <w:r w:rsidR="00412567">
              <w:rPr>
                <w:noProof/>
                <w:webHidden/>
              </w:rPr>
              <w:fldChar w:fldCharType="separate"/>
            </w:r>
            <w:r w:rsidR="008143EA">
              <w:rPr>
                <w:noProof/>
                <w:webHidden/>
              </w:rPr>
              <w:t>7</w:t>
            </w:r>
            <w:r w:rsidR="00412567">
              <w:rPr>
                <w:noProof/>
                <w:webHidden/>
              </w:rPr>
              <w:fldChar w:fldCharType="end"/>
            </w:r>
          </w:hyperlink>
        </w:p>
        <w:p w14:paraId="426D19AB" w14:textId="37F0536D" w:rsidR="00412567" w:rsidRDefault="009276C9">
          <w:pPr>
            <w:pStyle w:val="TOC1"/>
            <w:tabs>
              <w:tab w:val="right" w:leader="dot" w:pos="9016"/>
            </w:tabs>
            <w:rPr>
              <w:rFonts w:asciiTheme="minorHAnsi" w:eastAsiaTheme="minorEastAsia" w:hAnsiTheme="minorHAnsi"/>
              <w:noProof/>
              <w:sz w:val="22"/>
              <w:szCs w:val="22"/>
              <w:lang w:eastAsia="en-AU"/>
            </w:rPr>
          </w:pPr>
          <w:hyperlink w:anchor="_Toc80195937" w:history="1">
            <w:r w:rsidR="00412567" w:rsidRPr="00276444">
              <w:rPr>
                <w:rStyle w:val="Hyperlink"/>
                <w:noProof/>
              </w:rPr>
              <w:t>4. Project Acceptance</w:t>
            </w:r>
            <w:r w:rsidR="00412567">
              <w:rPr>
                <w:noProof/>
                <w:webHidden/>
              </w:rPr>
              <w:tab/>
            </w:r>
            <w:r w:rsidR="00412567">
              <w:rPr>
                <w:noProof/>
                <w:webHidden/>
              </w:rPr>
              <w:fldChar w:fldCharType="begin"/>
            </w:r>
            <w:r w:rsidR="00412567">
              <w:rPr>
                <w:noProof/>
                <w:webHidden/>
              </w:rPr>
              <w:instrText xml:space="preserve"> PAGEREF _Toc80195937 \h </w:instrText>
            </w:r>
            <w:r w:rsidR="00412567">
              <w:rPr>
                <w:noProof/>
                <w:webHidden/>
              </w:rPr>
            </w:r>
            <w:r w:rsidR="00412567">
              <w:rPr>
                <w:noProof/>
                <w:webHidden/>
              </w:rPr>
              <w:fldChar w:fldCharType="separate"/>
            </w:r>
            <w:r w:rsidR="008143EA">
              <w:rPr>
                <w:noProof/>
                <w:webHidden/>
              </w:rPr>
              <w:t>9</w:t>
            </w:r>
            <w:r w:rsidR="00412567">
              <w:rPr>
                <w:noProof/>
                <w:webHidden/>
              </w:rPr>
              <w:fldChar w:fldCharType="end"/>
            </w:r>
          </w:hyperlink>
        </w:p>
        <w:p w14:paraId="6E7E84FE" w14:textId="11396663"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38" w:history="1">
            <w:r w:rsidR="00412567" w:rsidRPr="00276444">
              <w:rPr>
                <w:rStyle w:val="Hyperlink"/>
                <w:noProof/>
              </w:rPr>
              <w:t>4.1 - Objectives</w:t>
            </w:r>
            <w:r w:rsidR="00412567">
              <w:rPr>
                <w:noProof/>
                <w:webHidden/>
              </w:rPr>
              <w:tab/>
            </w:r>
            <w:r w:rsidR="00412567">
              <w:rPr>
                <w:noProof/>
                <w:webHidden/>
              </w:rPr>
              <w:fldChar w:fldCharType="begin"/>
            </w:r>
            <w:r w:rsidR="00412567">
              <w:rPr>
                <w:noProof/>
                <w:webHidden/>
              </w:rPr>
              <w:instrText xml:space="preserve"> PAGEREF _Toc80195938 \h </w:instrText>
            </w:r>
            <w:r w:rsidR="00412567">
              <w:rPr>
                <w:noProof/>
                <w:webHidden/>
              </w:rPr>
            </w:r>
            <w:r w:rsidR="00412567">
              <w:rPr>
                <w:noProof/>
                <w:webHidden/>
              </w:rPr>
              <w:fldChar w:fldCharType="separate"/>
            </w:r>
            <w:r w:rsidR="008143EA">
              <w:rPr>
                <w:noProof/>
                <w:webHidden/>
              </w:rPr>
              <w:t>9</w:t>
            </w:r>
            <w:r w:rsidR="00412567">
              <w:rPr>
                <w:noProof/>
                <w:webHidden/>
              </w:rPr>
              <w:fldChar w:fldCharType="end"/>
            </w:r>
          </w:hyperlink>
        </w:p>
        <w:p w14:paraId="06C0F63E" w14:textId="0B26F7FA"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39" w:history="1">
            <w:r w:rsidR="00412567" w:rsidRPr="00276444">
              <w:rPr>
                <w:rStyle w:val="Hyperlink"/>
                <w:noProof/>
              </w:rPr>
              <w:t>4.2 – Document References</w:t>
            </w:r>
            <w:r w:rsidR="00412567">
              <w:rPr>
                <w:noProof/>
                <w:webHidden/>
              </w:rPr>
              <w:tab/>
            </w:r>
            <w:r w:rsidR="00412567">
              <w:rPr>
                <w:noProof/>
                <w:webHidden/>
              </w:rPr>
              <w:fldChar w:fldCharType="begin"/>
            </w:r>
            <w:r w:rsidR="00412567">
              <w:rPr>
                <w:noProof/>
                <w:webHidden/>
              </w:rPr>
              <w:instrText xml:space="preserve"> PAGEREF _Toc80195939 \h </w:instrText>
            </w:r>
            <w:r w:rsidR="00412567">
              <w:rPr>
                <w:noProof/>
                <w:webHidden/>
              </w:rPr>
            </w:r>
            <w:r w:rsidR="00412567">
              <w:rPr>
                <w:noProof/>
                <w:webHidden/>
              </w:rPr>
              <w:fldChar w:fldCharType="separate"/>
            </w:r>
            <w:r w:rsidR="008143EA">
              <w:rPr>
                <w:noProof/>
                <w:webHidden/>
              </w:rPr>
              <w:t>9</w:t>
            </w:r>
            <w:r w:rsidR="00412567">
              <w:rPr>
                <w:noProof/>
                <w:webHidden/>
              </w:rPr>
              <w:fldChar w:fldCharType="end"/>
            </w:r>
          </w:hyperlink>
        </w:p>
        <w:p w14:paraId="33B366A4" w14:textId="3CC58EB0"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40" w:history="1">
            <w:r w:rsidR="00412567" w:rsidRPr="00276444">
              <w:rPr>
                <w:rStyle w:val="Hyperlink"/>
                <w:noProof/>
              </w:rPr>
              <w:t>4.3 – Test Summary</w:t>
            </w:r>
            <w:r w:rsidR="00412567">
              <w:rPr>
                <w:noProof/>
                <w:webHidden/>
              </w:rPr>
              <w:tab/>
            </w:r>
            <w:r w:rsidR="00412567">
              <w:rPr>
                <w:noProof/>
                <w:webHidden/>
              </w:rPr>
              <w:fldChar w:fldCharType="begin"/>
            </w:r>
            <w:r w:rsidR="00412567">
              <w:rPr>
                <w:noProof/>
                <w:webHidden/>
              </w:rPr>
              <w:instrText xml:space="preserve"> PAGEREF _Toc80195940 \h </w:instrText>
            </w:r>
            <w:r w:rsidR="00412567">
              <w:rPr>
                <w:noProof/>
                <w:webHidden/>
              </w:rPr>
            </w:r>
            <w:r w:rsidR="00412567">
              <w:rPr>
                <w:noProof/>
                <w:webHidden/>
              </w:rPr>
              <w:fldChar w:fldCharType="separate"/>
            </w:r>
            <w:r w:rsidR="008143EA">
              <w:rPr>
                <w:noProof/>
                <w:webHidden/>
              </w:rPr>
              <w:t>9</w:t>
            </w:r>
            <w:r w:rsidR="00412567">
              <w:rPr>
                <w:noProof/>
                <w:webHidden/>
              </w:rPr>
              <w:fldChar w:fldCharType="end"/>
            </w:r>
          </w:hyperlink>
        </w:p>
        <w:p w14:paraId="04756B50" w14:textId="4DAA98C6"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41" w:history="1">
            <w:r w:rsidR="00412567" w:rsidRPr="00276444">
              <w:rPr>
                <w:rStyle w:val="Hyperlink"/>
                <w:noProof/>
              </w:rPr>
              <w:t>4.4 – Testing Strategy</w:t>
            </w:r>
            <w:r w:rsidR="00412567">
              <w:rPr>
                <w:noProof/>
                <w:webHidden/>
              </w:rPr>
              <w:tab/>
            </w:r>
            <w:r w:rsidR="00412567">
              <w:rPr>
                <w:noProof/>
                <w:webHidden/>
              </w:rPr>
              <w:fldChar w:fldCharType="begin"/>
            </w:r>
            <w:r w:rsidR="00412567">
              <w:rPr>
                <w:noProof/>
                <w:webHidden/>
              </w:rPr>
              <w:instrText xml:space="preserve"> PAGEREF _Toc80195941 \h </w:instrText>
            </w:r>
            <w:r w:rsidR="00412567">
              <w:rPr>
                <w:noProof/>
                <w:webHidden/>
              </w:rPr>
            </w:r>
            <w:r w:rsidR="00412567">
              <w:rPr>
                <w:noProof/>
                <w:webHidden/>
              </w:rPr>
              <w:fldChar w:fldCharType="separate"/>
            </w:r>
            <w:r w:rsidR="008143EA">
              <w:rPr>
                <w:noProof/>
                <w:webHidden/>
              </w:rPr>
              <w:t>10</w:t>
            </w:r>
            <w:r w:rsidR="00412567">
              <w:rPr>
                <w:noProof/>
                <w:webHidden/>
              </w:rPr>
              <w:fldChar w:fldCharType="end"/>
            </w:r>
          </w:hyperlink>
        </w:p>
        <w:p w14:paraId="27A2855A" w14:textId="215876A7" w:rsidR="00412567" w:rsidRDefault="009276C9">
          <w:pPr>
            <w:pStyle w:val="TOC3"/>
            <w:tabs>
              <w:tab w:val="right" w:leader="dot" w:pos="9016"/>
            </w:tabs>
            <w:rPr>
              <w:rFonts w:asciiTheme="minorHAnsi" w:eastAsiaTheme="minorEastAsia" w:hAnsiTheme="minorHAnsi"/>
              <w:noProof/>
              <w:sz w:val="22"/>
              <w:szCs w:val="22"/>
              <w:lang w:eastAsia="en-AU"/>
            </w:rPr>
          </w:pPr>
          <w:hyperlink w:anchor="_Toc80195942" w:history="1">
            <w:r w:rsidR="00412567" w:rsidRPr="00276444">
              <w:rPr>
                <w:rStyle w:val="Hyperlink"/>
                <w:noProof/>
              </w:rPr>
              <w:t>4.4.1 - Test A</w:t>
            </w:r>
            <w:r w:rsidR="00412567">
              <w:rPr>
                <w:noProof/>
                <w:webHidden/>
              </w:rPr>
              <w:tab/>
            </w:r>
            <w:r w:rsidR="00412567">
              <w:rPr>
                <w:noProof/>
                <w:webHidden/>
              </w:rPr>
              <w:fldChar w:fldCharType="begin"/>
            </w:r>
            <w:r w:rsidR="00412567">
              <w:rPr>
                <w:noProof/>
                <w:webHidden/>
              </w:rPr>
              <w:instrText xml:space="preserve"> PAGEREF _Toc80195942 \h </w:instrText>
            </w:r>
            <w:r w:rsidR="00412567">
              <w:rPr>
                <w:noProof/>
                <w:webHidden/>
              </w:rPr>
            </w:r>
            <w:r w:rsidR="00412567">
              <w:rPr>
                <w:noProof/>
                <w:webHidden/>
              </w:rPr>
              <w:fldChar w:fldCharType="separate"/>
            </w:r>
            <w:r w:rsidR="008143EA">
              <w:rPr>
                <w:noProof/>
                <w:webHidden/>
              </w:rPr>
              <w:t>10</w:t>
            </w:r>
            <w:r w:rsidR="00412567">
              <w:rPr>
                <w:noProof/>
                <w:webHidden/>
              </w:rPr>
              <w:fldChar w:fldCharType="end"/>
            </w:r>
          </w:hyperlink>
        </w:p>
        <w:p w14:paraId="20E28465" w14:textId="1CE0C7FB" w:rsidR="00412567" w:rsidRDefault="009276C9">
          <w:pPr>
            <w:pStyle w:val="TOC3"/>
            <w:tabs>
              <w:tab w:val="right" w:leader="dot" w:pos="9016"/>
            </w:tabs>
            <w:rPr>
              <w:rFonts w:asciiTheme="minorHAnsi" w:eastAsiaTheme="minorEastAsia" w:hAnsiTheme="minorHAnsi"/>
              <w:noProof/>
              <w:sz w:val="22"/>
              <w:szCs w:val="22"/>
              <w:lang w:eastAsia="en-AU"/>
            </w:rPr>
          </w:pPr>
          <w:hyperlink w:anchor="_Toc80195943" w:history="1">
            <w:r w:rsidR="00412567" w:rsidRPr="00276444">
              <w:rPr>
                <w:rStyle w:val="Hyperlink"/>
                <w:noProof/>
              </w:rPr>
              <w:t>4.4.2 - Test B</w:t>
            </w:r>
            <w:r w:rsidR="00412567">
              <w:rPr>
                <w:noProof/>
                <w:webHidden/>
              </w:rPr>
              <w:tab/>
            </w:r>
            <w:r w:rsidR="00412567">
              <w:rPr>
                <w:noProof/>
                <w:webHidden/>
              </w:rPr>
              <w:fldChar w:fldCharType="begin"/>
            </w:r>
            <w:r w:rsidR="00412567">
              <w:rPr>
                <w:noProof/>
                <w:webHidden/>
              </w:rPr>
              <w:instrText xml:space="preserve"> PAGEREF _Toc80195943 \h </w:instrText>
            </w:r>
            <w:r w:rsidR="00412567">
              <w:rPr>
                <w:noProof/>
                <w:webHidden/>
              </w:rPr>
            </w:r>
            <w:r w:rsidR="00412567">
              <w:rPr>
                <w:noProof/>
                <w:webHidden/>
              </w:rPr>
              <w:fldChar w:fldCharType="separate"/>
            </w:r>
            <w:r w:rsidR="008143EA">
              <w:rPr>
                <w:noProof/>
                <w:webHidden/>
              </w:rPr>
              <w:t>11</w:t>
            </w:r>
            <w:r w:rsidR="00412567">
              <w:rPr>
                <w:noProof/>
                <w:webHidden/>
              </w:rPr>
              <w:fldChar w:fldCharType="end"/>
            </w:r>
          </w:hyperlink>
        </w:p>
        <w:p w14:paraId="2CFDE119" w14:textId="0F917317" w:rsidR="00412567" w:rsidRDefault="009276C9">
          <w:pPr>
            <w:pStyle w:val="TOC3"/>
            <w:tabs>
              <w:tab w:val="right" w:leader="dot" w:pos="9016"/>
            </w:tabs>
            <w:rPr>
              <w:rFonts w:asciiTheme="minorHAnsi" w:eastAsiaTheme="minorEastAsia" w:hAnsiTheme="minorHAnsi"/>
              <w:noProof/>
              <w:sz w:val="22"/>
              <w:szCs w:val="22"/>
              <w:lang w:eastAsia="en-AU"/>
            </w:rPr>
          </w:pPr>
          <w:hyperlink w:anchor="_Toc80195944" w:history="1">
            <w:r w:rsidR="00412567" w:rsidRPr="00276444">
              <w:rPr>
                <w:rStyle w:val="Hyperlink"/>
                <w:noProof/>
              </w:rPr>
              <w:t>4.4.3 - Test C</w:t>
            </w:r>
            <w:r w:rsidR="00412567">
              <w:rPr>
                <w:noProof/>
                <w:webHidden/>
              </w:rPr>
              <w:tab/>
            </w:r>
            <w:r w:rsidR="00412567">
              <w:rPr>
                <w:noProof/>
                <w:webHidden/>
              </w:rPr>
              <w:fldChar w:fldCharType="begin"/>
            </w:r>
            <w:r w:rsidR="00412567">
              <w:rPr>
                <w:noProof/>
                <w:webHidden/>
              </w:rPr>
              <w:instrText xml:space="preserve"> PAGEREF _Toc80195944 \h </w:instrText>
            </w:r>
            <w:r w:rsidR="00412567">
              <w:rPr>
                <w:noProof/>
                <w:webHidden/>
              </w:rPr>
            </w:r>
            <w:r w:rsidR="00412567">
              <w:rPr>
                <w:noProof/>
                <w:webHidden/>
              </w:rPr>
              <w:fldChar w:fldCharType="separate"/>
            </w:r>
            <w:r w:rsidR="008143EA">
              <w:rPr>
                <w:noProof/>
                <w:webHidden/>
              </w:rPr>
              <w:t>12</w:t>
            </w:r>
            <w:r w:rsidR="00412567">
              <w:rPr>
                <w:noProof/>
                <w:webHidden/>
              </w:rPr>
              <w:fldChar w:fldCharType="end"/>
            </w:r>
          </w:hyperlink>
        </w:p>
        <w:p w14:paraId="22B13DB9" w14:textId="4112117A" w:rsidR="00412567" w:rsidRDefault="009276C9">
          <w:pPr>
            <w:pStyle w:val="TOC1"/>
            <w:tabs>
              <w:tab w:val="right" w:leader="dot" w:pos="9016"/>
            </w:tabs>
            <w:rPr>
              <w:rFonts w:asciiTheme="minorHAnsi" w:eastAsiaTheme="minorEastAsia" w:hAnsiTheme="minorHAnsi"/>
              <w:noProof/>
              <w:sz w:val="22"/>
              <w:szCs w:val="22"/>
              <w:lang w:eastAsia="en-AU"/>
            </w:rPr>
          </w:pPr>
          <w:hyperlink w:anchor="_Toc80195945" w:history="1">
            <w:r w:rsidR="00412567" w:rsidRPr="00276444">
              <w:rPr>
                <w:rStyle w:val="Hyperlink"/>
                <w:noProof/>
              </w:rPr>
              <w:t>5. User Stories</w:t>
            </w:r>
            <w:r w:rsidR="00412567">
              <w:rPr>
                <w:noProof/>
                <w:webHidden/>
              </w:rPr>
              <w:tab/>
            </w:r>
            <w:r w:rsidR="00412567">
              <w:rPr>
                <w:noProof/>
                <w:webHidden/>
              </w:rPr>
              <w:fldChar w:fldCharType="begin"/>
            </w:r>
            <w:r w:rsidR="00412567">
              <w:rPr>
                <w:noProof/>
                <w:webHidden/>
              </w:rPr>
              <w:instrText xml:space="preserve"> PAGEREF _Toc80195945 \h </w:instrText>
            </w:r>
            <w:r w:rsidR="00412567">
              <w:rPr>
                <w:noProof/>
                <w:webHidden/>
              </w:rPr>
            </w:r>
            <w:r w:rsidR="00412567">
              <w:rPr>
                <w:noProof/>
                <w:webHidden/>
              </w:rPr>
              <w:fldChar w:fldCharType="separate"/>
            </w:r>
            <w:r w:rsidR="008143EA">
              <w:rPr>
                <w:noProof/>
                <w:webHidden/>
              </w:rPr>
              <w:t>13</w:t>
            </w:r>
            <w:r w:rsidR="00412567">
              <w:rPr>
                <w:noProof/>
                <w:webHidden/>
              </w:rPr>
              <w:fldChar w:fldCharType="end"/>
            </w:r>
          </w:hyperlink>
        </w:p>
        <w:p w14:paraId="04999A2F" w14:textId="31D721CF"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46" w:history="1">
            <w:r w:rsidR="00412567" w:rsidRPr="00276444">
              <w:rPr>
                <w:rStyle w:val="Hyperlink"/>
                <w:noProof/>
              </w:rPr>
              <w:t>5.1 - Sprint 2 Goals</w:t>
            </w:r>
            <w:r w:rsidR="00412567">
              <w:rPr>
                <w:noProof/>
                <w:webHidden/>
              </w:rPr>
              <w:tab/>
            </w:r>
            <w:r w:rsidR="00412567">
              <w:rPr>
                <w:noProof/>
                <w:webHidden/>
              </w:rPr>
              <w:fldChar w:fldCharType="begin"/>
            </w:r>
            <w:r w:rsidR="00412567">
              <w:rPr>
                <w:noProof/>
                <w:webHidden/>
              </w:rPr>
              <w:instrText xml:space="preserve"> PAGEREF _Toc80195946 \h </w:instrText>
            </w:r>
            <w:r w:rsidR="00412567">
              <w:rPr>
                <w:noProof/>
                <w:webHidden/>
              </w:rPr>
            </w:r>
            <w:r w:rsidR="00412567">
              <w:rPr>
                <w:noProof/>
                <w:webHidden/>
              </w:rPr>
              <w:fldChar w:fldCharType="separate"/>
            </w:r>
            <w:r w:rsidR="008143EA">
              <w:rPr>
                <w:noProof/>
                <w:webHidden/>
              </w:rPr>
              <w:t>13</w:t>
            </w:r>
            <w:r w:rsidR="00412567">
              <w:rPr>
                <w:noProof/>
                <w:webHidden/>
              </w:rPr>
              <w:fldChar w:fldCharType="end"/>
            </w:r>
          </w:hyperlink>
        </w:p>
        <w:p w14:paraId="13BCA47D" w14:textId="0EC35B50"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47" w:history="1">
            <w:r w:rsidR="00412567" w:rsidRPr="00276444">
              <w:rPr>
                <w:rStyle w:val="Hyperlink"/>
                <w:noProof/>
              </w:rPr>
              <w:t>5.2 - User Stories</w:t>
            </w:r>
            <w:r w:rsidR="00412567">
              <w:rPr>
                <w:noProof/>
                <w:webHidden/>
              </w:rPr>
              <w:tab/>
            </w:r>
            <w:r w:rsidR="00412567">
              <w:rPr>
                <w:noProof/>
                <w:webHidden/>
              </w:rPr>
              <w:fldChar w:fldCharType="begin"/>
            </w:r>
            <w:r w:rsidR="00412567">
              <w:rPr>
                <w:noProof/>
                <w:webHidden/>
              </w:rPr>
              <w:instrText xml:space="preserve"> PAGEREF _Toc80195947 \h </w:instrText>
            </w:r>
            <w:r w:rsidR="00412567">
              <w:rPr>
                <w:noProof/>
                <w:webHidden/>
              </w:rPr>
            </w:r>
            <w:r w:rsidR="00412567">
              <w:rPr>
                <w:noProof/>
                <w:webHidden/>
              </w:rPr>
              <w:fldChar w:fldCharType="separate"/>
            </w:r>
            <w:r w:rsidR="008143EA">
              <w:rPr>
                <w:noProof/>
                <w:webHidden/>
              </w:rPr>
              <w:t>13</w:t>
            </w:r>
            <w:r w:rsidR="00412567">
              <w:rPr>
                <w:noProof/>
                <w:webHidden/>
              </w:rPr>
              <w:fldChar w:fldCharType="end"/>
            </w:r>
          </w:hyperlink>
        </w:p>
        <w:p w14:paraId="46FF17B7" w14:textId="5346A8C1" w:rsidR="00412567" w:rsidRDefault="009276C9">
          <w:pPr>
            <w:pStyle w:val="TOC2"/>
            <w:tabs>
              <w:tab w:val="right" w:leader="dot" w:pos="9016"/>
            </w:tabs>
            <w:rPr>
              <w:rFonts w:asciiTheme="minorHAnsi" w:eastAsiaTheme="minorEastAsia" w:hAnsiTheme="minorHAnsi"/>
              <w:noProof/>
              <w:sz w:val="22"/>
              <w:szCs w:val="22"/>
              <w:lang w:eastAsia="en-AU"/>
            </w:rPr>
          </w:pPr>
          <w:hyperlink w:anchor="_Toc80195948" w:history="1">
            <w:r w:rsidR="00412567" w:rsidRPr="00276444">
              <w:rPr>
                <w:rStyle w:val="Hyperlink"/>
                <w:noProof/>
              </w:rPr>
              <w:t>5.3 - Sprint 2 Tasks</w:t>
            </w:r>
            <w:r w:rsidR="00412567">
              <w:rPr>
                <w:noProof/>
                <w:webHidden/>
              </w:rPr>
              <w:tab/>
            </w:r>
            <w:r w:rsidR="00412567">
              <w:rPr>
                <w:noProof/>
                <w:webHidden/>
              </w:rPr>
              <w:fldChar w:fldCharType="begin"/>
            </w:r>
            <w:r w:rsidR="00412567">
              <w:rPr>
                <w:noProof/>
                <w:webHidden/>
              </w:rPr>
              <w:instrText xml:space="preserve"> PAGEREF _Toc80195948 \h </w:instrText>
            </w:r>
            <w:r w:rsidR="00412567">
              <w:rPr>
                <w:noProof/>
                <w:webHidden/>
              </w:rPr>
            </w:r>
            <w:r w:rsidR="00412567">
              <w:rPr>
                <w:noProof/>
                <w:webHidden/>
              </w:rPr>
              <w:fldChar w:fldCharType="separate"/>
            </w:r>
            <w:r w:rsidR="008143EA">
              <w:rPr>
                <w:noProof/>
                <w:webHidden/>
              </w:rPr>
              <w:t>13</w:t>
            </w:r>
            <w:r w:rsidR="00412567">
              <w:rPr>
                <w:noProof/>
                <w:webHidden/>
              </w:rPr>
              <w:fldChar w:fldCharType="end"/>
            </w:r>
          </w:hyperlink>
        </w:p>
        <w:p w14:paraId="33729EB7" w14:textId="05568AB5" w:rsidR="00581776" w:rsidRDefault="00581776">
          <w:r>
            <w:rPr>
              <w:b/>
              <w:bCs/>
              <w:noProof/>
            </w:rPr>
            <w:fldChar w:fldCharType="end"/>
          </w:r>
        </w:p>
      </w:sdtContent>
    </w:sdt>
    <w:p w14:paraId="3263C0B5" w14:textId="77777777" w:rsidR="00077CD0" w:rsidRDefault="002C0C62" w:rsidP="00077CD0">
      <w:pPr>
        <w:pStyle w:val="Heading1"/>
      </w:pPr>
      <w:bookmarkStart w:id="0" w:name="_Toc80195919"/>
      <w:r w:rsidRPr="006B7623">
        <w:lastRenderedPageBreak/>
        <w:t>1. Scope of Work</w:t>
      </w:r>
      <w:bookmarkEnd w:id="0"/>
    </w:p>
    <w:p w14:paraId="30ADFBA3" w14:textId="0F706FC6" w:rsidR="00BA486C" w:rsidRPr="00077CD0" w:rsidRDefault="00077CD0" w:rsidP="00077CD0">
      <w:pPr>
        <w:pStyle w:val="Heading2"/>
        <w:rPr>
          <w:szCs w:val="32"/>
          <w:lang w:val="en-US"/>
        </w:rPr>
      </w:pPr>
      <w:bookmarkStart w:id="1" w:name="_Toc80195920"/>
      <w:r>
        <w:t xml:space="preserve">1.1 </w:t>
      </w:r>
      <w:r w:rsidR="00BA486C" w:rsidRPr="00077CD0">
        <w:t>Project Background</w:t>
      </w:r>
      <w:bookmarkEnd w:id="1"/>
    </w:p>
    <w:p w14:paraId="1D9B5BC2" w14:textId="77777777" w:rsidR="00BA486C" w:rsidRPr="00BA486C" w:rsidRDefault="00BA486C" w:rsidP="00BA486C">
      <w:pPr>
        <w:rPr>
          <w:szCs w:val="20"/>
        </w:rPr>
      </w:pPr>
      <w:r w:rsidRPr="00BA486C">
        <w:rPr>
          <w:szCs w:val="20"/>
        </w:rPr>
        <w:t>Thales in Australia supplies and sustains a range of products for the Australian Defence Force (ADF). Thales works in partnership with the Royal Australian Navy; having designed and delivered a variety of solutions in both the underwater and above water domains.</w:t>
      </w:r>
    </w:p>
    <w:p w14:paraId="6C1BD626" w14:textId="77777777" w:rsidR="00BA486C" w:rsidRPr="00BA486C" w:rsidRDefault="00BA486C" w:rsidP="00BA486C">
      <w:pPr>
        <w:rPr>
          <w:szCs w:val="20"/>
        </w:rPr>
      </w:pPr>
      <w:r w:rsidRPr="00BA486C">
        <w:rPr>
          <w:szCs w:val="20"/>
        </w:rPr>
        <w:t>The Clients Ben Hicks and Rebecca Waters who work for Thales, have come forward with a project that will enhance their current system of fatigue measurement for those serving at sea as to help with the health and wellbeing of the sailors and to improve productivity on board the ship.</w:t>
      </w:r>
    </w:p>
    <w:p w14:paraId="02F3643F" w14:textId="77777777" w:rsidR="00BA486C" w:rsidRPr="00BA486C" w:rsidRDefault="00BA486C" w:rsidP="00BA486C">
      <w:pPr>
        <w:rPr>
          <w:szCs w:val="20"/>
        </w:rPr>
      </w:pPr>
      <w:r w:rsidRPr="00BA486C">
        <w:rPr>
          <w:szCs w:val="20"/>
        </w:rPr>
        <w:t xml:space="preserve">The goal of the project is to display meaningful sound data using visualisation on a web application that will assist the Australian Navy Medical Officer in identifying sailors that could be experiencing fatigue and other health issues due to extended exposure to large sounds while working aboard the vessel.  </w:t>
      </w:r>
    </w:p>
    <w:p w14:paraId="4E5982DA" w14:textId="3875B331" w:rsidR="00BA486C" w:rsidRDefault="00BA486C" w:rsidP="00BA486C">
      <w:pPr>
        <w:rPr>
          <w:szCs w:val="20"/>
          <w:u w:val="single"/>
        </w:rPr>
      </w:pPr>
    </w:p>
    <w:p w14:paraId="36774714" w14:textId="66D20FD7" w:rsidR="00077CD0" w:rsidRPr="00077CD0" w:rsidRDefault="00077CD0" w:rsidP="00077CD0">
      <w:pPr>
        <w:pStyle w:val="Heading2"/>
        <w:rPr>
          <w:szCs w:val="32"/>
          <w:lang w:val="en-US"/>
        </w:rPr>
      </w:pPr>
      <w:bookmarkStart w:id="2" w:name="_Toc80195921"/>
      <w:r>
        <w:t>1.2 Goals of Agreement</w:t>
      </w:r>
      <w:bookmarkEnd w:id="2"/>
    </w:p>
    <w:p w14:paraId="25CA921A" w14:textId="5F756F13" w:rsidR="00BA486C" w:rsidRDefault="00BA486C" w:rsidP="00BA486C">
      <w:pPr>
        <w:rPr>
          <w:szCs w:val="20"/>
        </w:rPr>
      </w:pPr>
      <w:r w:rsidRPr="00BA486C">
        <w:rPr>
          <w:szCs w:val="20"/>
        </w:rPr>
        <w:t>At the end of the project (Monday 18</w:t>
      </w:r>
      <w:r w:rsidRPr="00BA486C">
        <w:rPr>
          <w:szCs w:val="20"/>
          <w:vertAlign w:val="superscript"/>
        </w:rPr>
        <w:t>th</w:t>
      </w:r>
      <w:r w:rsidRPr="00BA486C">
        <w:rPr>
          <w:szCs w:val="20"/>
        </w:rPr>
        <w:t xml:space="preserve"> of October) Thales will receive a web application that displays and conveys the information and data that will help users determine those at risks to fatigue due to sound.</w:t>
      </w:r>
    </w:p>
    <w:p w14:paraId="37330DC2" w14:textId="77777777" w:rsidR="00412567" w:rsidRPr="00BA486C" w:rsidRDefault="00412567" w:rsidP="00BA486C">
      <w:pPr>
        <w:rPr>
          <w:szCs w:val="20"/>
        </w:rPr>
      </w:pPr>
    </w:p>
    <w:p w14:paraId="6A0EE7D6" w14:textId="25728087" w:rsidR="00077CD0" w:rsidRPr="00077CD0" w:rsidRDefault="00077CD0" w:rsidP="00077CD0">
      <w:pPr>
        <w:pStyle w:val="Heading2"/>
        <w:rPr>
          <w:szCs w:val="32"/>
          <w:lang w:val="en-US"/>
        </w:rPr>
      </w:pPr>
      <w:bookmarkStart w:id="3" w:name="_Toc80195922"/>
      <w:r>
        <w:t>1.3 Objectives</w:t>
      </w:r>
      <w:bookmarkEnd w:id="3"/>
    </w:p>
    <w:p w14:paraId="56208D8C" w14:textId="768F2600" w:rsidR="00BA486C" w:rsidRPr="00077CD0" w:rsidRDefault="00077CD0" w:rsidP="00BA486C">
      <w:pPr>
        <w:rPr>
          <w:b/>
          <w:szCs w:val="20"/>
        </w:rPr>
      </w:pPr>
      <w:r w:rsidRPr="00077CD0">
        <w:rPr>
          <w:b/>
          <w:szCs w:val="20"/>
        </w:rPr>
        <w:t>1.3.1</w:t>
      </w:r>
    </w:p>
    <w:p w14:paraId="39E30A1A" w14:textId="77777777" w:rsidR="00BA486C" w:rsidRPr="00BA486C" w:rsidRDefault="00BA486C" w:rsidP="00BA486C">
      <w:pPr>
        <w:rPr>
          <w:szCs w:val="20"/>
        </w:rPr>
      </w:pPr>
      <w:r w:rsidRPr="00BA486C">
        <w:rPr>
          <w:b/>
          <w:bCs/>
          <w:szCs w:val="20"/>
        </w:rPr>
        <w:t xml:space="preserve">Task: </w:t>
      </w:r>
      <w:r w:rsidRPr="00BA486C">
        <w:rPr>
          <w:szCs w:val="20"/>
        </w:rPr>
        <w:t>Gather sound data and research that will outline the potential affects sound will have on sailors over a period.</w:t>
      </w:r>
    </w:p>
    <w:p w14:paraId="560763E8" w14:textId="77777777" w:rsidR="00BA486C" w:rsidRPr="00BA486C" w:rsidRDefault="00BA486C" w:rsidP="00BA486C">
      <w:pPr>
        <w:rPr>
          <w:szCs w:val="20"/>
        </w:rPr>
      </w:pPr>
      <w:r w:rsidRPr="00BA486C">
        <w:rPr>
          <w:b/>
          <w:bCs/>
          <w:szCs w:val="20"/>
        </w:rPr>
        <w:t>Deliverable:</w:t>
      </w:r>
      <w:r w:rsidRPr="00BA486C">
        <w:rPr>
          <w:szCs w:val="20"/>
        </w:rPr>
        <w:t xml:space="preserve"> Collected and stored multiple sample sound level recordings, as well as have research completed on what levels of sound and time exposure has on people.</w:t>
      </w:r>
    </w:p>
    <w:p w14:paraId="74909AA9" w14:textId="77777777" w:rsidR="00BA486C" w:rsidRPr="00BA486C" w:rsidRDefault="00BA486C" w:rsidP="00BA486C">
      <w:pPr>
        <w:rPr>
          <w:szCs w:val="20"/>
        </w:rPr>
      </w:pPr>
    </w:p>
    <w:p w14:paraId="6A8A4E5C" w14:textId="7E268FB2" w:rsidR="00BA486C" w:rsidRPr="00077CD0" w:rsidRDefault="00077CD0" w:rsidP="00BA486C">
      <w:pPr>
        <w:rPr>
          <w:b/>
          <w:szCs w:val="20"/>
        </w:rPr>
      </w:pPr>
      <w:r w:rsidRPr="00077CD0">
        <w:rPr>
          <w:b/>
          <w:szCs w:val="20"/>
        </w:rPr>
        <w:t>1.3.</w:t>
      </w:r>
      <w:r>
        <w:rPr>
          <w:b/>
          <w:szCs w:val="20"/>
        </w:rPr>
        <w:t>2</w:t>
      </w:r>
    </w:p>
    <w:p w14:paraId="56ED211F" w14:textId="77777777" w:rsidR="00BA486C" w:rsidRPr="00BA486C" w:rsidRDefault="00BA486C" w:rsidP="00BA486C">
      <w:pPr>
        <w:rPr>
          <w:szCs w:val="20"/>
        </w:rPr>
      </w:pPr>
      <w:r w:rsidRPr="00BA486C">
        <w:rPr>
          <w:b/>
          <w:bCs/>
          <w:szCs w:val="20"/>
        </w:rPr>
        <w:t>Task</w:t>
      </w:r>
      <w:r w:rsidRPr="00BA486C">
        <w:rPr>
          <w:szCs w:val="20"/>
        </w:rPr>
        <w:t>: Format data into a database to be displayed on web application.</w:t>
      </w:r>
    </w:p>
    <w:p w14:paraId="621C8C35" w14:textId="77777777" w:rsidR="00BA486C" w:rsidRPr="00BA486C" w:rsidRDefault="00BA486C" w:rsidP="00BA486C">
      <w:pPr>
        <w:rPr>
          <w:szCs w:val="20"/>
        </w:rPr>
      </w:pPr>
      <w:r w:rsidRPr="00BA486C">
        <w:rPr>
          <w:b/>
          <w:bCs/>
          <w:szCs w:val="20"/>
        </w:rPr>
        <w:t xml:space="preserve">Deliverable: </w:t>
      </w:r>
      <w:r w:rsidRPr="00BA486C">
        <w:rPr>
          <w:szCs w:val="20"/>
        </w:rPr>
        <w:t>Built a sustainable back end for the application that has an appropriate schema for the database and runs on a local server.</w:t>
      </w:r>
    </w:p>
    <w:p w14:paraId="7C3BC74F" w14:textId="77777777" w:rsidR="00BA486C" w:rsidRPr="00BA486C" w:rsidRDefault="00BA486C" w:rsidP="00BA486C">
      <w:pPr>
        <w:rPr>
          <w:szCs w:val="20"/>
        </w:rPr>
      </w:pPr>
    </w:p>
    <w:p w14:paraId="1C5A1DC8" w14:textId="7CEF2F3B" w:rsidR="00BA486C" w:rsidRPr="00077CD0" w:rsidRDefault="00077CD0" w:rsidP="00BA486C">
      <w:pPr>
        <w:rPr>
          <w:b/>
          <w:szCs w:val="20"/>
        </w:rPr>
      </w:pPr>
      <w:r w:rsidRPr="00077CD0">
        <w:rPr>
          <w:b/>
          <w:szCs w:val="20"/>
        </w:rPr>
        <w:t>1.3.</w:t>
      </w:r>
      <w:r>
        <w:rPr>
          <w:b/>
          <w:szCs w:val="20"/>
        </w:rPr>
        <w:t>3</w:t>
      </w:r>
    </w:p>
    <w:p w14:paraId="483553B4" w14:textId="77777777" w:rsidR="00BA486C" w:rsidRPr="00BA486C" w:rsidRDefault="00BA486C" w:rsidP="00BA486C">
      <w:pPr>
        <w:rPr>
          <w:szCs w:val="20"/>
        </w:rPr>
      </w:pPr>
      <w:r w:rsidRPr="00BA486C">
        <w:rPr>
          <w:b/>
          <w:bCs/>
          <w:szCs w:val="20"/>
        </w:rPr>
        <w:t>Task</w:t>
      </w:r>
      <w:r w:rsidRPr="00BA486C">
        <w:rPr>
          <w:szCs w:val="20"/>
        </w:rPr>
        <w:t>: Create a web application that once finished can be easily migratable into the pre-existing web app used by the Australian Navy, it will Display the data, while outlining sailors that could been experiencing fatigue due to large exposure to sizeable amounts of decibels.</w:t>
      </w:r>
    </w:p>
    <w:p w14:paraId="40D8F642" w14:textId="77777777" w:rsidR="00BA486C" w:rsidRPr="00BA486C" w:rsidRDefault="00BA486C" w:rsidP="00BA486C">
      <w:pPr>
        <w:rPr>
          <w:szCs w:val="20"/>
        </w:rPr>
      </w:pPr>
      <w:r w:rsidRPr="00BA486C">
        <w:rPr>
          <w:b/>
          <w:bCs/>
          <w:szCs w:val="20"/>
        </w:rPr>
        <w:t xml:space="preserve">Deliverable: </w:t>
      </w:r>
      <w:r w:rsidRPr="00BA486C">
        <w:rPr>
          <w:szCs w:val="20"/>
        </w:rPr>
        <w:t>Display the data and information on the website, visualisation will be approved by the Client and to their liking, it will be similar to what their system already looks like. Written in the language that their pre-existing system is written in so that it is easily migratable.</w:t>
      </w:r>
    </w:p>
    <w:p w14:paraId="5E6C21F5" w14:textId="77777777" w:rsidR="00BA486C" w:rsidRPr="00BA486C" w:rsidRDefault="00BA486C" w:rsidP="00BA486C">
      <w:pPr>
        <w:rPr>
          <w:szCs w:val="20"/>
        </w:rPr>
      </w:pPr>
    </w:p>
    <w:p w14:paraId="755FA7FD" w14:textId="77777777" w:rsidR="00BA486C" w:rsidRPr="00BA486C" w:rsidRDefault="00BA486C" w:rsidP="00BA486C">
      <w:pPr>
        <w:rPr>
          <w:szCs w:val="20"/>
        </w:rPr>
      </w:pPr>
    </w:p>
    <w:p w14:paraId="54365A53" w14:textId="4CA6195B" w:rsidR="00077CD0" w:rsidRPr="00077CD0" w:rsidRDefault="00077CD0" w:rsidP="00077CD0">
      <w:pPr>
        <w:pStyle w:val="Heading2"/>
        <w:rPr>
          <w:szCs w:val="32"/>
          <w:lang w:val="en-US"/>
        </w:rPr>
      </w:pPr>
      <w:bookmarkStart w:id="4" w:name="_Toc80195923"/>
      <w:r>
        <w:lastRenderedPageBreak/>
        <w:t>1.4 Administration</w:t>
      </w:r>
      <w:bookmarkEnd w:id="4"/>
    </w:p>
    <w:p w14:paraId="6BB9BF62" w14:textId="77777777" w:rsidR="00BA486C" w:rsidRPr="00BA486C" w:rsidRDefault="00BA486C" w:rsidP="00BA486C">
      <w:pPr>
        <w:rPr>
          <w:szCs w:val="20"/>
        </w:rPr>
      </w:pPr>
      <w:r w:rsidRPr="00BA486C">
        <w:rPr>
          <w:szCs w:val="20"/>
        </w:rPr>
        <w:t>Those working on the project are:</w:t>
      </w:r>
    </w:p>
    <w:tbl>
      <w:tblPr>
        <w:tblStyle w:val="TableGrid"/>
        <w:tblW w:w="0" w:type="auto"/>
        <w:tblInd w:w="360" w:type="dxa"/>
        <w:tblLook w:val="04A0" w:firstRow="1" w:lastRow="0" w:firstColumn="1" w:lastColumn="0" w:noHBand="0" w:noVBand="1"/>
      </w:tblPr>
      <w:tblGrid>
        <w:gridCol w:w="4254"/>
        <w:gridCol w:w="4402"/>
      </w:tblGrid>
      <w:tr w:rsidR="00BA486C" w:rsidRPr="00BA486C" w14:paraId="18CBB64A" w14:textId="77777777" w:rsidTr="00970A59">
        <w:tc>
          <w:tcPr>
            <w:tcW w:w="4505" w:type="dxa"/>
          </w:tcPr>
          <w:p w14:paraId="4FEFF788" w14:textId="77777777" w:rsidR="00BA486C" w:rsidRPr="00BA486C" w:rsidRDefault="00BA486C" w:rsidP="00BA486C">
            <w:pPr>
              <w:rPr>
                <w:b/>
                <w:bCs/>
                <w:szCs w:val="20"/>
              </w:rPr>
            </w:pPr>
            <w:r w:rsidRPr="00BA486C">
              <w:rPr>
                <w:b/>
                <w:bCs/>
                <w:szCs w:val="20"/>
              </w:rPr>
              <w:t>Full Name</w:t>
            </w:r>
          </w:p>
        </w:tc>
        <w:tc>
          <w:tcPr>
            <w:tcW w:w="4505" w:type="dxa"/>
          </w:tcPr>
          <w:p w14:paraId="43F7E9A8" w14:textId="77777777" w:rsidR="00BA486C" w:rsidRPr="00BA486C" w:rsidRDefault="00BA486C" w:rsidP="00BA486C">
            <w:pPr>
              <w:rPr>
                <w:b/>
                <w:bCs/>
                <w:szCs w:val="20"/>
              </w:rPr>
            </w:pPr>
            <w:r w:rsidRPr="00BA486C">
              <w:rPr>
                <w:b/>
                <w:bCs/>
                <w:szCs w:val="20"/>
              </w:rPr>
              <w:t xml:space="preserve">Email </w:t>
            </w:r>
          </w:p>
        </w:tc>
      </w:tr>
      <w:tr w:rsidR="00BA486C" w:rsidRPr="00BA486C" w14:paraId="57AA5B24" w14:textId="77777777" w:rsidTr="00970A59">
        <w:tc>
          <w:tcPr>
            <w:tcW w:w="4505" w:type="dxa"/>
          </w:tcPr>
          <w:p w14:paraId="5A1CE9B5" w14:textId="77777777" w:rsidR="00BA486C" w:rsidRPr="00BA486C" w:rsidRDefault="00BA486C" w:rsidP="00BA486C">
            <w:pPr>
              <w:rPr>
                <w:szCs w:val="20"/>
              </w:rPr>
            </w:pPr>
            <w:r w:rsidRPr="00BA486C">
              <w:rPr>
                <w:szCs w:val="20"/>
              </w:rPr>
              <w:t>Caleb Cheng</w:t>
            </w:r>
          </w:p>
        </w:tc>
        <w:tc>
          <w:tcPr>
            <w:tcW w:w="4505" w:type="dxa"/>
          </w:tcPr>
          <w:p w14:paraId="223EA0C5" w14:textId="77777777" w:rsidR="00BA486C" w:rsidRPr="00BA486C" w:rsidRDefault="00BA486C" w:rsidP="00BA486C">
            <w:pPr>
              <w:rPr>
                <w:szCs w:val="20"/>
              </w:rPr>
            </w:pPr>
            <w:r w:rsidRPr="00BA486C">
              <w:rPr>
                <w:szCs w:val="20"/>
              </w:rPr>
              <w:t>22716794@student.uwa.edu.au</w:t>
            </w:r>
          </w:p>
        </w:tc>
      </w:tr>
      <w:tr w:rsidR="00BA486C" w:rsidRPr="00BA486C" w14:paraId="667B567E" w14:textId="77777777" w:rsidTr="00970A59">
        <w:tc>
          <w:tcPr>
            <w:tcW w:w="4505" w:type="dxa"/>
          </w:tcPr>
          <w:p w14:paraId="3D77490C" w14:textId="77777777" w:rsidR="00BA486C" w:rsidRPr="00BA486C" w:rsidRDefault="00BA486C" w:rsidP="00BA486C">
            <w:pPr>
              <w:rPr>
                <w:szCs w:val="20"/>
              </w:rPr>
            </w:pPr>
            <w:r w:rsidRPr="00BA486C">
              <w:rPr>
                <w:szCs w:val="20"/>
              </w:rPr>
              <w:t>Darby Edwards</w:t>
            </w:r>
          </w:p>
        </w:tc>
        <w:tc>
          <w:tcPr>
            <w:tcW w:w="4505" w:type="dxa"/>
          </w:tcPr>
          <w:p w14:paraId="243A2A73" w14:textId="77777777" w:rsidR="00BA486C" w:rsidRPr="00BA486C" w:rsidRDefault="00BA486C" w:rsidP="00BA486C">
            <w:pPr>
              <w:rPr>
                <w:szCs w:val="20"/>
              </w:rPr>
            </w:pPr>
            <w:r w:rsidRPr="00BA486C">
              <w:rPr>
                <w:szCs w:val="20"/>
              </w:rPr>
              <w:t>22713383@student.uwa.edu.au</w:t>
            </w:r>
          </w:p>
        </w:tc>
      </w:tr>
      <w:tr w:rsidR="00BA486C" w:rsidRPr="00BA486C" w14:paraId="20CAAEA6" w14:textId="77777777" w:rsidTr="00970A59">
        <w:tc>
          <w:tcPr>
            <w:tcW w:w="4505" w:type="dxa"/>
          </w:tcPr>
          <w:p w14:paraId="24B1FC03" w14:textId="77777777" w:rsidR="00BA486C" w:rsidRPr="00BA486C" w:rsidRDefault="00BA486C" w:rsidP="00BA486C">
            <w:pPr>
              <w:rPr>
                <w:szCs w:val="20"/>
              </w:rPr>
            </w:pPr>
            <w:r w:rsidRPr="00BA486C">
              <w:rPr>
                <w:szCs w:val="20"/>
              </w:rPr>
              <w:t>Kese Gasbarri</w:t>
            </w:r>
          </w:p>
        </w:tc>
        <w:tc>
          <w:tcPr>
            <w:tcW w:w="4505" w:type="dxa"/>
          </w:tcPr>
          <w:p w14:paraId="5B1DC991" w14:textId="77777777" w:rsidR="00BA486C" w:rsidRPr="00BA486C" w:rsidRDefault="00BA486C" w:rsidP="00BA486C">
            <w:pPr>
              <w:rPr>
                <w:szCs w:val="20"/>
              </w:rPr>
            </w:pPr>
            <w:r w:rsidRPr="00BA486C">
              <w:rPr>
                <w:szCs w:val="20"/>
              </w:rPr>
              <w:t>22628168@student.uwa.edu.au</w:t>
            </w:r>
          </w:p>
        </w:tc>
      </w:tr>
      <w:tr w:rsidR="00BA486C" w:rsidRPr="00BA486C" w14:paraId="1BEDB45C" w14:textId="77777777" w:rsidTr="00970A59">
        <w:tc>
          <w:tcPr>
            <w:tcW w:w="4505" w:type="dxa"/>
          </w:tcPr>
          <w:p w14:paraId="1A9ACA28" w14:textId="77777777" w:rsidR="00BA486C" w:rsidRPr="00BA486C" w:rsidRDefault="00BA486C" w:rsidP="00BA486C">
            <w:pPr>
              <w:rPr>
                <w:szCs w:val="20"/>
              </w:rPr>
            </w:pPr>
            <w:r w:rsidRPr="00BA486C">
              <w:rPr>
                <w:szCs w:val="20"/>
              </w:rPr>
              <w:t>Aditi Malu</w:t>
            </w:r>
          </w:p>
        </w:tc>
        <w:tc>
          <w:tcPr>
            <w:tcW w:w="4505" w:type="dxa"/>
          </w:tcPr>
          <w:p w14:paraId="3F4A2EAF" w14:textId="77777777" w:rsidR="00BA486C" w:rsidRPr="00BA486C" w:rsidRDefault="00BA486C" w:rsidP="00BA486C">
            <w:pPr>
              <w:rPr>
                <w:szCs w:val="20"/>
              </w:rPr>
            </w:pPr>
            <w:r w:rsidRPr="00BA486C">
              <w:rPr>
                <w:szCs w:val="20"/>
              </w:rPr>
              <w:t>22526301@student.uwa.edu.au</w:t>
            </w:r>
          </w:p>
        </w:tc>
      </w:tr>
      <w:tr w:rsidR="00BA486C" w:rsidRPr="00BA486C" w14:paraId="02C6F1B2" w14:textId="77777777" w:rsidTr="00970A59">
        <w:tc>
          <w:tcPr>
            <w:tcW w:w="4505" w:type="dxa"/>
          </w:tcPr>
          <w:p w14:paraId="092CFD86" w14:textId="77777777" w:rsidR="00BA486C" w:rsidRPr="00BA486C" w:rsidRDefault="00BA486C" w:rsidP="00BA486C">
            <w:pPr>
              <w:rPr>
                <w:szCs w:val="20"/>
              </w:rPr>
            </w:pPr>
            <w:r w:rsidRPr="00BA486C">
              <w:rPr>
                <w:szCs w:val="20"/>
              </w:rPr>
              <w:t>Shane Monck</w:t>
            </w:r>
          </w:p>
        </w:tc>
        <w:tc>
          <w:tcPr>
            <w:tcW w:w="4505" w:type="dxa"/>
          </w:tcPr>
          <w:p w14:paraId="1E06B7D4" w14:textId="77777777" w:rsidR="00BA486C" w:rsidRPr="00BA486C" w:rsidRDefault="00BA486C" w:rsidP="00BA486C">
            <w:pPr>
              <w:rPr>
                <w:szCs w:val="20"/>
              </w:rPr>
            </w:pPr>
            <w:r w:rsidRPr="00BA486C">
              <w:rPr>
                <w:szCs w:val="20"/>
              </w:rPr>
              <w:t>22501734@student.uwa.edu.au</w:t>
            </w:r>
          </w:p>
        </w:tc>
      </w:tr>
    </w:tbl>
    <w:p w14:paraId="2532FD8D" w14:textId="77777777" w:rsidR="00BA486C" w:rsidRPr="00BA486C" w:rsidRDefault="00BA486C" w:rsidP="00BA486C">
      <w:pPr>
        <w:rPr>
          <w:szCs w:val="20"/>
        </w:rPr>
      </w:pPr>
    </w:p>
    <w:p w14:paraId="3035D36E" w14:textId="77777777" w:rsidR="00BA486C" w:rsidRPr="00BA486C" w:rsidRDefault="00BA486C" w:rsidP="00BA486C">
      <w:pPr>
        <w:rPr>
          <w:szCs w:val="20"/>
        </w:rPr>
      </w:pPr>
      <w:r w:rsidRPr="00BA486C">
        <w:rPr>
          <w:szCs w:val="20"/>
        </w:rPr>
        <w:t>Clients are:</w:t>
      </w:r>
    </w:p>
    <w:tbl>
      <w:tblPr>
        <w:tblStyle w:val="TableGrid"/>
        <w:tblW w:w="0" w:type="auto"/>
        <w:tblInd w:w="360" w:type="dxa"/>
        <w:tblLook w:val="04A0" w:firstRow="1" w:lastRow="0" w:firstColumn="1" w:lastColumn="0" w:noHBand="0" w:noVBand="1"/>
      </w:tblPr>
      <w:tblGrid>
        <w:gridCol w:w="4205"/>
        <w:gridCol w:w="4451"/>
      </w:tblGrid>
      <w:tr w:rsidR="00BA486C" w:rsidRPr="00BA486C" w14:paraId="7CDA9F54" w14:textId="77777777" w:rsidTr="00970A59">
        <w:tc>
          <w:tcPr>
            <w:tcW w:w="4505" w:type="dxa"/>
          </w:tcPr>
          <w:p w14:paraId="1BFCFF33" w14:textId="77777777" w:rsidR="00BA486C" w:rsidRPr="00BA486C" w:rsidRDefault="00BA486C" w:rsidP="00BA486C">
            <w:pPr>
              <w:rPr>
                <w:b/>
                <w:bCs/>
                <w:szCs w:val="20"/>
              </w:rPr>
            </w:pPr>
            <w:r w:rsidRPr="00BA486C">
              <w:rPr>
                <w:b/>
                <w:bCs/>
                <w:szCs w:val="20"/>
              </w:rPr>
              <w:t>Full Name</w:t>
            </w:r>
          </w:p>
        </w:tc>
        <w:tc>
          <w:tcPr>
            <w:tcW w:w="4505" w:type="dxa"/>
          </w:tcPr>
          <w:p w14:paraId="53D71201" w14:textId="77777777" w:rsidR="00BA486C" w:rsidRPr="00BA486C" w:rsidRDefault="00BA486C" w:rsidP="00BA486C">
            <w:pPr>
              <w:rPr>
                <w:b/>
                <w:bCs/>
                <w:szCs w:val="20"/>
              </w:rPr>
            </w:pPr>
            <w:r w:rsidRPr="00BA486C">
              <w:rPr>
                <w:b/>
                <w:bCs/>
                <w:szCs w:val="20"/>
              </w:rPr>
              <w:t>Email</w:t>
            </w:r>
          </w:p>
        </w:tc>
      </w:tr>
      <w:tr w:rsidR="00BA486C" w:rsidRPr="00BA486C" w14:paraId="7D56E7CB" w14:textId="77777777" w:rsidTr="00970A59">
        <w:tc>
          <w:tcPr>
            <w:tcW w:w="4505" w:type="dxa"/>
          </w:tcPr>
          <w:p w14:paraId="6A1F5A17" w14:textId="77777777" w:rsidR="00BA486C" w:rsidRPr="00BA486C" w:rsidRDefault="00BA486C" w:rsidP="00BA486C">
            <w:pPr>
              <w:rPr>
                <w:szCs w:val="20"/>
              </w:rPr>
            </w:pPr>
            <w:r w:rsidRPr="00BA486C">
              <w:rPr>
                <w:szCs w:val="20"/>
              </w:rPr>
              <w:t>Ben Hicks</w:t>
            </w:r>
          </w:p>
        </w:tc>
        <w:tc>
          <w:tcPr>
            <w:tcW w:w="4505" w:type="dxa"/>
          </w:tcPr>
          <w:p w14:paraId="4FD018DE" w14:textId="77777777" w:rsidR="00BA486C" w:rsidRPr="00BA486C" w:rsidRDefault="00BA486C" w:rsidP="00BA486C">
            <w:pPr>
              <w:rPr>
                <w:szCs w:val="20"/>
              </w:rPr>
            </w:pPr>
            <w:r w:rsidRPr="00BA486C">
              <w:rPr>
                <w:szCs w:val="20"/>
              </w:rPr>
              <w:t>Ben.Hicks@thalesgroup.com.au</w:t>
            </w:r>
          </w:p>
        </w:tc>
      </w:tr>
      <w:tr w:rsidR="00BA486C" w:rsidRPr="00BA486C" w14:paraId="3F5752C0" w14:textId="77777777" w:rsidTr="00970A59">
        <w:tc>
          <w:tcPr>
            <w:tcW w:w="4505" w:type="dxa"/>
          </w:tcPr>
          <w:p w14:paraId="0A074D36" w14:textId="77777777" w:rsidR="00BA486C" w:rsidRPr="00BA486C" w:rsidRDefault="00BA486C" w:rsidP="00BA486C">
            <w:pPr>
              <w:rPr>
                <w:szCs w:val="20"/>
              </w:rPr>
            </w:pPr>
            <w:r w:rsidRPr="00BA486C">
              <w:rPr>
                <w:szCs w:val="20"/>
              </w:rPr>
              <w:t>Rebecca Waters</w:t>
            </w:r>
          </w:p>
        </w:tc>
        <w:tc>
          <w:tcPr>
            <w:tcW w:w="4505" w:type="dxa"/>
          </w:tcPr>
          <w:p w14:paraId="5529CAD6" w14:textId="77777777" w:rsidR="00BA486C" w:rsidRPr="00BA486C" w:rsidRDefault="00BA486C" w:rsidP="00BA486C">
            <w:pPr>
              <w:rPr>
                <w:szCs w:val="20"/>
              </w:rPr>
            </w:pPr>
            <w:r w:rsidRPr="00BA486C">
              <w:rPr>
                <w:szCs w:val="20"/>
              </w:rPr>
              <w:t>Rebecca.WATERS@thalesgroup.com.au</w:t>
            </w:r>
          </w:p>
        </w:tc>
      </w:tr>
    </w:tbl>
    <w:p w14:paraId="140E75E1" w14:textId="77777777" w:rsidR="00BA486C" w:rsidRPr="00BA486C" w:rsidRDefault="00BA486C" w:rsidP="00BA486C">
      <w:pPr>
        <w:rPr>
          <w:szCs w:val="20"/>
          <w:u w:val="single"/>
        </w:rPr>
      </w:pPr>
    </w:p>
    <w:p w14:paraId="15488F87" w14:textId="687CE311" w:rsidR="00077CD0" w:rsidRPr="00077CD0" w:rsidRDefault="00077CD0" w:rsidP="00077CD0">
      <w:pPr>
        <w:pStyle w:val="Heading2"/>
        <w:rPr>
          <w:szCs w:val="32"/>
          <w:lang w:val="en-US"/>
        </w:rPr>
      </w:pPr>
      <w:bookmarkStart w:id="5" w:name="_Toc80195924"/>
      <w:r>
        <w:t>1.5 Timeline</w:t>
      </w:r>
      <w:bookmarkEnd w:id="5"/>
    </w:p>
    <w:p w14:paraId="31FE3C7E" w14:textId="4D1BE8EA" w:rsidR="00BA486C" w:rsidRPr="00BA486C" w:rsidRDefault="00BA486C" w:rsidP="00BA486C">
      <w:pPr>
        <w:rPr>
          <w:szCs w:val="20"/>
        </w:rPr>
      </w:pPr>
      <w:r w:rsidRPr="00BA486C">
        <w:rPr>
          <w:szCs w:val="20"/>
        </w:rPr>
        <w:t>The project is governed by three sprints following the Agile methodology.</w:t>
      </w:r>
    </w:p>
    <w:p w14:paraId="01637675" w14:textId="77777777" w:rsidR="00BA486C" w:rsidRPr="00BA486C" w:rsidRDefault="00BA486C" w:rsidP="00BA486C">
      <w:pPr>
        <w:rPr>
          <w:b/>
          <w:bCs/>
          <w:i/>
          <w:iCs/>
          <w:szCs w:val="20"/>
        </w:rPr>
      </w:pPr>
      <w:r w:rsidRPr="00BA486C">
        <w:rPr>
          <w:b/>
          <w:bCs/>
          <w:i/>
          <w:iCs/>
          <w:szCs w:val="20"/>
        </w:rPr>
        <w:t>Sprint 1 (2/8/2021 to 18/8/2021):</w:t>
      </w:r>
    </w:p>
    <w:p w14:paraId="5FC42152" w14:textId="77777777" w:rsidR="00BA486C" w:rsidRPr="00BA486C" w:rsidRDefault="00BA486C" w:rsidP="00077CD0">
      <w:pPr>
        <w:ind w:left="720"/>
        <w:rPr>
          <w:szCs w:val="20"/>
        </w:rPr>
      </w:pPr>
      <w:r w:rsidRPr="00BA486C">
        <w:rPr>
          <w:szCs w:val="20"/>
        </w:rPr>
        <w:t xml:space="preserve">At the end of this sprint five deliverables will be delivered to the Client that will help set up the overall direction for the project. </w:t>
      </w:r>
    </w:p>
    <w:p w14:paraId="023F3730" w14:textId="77777777" w:rsidR="00BA486C" w:rsidRPr="00BA486C" w:rsidRDefault="00BA486C" w:rsidP="00077CD0">
      <w:pPr>
        <w:ind w:left="720"/>
        <w:rPr>
          <w:szCs w:val="20"/>
        </w:rPr>
      </w:pPr>
      <w:r w:rsidRPr="00BA486C">
        <w:rPr>
          <w:szCs w:val="20"/>
        </w:rPr>
        <w:t>These are:</w:t>
      </w:r>
      <w:r w:rsidRPr="00BA486C">
        <w:rPr>
          <w:szCs w:val="20"/>
        </w:rPr>
        <w:tab/>
      </w:r>
    </w:p>
    <w:p w14:paraId="4E34D6B2" w14:textId="77777777" w:rsidR="00BA486C" w:rsidRPr="00BA486C" w:rsidRDefault="00BA486C" w:rsidP="00077CD0">
      <w:pPr>
        <w:ind w:left="720"/>
        <w:rPr>
          <w:szCs w:val="20"/>
        </w:rPr>
      </w:pPr>
      <w:r w:rsidRPr="00BA486C">
        <w:rPr>
          <w:szCs w:val="20"/>
        </w:rPr>
        <w:tab/>
        <w:t xml:space="preserve">A Scope of Work </w:t>
      </w:r>
    </w:p>
    <w:p w14:paraId="5C1D5596" w14:textId="77777777" w:rsidR="00BA486C" w:rsidRPr="00BA486C" w:rsidRDefault="00BA486C" w:rsidP="00077CD0">
      <w:pPr>
        <w:ind w:left="720"/>
        <w:rPr>
          <w:szCs w:val="20"/>
        </w:rPr>
      </w:pPr>
      <w:r w:rsidRPr="00BA486C">
        <w:rPr>
          <w:szCs w:val="20"/>
        </w:rPr>
        <w:tab/>
        <w:t>A Skills and Resources Audit</w:t>
      </w:r>
    </w:p>
    <w:p w14:paraId="6C69540D" w14:textId="77777777" w:rsidR="00BA486C" w:rsidRPr="00BA486C" w:rsidRDefault="00BA486C" w:rsidP="00077CD0">
      <w:pPr>
        <w:ind w:left="720"/>
        <w:rPr>
          <w:szCs w:val="20"/>
        </w:rPr>
      </w:pPr>
      <w:r w:rsidRPr="00BA486C">
        <w:rPr>
          <w:szCs w:val="20"/>
        </w:rPr>
        <w:tab/>
        <w:t>A Risk Register</w:t>
      </w:r>
    </w:p>
    <w:p w14:paraId="1FCA5A88" w14:textId="77777777" w:rsidR="00BA486C" w:rsidRPr="00BA486C" w:rsidRDefault="00BA486C" w:rsidP="00077CD0">
      <w:pPr>
        <w:ind w:left="720"/>
        <w:rPr>
          <w:szCs w:val="20"/>
        </w:rPr>
      </w:pPr>
      <w:r w:rsidRPr="00BA486C">
        <w:rPr>
          <w:szCs w:val="20"/>
        </w:rPr>
        <w:tab/>
        <w:t>Project Acceptance Tests</w:t>
      </w:r>
    </w:p>
    <w:p w14:paraId="30FFC4C9" w14:textId="77777777" w:rsidR="00BA486C" w:rsidRPr="00BA486C" w:rsidRDefault="00BA486C" w:rsidP="00077CD0">
      <w:pPr>
        <w:ind w:left="720"/>
        <w:rPr>
          <w:szCs w:val="20"/>
        </w:rPr>
      </w:pPr>
      <w:r w:rsidRPr="00BA486C">
        <w:rPr>
          <w:szCs w:val="20"/>
        </w:rPr>
        <w:tab/>
        <w:t>A set of stores to be completed in Sprint 2</w:t>
      </w:r>
    </w:p>
    <w:p w14:paraId="5F2D2165" w14:textId="56DCDE49" w:rsidR="002E1F4F" w:rsidRDefault="002E1F4F">
      <w:pPr>
        <w:spacing w:before="0" w:after="0" w:line="240" w:lineRule="auto"/>
        <w:rPr>
          <w:b/>
          <w:bCs/>
          <w:i/>
          <w:iCs/>
          <w:szCs w:val="20"/>
        </w:rPr>
      </w:pPr>
      <w:r>
        <w:rPr>
          <w:b/>
          <w:bCs/>
          <w:i/>
          <w:iCs/>
          <w:szCs w:val="20"/>
        </w:rPr>
        <w:br w:type="page"/>
      </w:r>
    </w:p>
    <w:p w14:paraId="724871C8" w14:textId="77777777" w:rsidR="00BA486C" w:rsidRPr="00BA486C" w:rsidRDefault="00BA486C" w:rsidP="00BA486C">
      <w:pPr>
        <w:rPr>
          <w:b/>
          <w:bCs/>
          <w:i/>
          <w:iCs/>
          <w:szCs w:val="20"/>
        </w:rPr>
      </w:pPr>
    </w:p>
    <w:p w14:paraId="6166F961" w14:textId="77777777" w:rsidR="00BA486C" w:rsidRPr="00BA486C" w:rsidRDefault="00BA486C" w:rsidP="00BA486C">
      <w:pPr>
        <w:rPr>
          <w:b/>
          <w:bCs/>
          <w:i/>
          <w:iCs/>
          <w:szCs w:val="20"/>
        </w:rPr>
      </w:pPr>
      <w:r w:rsidRPr="00BA486C">
        <w:rPr>
          <w:b/>
          <w:bCs/>
          <w:i/>
          <w:iCs/>
          <w:szCs w:val="20"/>
        </w:rPr>
        <w:t>Sprint 2 (23/8/2021 to 22/9/2021):</w:t>
      </w:r>
    </w:p>
    <w:p w14:paraId="144443B8" w14:textId="3C8BD5D7" w:rsidR="00BA486C" w:rsidRPr="00BA486C" w:rsidRDefault="00BA486C" w:rsidP="00077CD0">
      <w:pPr>
        <w:ind w:left="720"/>
        <w:rPr>
          <w:szCs w:val="20"/>
        </w:rPr>
      </w:pPr>
      <w:r w:rsidRPr="00BA486C">
        <w:rPr>
          <w:szCs w:val="20"/>
        </w:rPr>
        <w:t xml:space="preserve">At the end of this sprint the team will demonstrate the set of interim goals proposed </w:t>
      </w:r>
      <w:r w:rsidRPr="00BA486C">
        <w:rPr>
          <w:szCs w:val="20"/>
        </w:rPr>
        <w:tab/>
        <w:t xml:space="preserve">at the end of </w:t>
      </w:r>
      <w:r w:rsidRPr="00BA486C">
        <w:rPr>
          <w:b/>
          <w:bCs/>
          <w:i/>
          <w:iCs/>
          <w:szCs w:val="20"/>
        </w:rPr>
        <w:t xml:space="preserve">Sprint 1 </w:t>
      </w:r>
      <w:r w:rsidRPr="00BA486C">
        <w:rPr>
          <w:szCs w:val="20"/>
        </w:rPr>
        <w:t>to the Client, where minutes will be recorded of the Clients thoughts about the system.</w:t>
      </w:r>
      <w:r w:rsidR="00077CD0">
        <w:rPr>
          <w:szCs w:val="20"/>
        </w:rPr>
        <w:t xml:space="preserve"> </w:t>
      </w:r>
      <w:r w:rsidRPr="00BA486C">
        <w:rPr>
          <w:szCs w:val="20"/>
        </w:rPr>
        <w:t>As well as a final set of stories to see the project to completion, if the team is tracking ahead of where it expected to be at this stage, the new stories will include extensions to the project as originally envisaged. On the other hand, if difficulties have emerged, the new stories may involve reduction in project scope. Both situations will be negotiated with the Client.</w:t>
      </w:r>
    </w:p>
    <w:p w14:paraId="19E6A75D" w14:textId="77777777" w:rsidR="00BA486C" w:rsidRPr="00BA486C" w:rsidRDefault="00BA486C" w:rsidP="00BA486C">
      <w:pPr>
        <w:rPr>
          <w:szCs w:val="20"/>
        </w:rPr>
      </w:pPr>
      <w:r w:rsidRPr="00BA486C">
        <w:rPr>
          <w:szCs w:val="20"/>
        </w:rPr>
        <w:t xml:space="preserve">          </w:t>
      </w:r>
    </w:p>
    <w:p w14:paraId="40AF5322" w14:textId="77777777" w:rsidR="00BA486C" w:rsidRPr="00BA486C" w:rsidRDefault="00BA486C" w:rsidP="00BA486C">
      <w:pPr>
        <w:rPr>
          <w:b/>
          <w:bCs/>
          <w:i/>
          <w:iCs/>
          <w:szCs w:val="20"/>
        </w:rPr>
      </w:pPr>
      <w:r w:rsidRPr="00BA486C">
        <w:rPr>
          <w:b/>
          <w:bCs/>
          <w:i/>
          <w:iCs/>
          <w:szCs w:val="20"/>
        </w:rPr>
        <w:t>Sprint 3 (27/8/2021 to 18/10/2021):</w:t>
      </w:r>
    </w:p>
    <w:p w14:paraId="2115099C" w14:textId="4E667A5E" w:rsidR="00BA486C" w:rsidRPr="00BA486C" w:rsidRDefault="00BA486C" w:rsidP="00077CD0">
      <w:pPr>
        <w:ind w:left="720"/>
        <w:rPr>
          <w:szCs w:val="20"/>
        </w:rPr>
      </w:pPr>
      <w:r w:rsidRPr="00BA486C">
        <w:rPr>
          <w:szCs w:val="20"/>
        </w:rPr>
        <w:t xml:space="preserve">At the end of this sprint the final system is to be delivered to the Client, both as source code and as an </w:t>
      </w:r>
      <w:r w:rsidR="00077CD0" w:rsidRPr="00BA486C">
        <w:rPr>
          <w:szCs w:val="20"/>
        </w:rPr>
        <w:t>installed system</w:t>
      </w:r>
      <w:r w:rsidRPr="00BA486C">
        <w:rPr>
          <w:szCs w:val="20"/>
        </w:rPr>
        <w:t xml:space="preserve"> on the Clients platform of choice. A demonstration of the project will be given to the Client and feedback will be obtained.</w:t>
      </w:r>
    </w:p>
    <w:p w14:paraId="13B8FD29" w14:textId="6BB19B7A" w:rsidR="002C0C62" w:rsidRDefault="002C0C62" w:rsidP="00077CD0">
      <w:pPr>
        <w:ind w:left="720"/>
        <w:rPr>
          <w:szCs w:val="20"/>
        </w:rPr>
      </w:pPr>
      <w:r w:rsidRPr="002C0C62">
        <w:rPr>
          <w:szCs w:val="20"/>
        </w:rPr>
        <w:t xml:space="preserve">Display meaningful sound data using visualisation on a web application that will assist the Australian Navy Medical Officer in identifying sailors that could be experiencing fatigue and other health issues due to extended exposure to large sounds while working aboard the vessel.  </w:t>
      </w:r>
    </w:p>
    <w:p w14:paraId="009C0256" w14:textId="77777777" w:rsidR="002C0C62" w:rsidRPr="002C0C62" w:rsidRDefault="002C0C62" w:rsidP="008C66C5">
      <w:pPr>
        <w:rPr>
          <w:szCs w:val="20"/>
        </w:rPr>
      </w:pPr>
    </w:p>
    <w:p w14:paraId="6829B92A" w14:textId="6F0F1217" w:rsidR="002C0C62" w:rsidRDefault="002C0C62" w:rsidP="00230F93">
      <w:pPr>
        <w:pStyle w:val="Heading1"/>
      </w:pPr>
      <w:bookmarkStart w:id="6" w:name="_Toc80195925"/>
      <w:r>
        <w:t>2</w:t>
      </w:r>
      <w:r w:rsidRPr="00322EF0">
        <w:t xml:space="preserve">. </w:t>
      </w:r>
      <w:r>
        <w:t>Skills and Resources</w:t>
      </w:r>
      <w:bookmarkEnd w:id="6"/>
    </w:p>
    <w:p w14:paraId="7FE69B5A" w14:textId="067EBA5C" w:rsidR="00693DAF" w:rsidRPr="00230F93" w:rsidRDefault="002C0C62" w:rsidP="00230F93">
      <w:pPr>
        <w:pStyle w:val="Heading2"/>
      </w:pPr>
      <w:bookmarkStart w:id="7" w:name="_Toc80195926"/>
      <w:r w:rsidRPr="00230F93">
        <w:t xml:space="preserve">2.1 </w:t>
      </w:r>
      <w:r w:rsidR="00693DAF" w:rsidRPr="00230F93">
        <w:t>–</w:t>
      </w:r>
      <w:r w:rsidRPr="00230F93">
        <w:t xml:space="preserve"> Task</w:t>
      </w:r>
      <w:bookmarkEnd w:id="7"/>
    </w:p>
    <w:p w14:paraId="33375A0B" w14:textId="02E9A4A6" w:rsidR="008B69E9" w:rsidRPr="008B69E9" w:rsidRDefault="008B69E9" w:rsidP="008B69E9">
      <w:pPr>
        <w:rPr>
          <w:szCs w:val="20"/>
        </w:rPr>
      </w:pPr>
      <w:r w:rsidRPr="008B69E9">
        <w:rPr>
          <w:szCs w:val="20"/>
        </w:rPr>
        <w:t>The project will require our group to draw upon prior skills we have acquired in web development and data analysis. We are also required to expand our knowledge and skill base to meet and fulfil our client’s needs and requirements. We have constructed a skills audit to further understand our team’s competencies and what areas will require attention and developing proficiency. The skills are broken into four distinct categories: frontend, backend, testing, and general skills.</w:t>
      </w:r>
    </w:p>
    <w:p w14:paraId="22F4D590" w14:textId="77777777" w:rsidR="00693DAF" w:rsidRPr="00693DAF" w:rsidRDefault="00693DAF" w:rsidP="00693DAF">
      <w:pPr>
        <w:rPr>
          <w:szCs w:val="20"/>
        </w:rPr>
      </w:pPr>
    </w:p>
    <w:p w14:paraId="2C1819E2" w14:textId="4A7BCF4D" w:rsidR="00693DAF" w:rsidRPr="00693DAF" w:rsidRDefault="00693DAF" w:rsidP="00230F93">
      <w:pPr>
        <w:pStyle w:val="Heading2"/>
      </w:pPr>
      <w:bookmarkStart w:id="8" w:name="_Toc80195927"/>
      <w:r>
        <w:t xml:space="preserve">2.2 - </w:t>
      </w:r>
      <w:r w:rsidRPr="00693DAF">
        <w:t>Skills</w:t>
      </w:r>
      <w:bookmarkEnd w:id="8"/>
      <w:r w:rsidRPr="00693DAF">
        <w:t xml:space="preserve"> </w:t>
      </w:r>
    </w:p>
    <w:p w14:paraId="33A5C11A" w14:textId="5CCDD0B0" w:rsidR="00693DAF" w:rsidRPr="00693DAF" w:rsidRDefault="00693DAF" w:rsidP="00230F93">
      <w:pPr>
        <w:pStyle w:val="Heading3"/>
      </w:pPr>
      <w:bookmarkStart w:id="9" w:name="_Toc80195928"/>
      <w:r>
        <w:t xml:space="preserve">2.2.1 - </w:t>
      </w:r>
      <w:r w:rsidRPr="00693DAF">
        <w:t>Front-end skills</w:t>
      </w:r>
      <w:bookmarkEnd w:id="9"/>
    </w:p>
    <w:p w14:paraId="2075810B" w14:textId="77777777" w:rsidR="008B69E9" w:rsidRDefault="008B69E9" w:rsidP="005449B9">
      <w:pPr>
        <w:pStyle w:val="ListParagraph"/>
        <w:numPr>
          <w:ilvl w:val="0"/>
          <w:numId w:val="28"/>
        </w:numPr>
        <w:ind w:hanging="357"/>
        <w:rPr>
          <w:rFonts w:asciiTheme="minorHAnsi" w:hAnsiTheme="minorHAnsi"/>
        </w:rPr>
      </w:pPr>
      <w:r>
        <w:t>HTML and CSS are required for structuring and styling the web page(s), which we will use to display our visualisations and analytics.</w:t>
      </w:r>
    </w:p>
    <w:p w14:paraId="56E445C2" w14:textId="77777777" w:rsidR="008B69E9" w:rsidRDefault="008B69E9" w:rsidP="005449B9">
      <w:pPr>
        <w:pStyle w:val="ListParagraph"/>
        <w:numPr>
          <w:ilvl w:val="1"/>
          <w:numId w:val="28"/>
        </w:numPr>
        <w:ind w:hanging="357"/>
      </w:pPr>
      <w:r>
        <w:t>All group members have an adequate level of proficiency, having completed Agile Web Development last semester.</w:t>
      </w:r>
    </w:p>
    <w:p w14:paraId="0E5502C0" w14:textId="77777777" w:rsidR="008B69E9" w:rsidRDefault="008B69E9" w:rsidP="005449B9">
      <w:pPr>
        <w:pStyle w:val="ListParagraph"/>
        <w:numPr>
          <w:ilvl w:val="0"/>
          <w:numId w:val="28"/>
        </w:numPr>
        <w:ind w:hanging="357"/>
      </w:pPr>
      <w:r>
        <w:t xml:space="preserve">JavaScript and React will display an array of visualisations in an interactive dashboard for user decision making and analysis. For example, D3 – Data-Driven Documents library has been identified as a potential library of use. </w:t>
      </w:r>
    </w:p>
    <w:p w14:paraId="6E5744AE" w14:textId="77777777" w:rsidR="008B69E9" w:rsidRDefault="008B69E9" w:rsidP="005449B9">
      <w:pPr>
        <w:pStyle w:val="ListParagraph"/>
        <w:numPr>
          <w:ilvl w:val="1"/>
          <w:numId w:val="28"/>
        </w:numPr>
        <w:ind w:hanging="357"/>
      </w:pPr>
      <w:r>
        <w:t>Collectively we have sufficient experience in JavaScript; however, we have minimal experience using React. We will undertake additional learning and online tutorials to acquire the necessary competency to complete the project.</w:t>
      </w:r>
    </w:p>
    <w:p w14:paraId="24F2CB9C" w14:textId="77777777" w:rsidR="008B69E9" w:rsidRDefault="008B69E9" w:rsidP="005449B9">
      <w:pPr>
        <w:pStyle w:val="ListParagraph"/>
        <w:numPr>
          <w:ilvl w:val="0"/>
          <w:numId w:val="28"/>
        </w:numPr>
        <w:ind w:hanging="357"/>
      </w:pPr>
      <w:r>
        <w:t>NodeJS is used to communicate with the API to collect the required data and perform pre-computation before passing it to the front end.</w:t>
      </w:r>
    </w:p>
    <w:p w14:paraId="053C79B3" w14:textId="511464FA" w:rsidR="00693DAF" w:rsidRPr="008B69E9" w:rsidRDefault="008B69E9" w:rsidP="005449B9">
      <w:pPr>
        <w:pStyle w:val="ListParagraph"/>
        <w:numPr>
          <w:ilvl w:val="1"/>
          <w:numId w:val="28"/>
        </w:numPr>
        <w:ind w:hanging="357"/>
      </w:pPr>
      <w:r>
        <w:lastRenderedPageBreak/>
        <w:t>No group members have had prior experience using NodeJS, and this is a skill that requires developing across the board. We will undertake additional learning and online tutorials to acquire the necessary competency to complete the project.</w:t>
      </w:r>
    </w:p>
    <w:p w14:paraId="7C156EE9" w14:textId="585E30D8" w:rsidR="00693DAF" w:rsidRPr="00693DAF" w:rsidRDefault="00693DAF" w:rsidP="00230F93">
      <w:pPr>
        <w:pStyle w:val="Heading3"/>
      </w:pPr>
      <w:bookmarkStart w:id="10" w:name="_Toc80195929"/>
      <w:r>
        <w:t xml:space="preserve">2.2.2 - </w:t>
      </w:r>
      <w:r w:rsidRPr="00693DAF">
        <w:t>Backend skills include</w:t>
      </w:r>
      <w:bookmarkEnd w:id="10"/>
    </w:p>
    <w:p w14:paraId="6D8A12BC" w14:textId="77777777" w:rsidR="008B69E9" w:rsidRDefault="008B69E9" w:rsidP="00230F93">
      <w:pPr>
        <w:pStyle w:val="ListParagraph"/>
        <w:numPr>
          <w:ilvl w:val="0"/>
          <w:numId w:val="29"/>
        </w:numPr>
        <w:ind w:hanging="357"/>
        <w:rPr>
          <w:rFonts w:asciiTheme="minorHAnsi" w:hAnsiTheme="minorHAnsi"/>
        </w:rPr>
      </w:pPr>
      <w:r>
        <w:t>SQLite will be used as the database engine to store sound levels, ‘room’ profiles along with the officer’s location and exposures to dangerous decibel levels</w:t>
      </w:r>
    </w:p>
    <w:p w14:paraId="64FDAFFA" w14:textId="77777777" w:rsidR="008B69E9" w:rsidRDefault="008B69E9" w:rsidP="00230F93">
      <w:pPr>
        <w:pStyle w:val="ListParagraph"/>
        <w:numPr>
          <w:ilvl w:val="1"/>
          <w:numId w:val="29"/>
        </w:numPr>
        <w:ind w:hanging="357"/>
      </w:pPr>
      <w:r>
        <w:t>We have the necessary skills to successfully implement a database that can adequately store and serve the data.</w:t>
      </w:r>
    </w:p>
    <w:p w14:paraId="7355096C" w14:textId="77777777" w:rsidR="008B69E9" w:rsidRDefault="008B69E9" w:rsidP="00230F93">
      <w:pPr>
        <w:pStyle w:val="ListParagraph"/>
        <w:numPr>
          <w:ilvl w:val="0"/>
          <w:numId w:val="29"/>
        </w:numPr>
        <w:ind w:hanging="357"/>
      </w:pPr>
      <w:r>
        <w:t>Flask will be utilised to communicate with the database and pass the requested information to the API.</w:t>
      </w:r>
    </w:p>
    <w:p w14:paraId="20575AE3" w14:textId="77777777" w:rsidR="008B69E9" w:rsidRDefault="008B69E9" w:rsidP="00230F93">
      <w:pPr>
        <w:pStyle w:val="ListParagraph"/>
        <w:numPr>
          <w:ilvl w:val="1"/>
          <w:numId w:val="29"/>
        </w:numPr>
        <w:ind w:hanging="357"/>
      </w:pPr>
      <w:r>
        <w:t>Our group has the adequate experience and skills required to implement a system capable of achieving the desired outcome.</w:t>
      </w:r>
    </w:p>
    <w:p w14:paraId="52468A9C" w14:textId="77777777" w:rsidR="008B69E9" w:rsidRDefault="008B69E9" w:rsidP="00230F93">
      <w:pPr>
        <w:pStyle w:val="ListParagraph"/>
        <w:numPr>
          <w:ilvl w:val="0"/>
          <w:numId w:val="29"/>
        </w:numPr>
        <w:ind w:hanging="357"/>
      </w:pPr>
      <w:r>
        <w:t>An API or WebSocket will be used for communication between the front end and the database</w:t>
      </w:r>
    </w:p>
    <w:p w14:paraId="4EA10288" w14:textId="52D6FDD2" w:rsidR="00230F93" w:rsidRDefault="008B69E9" w:rsidP="00230F93">
      <w:pPr>
        <w:pStyle w:val="ListParagraph"/>
        <w:numPr>
          <w:ilvl w:val="1"/>
          <w:numId w:val="29"/>
        </w:numPr>
        <w:ind w:hanging="357"/>
      </w:pPr>
      <w:r>
        <w:t>Our team has had limited experience deploying an API and will need to undertake additional learning via online sources.</w:t>
      </w:r>
    </w:p>
    <w:p w14:paraId="1CD432BD" w14:textId="77777777" w:rsidR="00F81287" w:rsidRDefault="00F81287" w:rsidP="00F81287"/>
    <w:p w14:paraId="2D0FA991" w14:textId="1188F80F" w:rsidR="00693DAF" w:rsidRPr="00693DAF" w:rsidRDefault="008B69E9" w:rsidP="00230F93">
      <w:pPr>
        <w:pStyle w:val="Heading3"/>
      </w:pPr>
      <w:bookmarkStart w:id="11" w:name="_Toc80195930"/>
      <w:r>
        <w:t xml:space="preserve">2.2.3 – </w:t>
      </w:r>
      <w:r w:rsidR="00693DAF" w:rsidRPr="00693DAF">
        <w:t>Testing</w:t>
      </w:r>
      <w:r>
        <w:t xml:space="preserve"> skills</w:t>
      </w:r>
      <w:bookmarkEnd w:id="11"/>
    </w:p>
    <w:p w14:paraId="0215C0E1" w14:textId="77777777" w:rsidR="008B69E9" w:rsidRPr="008B69E9" w:rsidRDefault="008B69E9" w:rsidP="008B69E9">
      <w:pPr>
        <w:rPr>
          <w:rFonts w:asciiTheme="minorHAnsi" w:hAnsiTheme="minorHAnsi"/>
        </w:rPr>
      </w:pPr>
      <w:r>
        <w:t>Testing will be required to ensure that our application performs as desired, which is vital as we will have five team members working on the project simultaneously. The information our application provides will aid in monitoring an officer’s wellbeing whilst onboard a navy ship. Testing will take form in various ways, such as testing the integrity of the database, testing the staged data before displaying it to the end-user, and testing the different features we incorporate.</w:t>
      </w:r>
    </w:p>
    <w:p w14:paraId="04B792D7" w14:textId="702AFF8C" w:rsidR="00230F93" w:rsidRDefault="008B69E9" w:rsidP="00230F93">
      <w:pPr>
        <w:pStyle w:val="ListParagraph"/>
        <w:numPr>
          <w:ilvl w:val="0"/>
          <w:numId w:val="30"/>
        </w:numPr>
      </w:pPr>
      <w:r>
        <w:t xml:space="preserve">Our team has had experience writing test cases from prior units; however, we require minimal additional resources to write test cases of this scale. </w:t>
      </w:r>
    </w:p>
    <w:p w14:paraId="3C9A9CF0" w14:textId="77777777" w:rsidR="00F81287" w:rsidRDefault="00F81287" w:rsidP="00F81287"/>
    <w:p w14:paraId="1A8A426D" w14:textId="4879D39A" w:rsidR="00693DAF" w:rsidRPr="00693DAF" w:rsidRDefault="00693DAF" w:rsidP="00230F93">
      <w:pPr>
        <w:pStyle w:val="Heading3"/>
      </w:pPr>
      <w:bookmarkStart w:id="12" w:name="_Toc80195931"/>
      <w:r>
        <w:t xml:space="preserve">2.2.4 - </w:t>
      </w:r>
      <w:r w:rsidRPr="00693DAF">
        <w:t>General skills include</w:t>
      </w:r>
      <w:bookmarkEnd w:id="12"/>
    </w:p>
    <w:p w14:paraId="438E27EE" w14:textId="77777777" w:rsidR="008B69E9" w:rsidRDefault="008B69E9" w:rsidP="008B69E9">
      <w:pPr>
        <w:pStyle w:val="ListParagraph"/>
        <w:numPr>
          <w:ilvl w:val="0"/>
          <w:numId w:val="31"/>
        </w:numPr>
        <w:ind w:hanging="357"/>
        <w:rPr>
          <w:rFonts w:asciiTheme="minorHAnsi" w:hAnsiTheme="minorHAnsi"/>
        </w:rPr>
      </w:pPr>
      <w:r>
        <w:t>Collecting sound readings from various environments, including operating a sound monitoring device and storing the data collected.</w:t>
      </w:r>
    </w:p>
    <w:p w14:paraId="3F9EA808" w14:textId="77777777" w:rsidR="008B69E9" w:rsidRDefault="008B69E9" w:rsidP="008B69E9">
      <w:pPr>
        <w:pStyle w:val="ListParagraph"/>
        <w:numPr>
          <w:ilvl w:val="1"/>
          <w:numId w:val="31"/>
        </w:numPr>
        <w:ind w:hanging="357"/>
      </w:pPr>
      <w:r>
        <w:t>Although a relatively straightforward task, some thought will have to be given to how we sample the data from chosen locations to simulate the environment onboard a navy ship. Research is required to understand the different sound profiles of the various rooms on board a vessel and finding an accessible location to simulate that environment.</w:t>
      </w:r>
    </w:p>
    <w:p w14:paraId="44A11B30" w14:textId="77777777" w:rsidR="008B69E9" w:rsidRDefault="008B69E9" w:rsidP="008B69E9">
      <w:pPr>
        <w:pStyle w:val="ListParagraph"/>
        <w:numPr>
          <w:ilvl w:val="0"/>
          <w:numId w:val="31"/>
        </w:numPr>
        <w:ind w:hanging="357"/>
      </w:pPr>
      <w:r>
        <w:t>Interpret, comprehend, and understand the data collected to draw meaningful conclusions and display the information in a way health officers can make informed decisions. We will require an understanding of the relationship between sound levels and fatigue.</w:t>
      </w:r>
    </w:p>
    <w:p w14:paraId="739CE9EF" w14:textId="77777777" w:rsidR="008B69E9" w:rsidRDefault="008B69E9" w:rsidP="008B69E9">
      <w:pPr>
        <w:pStyle w:val="ListParagraph"/>
        <w:numPr>
          <w:ilvl w:val="1"/>
          <w:numId w:val="31"/>
        </w:numPr>
        <w:ind w:hanging="357"/>
      </w:pPr>
      <w:r>
        <w:t xml:space="preserve">Since this is an area that all team members had no prior understanding of before our first meeting. We have researched this field and will continue to do so as required to ensure our methodology is effective. </w:t>
      </w:r>
    </w:p>
    <w:p w14:paraId="65C76C6F" w14:textId="77777777" w:rsidR="008B69E9" w:rsidRDefault="008B69E9" w:rsidP="008B69E9">
      <w:pPr>
        <w:pStyle w:val="ListParagraph"/>
        <w:numPr>
          <w:ilvl w:val="0"/>
          <w:numId w:val="31"/>
        </w:numPr>
        <w:ind w:hanging="357"/>
      </w:pPr>
      <w:r>
        <w:t>Project management skills, including utilising the Agile method keeping our project on track.</w:t>
      </w:r>
    </w:p>
    <w:p w14:paraId="2E97CCD8" w14:textId="77777777" w:rsidR="008B69E9" w:rsidRDefault="008B69E9" w:rsidP="008B69E9">
      <w:pPr>
        <w:pStyle w:val="ListParagraph"/>
        <w:numPr>
          <w:ilvl w:val="1"/>
          <w:numId w:val="31"/>
        </w:numPr>
        <w:ind w:hanging="357"/>
      </w:pPr>
      <w:r>
        <w:t xml:space="preserve">We have all had some experience managing a project; however, this is their first time driving a project of scale for some. </w:t>
      </w:r>
    </w:p>
    <w:p w14:paraId="109A513D" w14:textId="77777777" w:rsidR="008B69E9" w:rsidRDefault="008B69E9" w:rsidP="008B69E9">
      <w:pPr>
        <w:pStyle w:val="ListParagraph"/>
        <w:numPr>
          <w:ilvl w:val="0"/>
          <w:numId w:val="31"/>
        </w:numPr>
        <w:ind w:hanging="357"/>
      </w:pPr>
      <w:r>
        <w:lastRenderedPageBreak/>
        <w:t>Communication skills are essential across all aspects of the project, from organising intergroup tasks and meetings to communicating our problems and findings to our client.</w:t>
      </w:r>
    </w:p>
    <w:p w14:paraId="0B2B51AD" w14:textId="77777777" w:rsidR="008B69E9" w:rsidRDefault="008B69E9" w:rsidP="008B69E9">
      <w:pPr>
        <w:pStyle w:val="ListParagraph"/>
        <w:numPr>
          <w:ilvl w:val="1"/>
          <w:numId w:val="31"/>
        </w:numPr>
        <w:ind w:hanging="357"/>
      </w:pPr>
      <w:r>
        <w:t>Communication is a skill that requires time and experience to master and develop. The best way to improve is by simply doing it and asking for feedback, learning from experience, and asking yourself what was effective and what wasn’t.</w:t>
      </w:r>
    </w:p>
    <w:p w14:paraId="48190BD1" w14:textId="69C46C90" w:rsidR="00693DAF" w:rsidRPr="00693DAF" w:rsidRDefault="00693DAF" w:rsidP="008B69E9">
      <w:pPr>
        <w:numPr>
          <w:ilvl w:val="0"/>
          <w:numId w:val="31"/>
        </w:numPr>
        <w:ind w:hanging="357"/>
        <w:rPr>
          <w:szCs w:val="20"/>
        </w:rPr>
      </w:pPr>
      <w:r w:rsidRPr="00693DAF">
        <w:rPr>
          <w:szCs w:val="20"/>
        </w:rPr>
        <w:t>Communication skills are essential across all aspects of the project, from organising intergroup task</w:t>
      </w:r>
      <w:r w:rsidR="009276C9">
        <w:rPr>
          <w:szCs w:val="20"/>
        </w:rPr>
        <w:t>s</w:t>
      </w:r>
      <w:r w:rsidRPr="00693DAF">
        <w:rPr>
          <w:szCs w:val="20"/>
        </w:rPr>
        <w:t xml:space="preserve"> and meeting</w:t>
      </w:r>
      <w:r w:rsidR="009276C9">
        <w:rPr>
          <w:szCs w:val="20"/>
        </w:rPr>
        <w:t>s</w:t>
      </w:r>
      <w:r w:rsidRPr="00693DAF">
        <w:rPr>
          <w:szCs w:val="20"/>
        </w:rPr>
        <w:t xml:space="preserve"> to communicating our problems and findings to our client.</w:t>
      </w:r>
    </w:p>
    <w:p w14:paraId="005BC635" w14:textId="67B33494" w:rsidR="00230F93" w:rsidRDefault="00693DAF" w:rsidP="00230F93">
      <w:pPr>
        <w:numPr>
          <w:ilvl w:val="1"/>
          <w:numId w:val="31"/>
        </w:numPr>
        <w:ind w:hanging="357"/>
        <w:rPr>
          <w:szCs w:val="20"/>
        </w:rPr>
      </w:pPr>
      <w:r w:rsidRPr="00693DAF">
        <w:rPr>
          <w:szCs w:val="20"/>
        </w:rPr>
        <w:t>Communication is skill that requires time and experience to master and develop. The best way to improve is by simply doing it and asking for feedback and learning from experience what worked and what wasn’t eff</w:t>
      </w:r>
      <w:bookmarkStart w:id="13" w:name="_GoBack"/>
      <w:bookmarkEnd w:id="13"/>
      <w:r w:rsidRPr="00693DAF">
        <w:rPr>
          <w:szCs w:val="20"/>
        </w:rPr>
        <w:t>ective.</w:t>
      </w:r>
    </w:p>
    <w:p w14:paraId="60F50C7F" w14:textId="77777777" w:rsidR="00F81287" w:rsidRPr="00F81287" w:rsidRDefault="00F81287" w:rsidP="00F81287">
      <w:pPr>
        <w:rPr>
          <w:szCs w:val="20"/>
        </w:rPr>
      </w:pPr>
    </w:p>
    <w:p w14:paraId="78736142" w14:textId="11EB0642" w:rsidR="00693DAF" w:rsidRPr="00693DAF" w:rsidRDefault="00693DAF" w:rsidP="00230F93">
      <w:pPr>
        <w:pStyle w:val="Heading2"/>
        <w:rPr>
          <w:szCs w:val="32"/>
        </w:rPr>
      </w:pPr>
      <w:bookmarkStart w:id="14" w:name="_Toc80195932"/>
      <w:r w:rsidRPr="00693DAF">
        <w:t>2.</w:t>
      </w:r>
      <w:r w:rsidR="008B69E9">
        <w:t>3</w:t>
      </w:r>
      <w:r w:rsidRPr="00693DAF">
        <w:t xml:space="preserve"> - Resources</w:t>
      </w:r>
      <w:bookmarkEnd w:id="14"/>
    </w:p>
    <w:p w14:paraId="5404F88F" w14:textId="77777777" w:rsidR="008B69E9" w:rsidRDefault="008B69E9" w:rsidP="008B69E9">
      <w:pPr>
        <w:rPr>
          <w:rFonts w:asciiTheme="minorHAnsi" w:hAnsiTheme="minorHAnsi"/>
        </w:rPr>
      </w:pPr>
      <w:r>
        <w:t>Collectively, we have a strong base of knowledge in certain areas, allowing the group to build additional skills where required. We have identified a number of resources that will enable the group to develop the necessary skills, we have broken the variety of resources into sub-categories.</w:t>
      </w:r>
    </w:p>
    <w:p w14:paraId="5DC0652E" w14:textId="77777777" w:rsidR="008B69E9" w:rsidRDefault="008B69E9" w:rsidP="008B69E9"/>
    <w:p w14:paraId="38F690BE" w14:textId="28457650" w:rsidR="008B69E9" w:rsidRDefault="008B69E9" w:rsidP="00230F93">
      <w:pPr>
        <w:pStyle w:val="Heading3"/>
      </w:pPr>
      <w:bookmarkStart w:id="15" w:name="_Toc80195933"/>
      <w:r>
        <w:t>2.3.1 - Front end resources</w:t>
      </w:r>
      <w:bookmarkEnd w:id="15"/>
    </w:p>
    <w:p w14:paraId="661BAC9A" w14:textId="77777777" w:rsidR="008B69E9" w:rsidRDefault="008B69E9" w:rsidP="008B69E9">
      <w:pPr>
        <w:pStyle w:val="ListParagraph"/>
        <w:numPr>
          <w:ilvl w:val="0"/>
          <w:numId w:val="35"/>
        </w:numPr>
      </w:pPr>
      <w:r>
        <w:t>React</w:t>
      </w:r>
    </w:p>
    <w:p w14:paraId="4EB97925" w14:textId="77777777" w:rsidR="008B69E9" w:rsidRDefault="008B69E9" w:rsidP="007A5980">
      <w:pPr>
        <w:pStyle w:val="ListParagraph"/>
        <w:numPr>
          <w:ilvl w:val="1"/>
          <w:numId w:val="42"/>
        </w:numPr>
      </w:pPr>
      <w:r>
        <w:t xml:space="preserve">Academind – online video tutorials </w:t>
      </w:r>
    </w:p>
    <w:p w14:paraId="3C695B2E" w14:textId="77777777" w:rsidR="008B69E9" w:rsidRDefault="008B69E9" w:rsidP="007A5980">
      <w:pPr>
        <w:pStyle w:val="ListParagraph"/>
        <w:numPr>
          <w:ilvl w:val="1"/>
          <w:numId w:val="42"/>
        </w:numPr>
      </w:pPr>
      <w:r>
        <w:t>freeCodeCamp.org – online videos and articles</w:t>
      </w:r>
    </w:p>
    <w:p w14:paraId="30DBCC47" w14:textId="77777777" w:rsidR="008B69E9" w:rsidRDefault="008B69E9" w:rsidP="007A5980">
      <w:pPr>
        <w:pStyle w:val="ListParagraph"/>
        <w:numPr>
          <w:ilvl w:val="1"/>
          <w:numId w:val="42"/>
        </w:numPr>
      </w:pPr>
      <w:r>
        <w:t xml:space="preserve">w3schools – online modules and tutorials </w:t>
      </w:r>
    </w:p>
    <w:p w14:paraId="7B388E17" w14:textId="77777777" w:rsidR="008B69E9" w:rsidRDefault="008B69E9" w:rsidP="008B69E9">
      <w:pPr>
        <w:pStyle w:val="ListParagraph"/>
        <w:numPr>
          <w:ilvl w:val="0"/>
          <w:numId w:val="35"/>
        </w:numPr>
      </w:pPr>
      <w:r>
        <w:t>NodeJS</w:t>
      </w:r>
    </w:p>
    <w:p w14:paraId="43B00171" w14:textId="77777777" w:rsidR="008B69E9" w:rsidRDefault="008B69E9" w:rsidP="007A5980">
      <w:pPr>
        <w:pStyle w:val="ListParagraph"/>
        <w:numPr>
          <w:ilvl w:val="1"/>
          <w:numId w:val="43"/>
        </w:numPr>
      </w:pPr>
      <w:r>
        <w:t>Programming with Mosh – online video tutorials</w:t>
      </w:r>
    </w:p>
    <w:p w14:paraId="523413E8" w14:textId="77777777" w:rsidR="008B69E9" w:rsidRDefault="008B69E9" w:rsidP="007A5980">
      <w:pPr>
        <w:pStyle w:val="ListParagraph"/>
        <w:numPr>
          <w:ilvl w:val="1"/>
          <w:numId w:val="43"/>
        </w:numPr>
      </w:pPr>
      <w:r>
        <w:t>freeCodeCamp.org – online videos and articles</w:t>
      </w:r>
    </w:p>
    <w:p w14:paraId="42F55BDC" w14:textId="2E8E929F" w:rsidR="00230F93" w:rsidRDefault="008B69E9" w:rsidP="007A5980">
      <w:pPr>
        <w:pStyle w:val="ListParagraph"/>
        <w:numPr>
          <w:ilvl w:val="1"/>
          <w:numId w:val="43"/>
        </w:numPr>
      </w:pPr>
      <w:r>
        <w:t>Tutorialspoint – online modules and tutorials</w:t>
      </w:r>
    </w:p>
    <w:p w14:paraId="2E9BB32E" w14:textId="77777777" w:rsidR="005449B9" w:rsidRDefault="005449B9" w:rsidP="005449B9"/>
    <w:p w14:paraId="022CE865" w14:textId="3084C5AF" w:rsidR="008B69E9" w:rsidRDefault="008B69E9" w:rsidP="00230F93">
      <w:pPr>
        <w:pStyle w:val="Heading3"/>
      </w:pPr>
      <w:bookmarkStart w:id="16" w:name="_Toc80195934"/>
      <w:r>
        <w:t>2.3.2 - Backend resources</w:t>
      </w:r>
      <w:bookmarkEnd w:id="16"/>
      <w:r>
        <w:t xml:space="preserve"> </w:t>
      </w:r>
    </w:p>
    <w:p w14:paraId="0FDC1148" w14:textId="77777777" w:rsidR="008B69E9" w:rsidRDefault="008B69E9" w:rsidP="008B69E9">
      <w:pPr>
        <w:pStyle w:val="ListParagraph"/>
        <w:numPr>
          <w:ilvl w:val="0"/>
          <w:numId w:val="36"/>
        </w:numPr>
      </w:pPr>
      <w:r>
        <w:t>API</w:t>
      </w:r>
    </w:p>
    <w:p w14:paraId="088FBF8B" w14:textId="77777777" w:rsidR="008B69E9" w:rsidRDefault="008B69E9" w:rsidP="007A5980">
      <w:pPr>
        <w:pStyle w:val="ListParagraph"/>
        <w:numPr>
          <w:ilvl w:val="0"/>
          <w:numId w:val="44"/>
        </w:numPr>
      </w:pPr>
      <w:r>
        <w:t>freeCodeCamp.org – online videos and articles</w:t>
      </w:r>
    </w:p>
    <w:p w14:paraId="0DB3ED73" w14:textId="77777777" w:rsidR="008B69E9" w:rsidRDefault="008B69E9" w:rsidP="007A5980">
      <w:pPr>
        <w:pStyle w:val="ListParagraph"/>
        <w:numPr>
          <w:ilvl w:val="0"/>
          <w:numId w:val="44"/>
        </w:numPr>
      </w:pPr>
      <w:r>
        <w:t>REST API Tutorial – online modules and tutorials</w:t>
      </w:r>
    </w:p>
    <w:p w14:paraId="4AA8FFDC" w14:textId="77777777" w:rsidR="008B69E9" w:rsidRDefault="008B69E9" w:rsidP="007A5980">
      <w:pPr>
        <w:pStyle w:val="ListParagraph"/>
        <w:numPr>
          <w:ilvl w:val="0"/>
          <w:numId w:val="44"/>
        </w:numPr>
      </w:pPr>
      <w:r>
        <w:t>API Metrics – online modules and tutorials</w:t>
      </w:r>
    </w:p>
    <w:p w14:paraId="506C85C5" w14:textId="77777777" w:rsidR="008B69E9" w:rsidRDefault="008B69E9" w:rsidP="008B69E9">
      <w:pPr>
        <w:pStyle w:val="ListParagraph"/>
        <w:numPr>
          <w:ilvl w:val="0"/>
          <w:numId w:val="36"/>
        </w:numPr>
      </w:pPr>
      <w:r>
        <w:t xml:space="preserve">Websockets  </w:t>
      </w:r>
    </w:p>
    <w:p w14:paraId="6E54B127" w14:textId="77777777" w:rsidR="008B69E9" w:rsidRDefault="008B69E9" w:rsidP="007A5980">
      <w:pPr>
        <w:pStyle w:val="ListParagraph"/>
        <w:numPr>
          <w:ilvl w:val="1"/>
          <w:numId w:val="45"/>
        </w:numPr>
      </w:pPr>
      <w:r>
        <w:t>freeCodeCamp.org – online videos and articles</w:t>
      </w:r>
    </w:p>
    <w:p w14:paraId="421D1629" w14:textId="77777777" w:rsidR="008B69E9" w:rsidRDefault="008B69E9" w:rsidP="007A5980">
      <w:pPr>
        <w:pStyle w:val="ListParagraph"/>
        <w:numPr>
          <w:ilvl w:val="1"/>
          <w:numId w:val="45"/>
        </w:numPr>
      </w:pPr>
      <w:r>
        <w:t>Tutorialspoint – online modules and tutorials</w:t>
      </w:r>
    </w:p>
    <w:p w14:paraId="70E7F96F" w14:textId="77777777" w:rsidR="008B69E9" w:rsidRDefault="008B69E9" w:rsidP="008B69E9"/>
    <w:p w14:paraId="0E590FAA" w14:textId="6A1791D6" w:rsidR="008B69E9" w:rsidRDefault="008B69E9" w:rsidP="00230F93">
      <w:pPr>
        <w:pStyle w:val="Heading3"/>
      </w:pPr>
      <w:bookmarkStart w:id="17" w:name="_Toc80195935"/>
      <w:r>
        <w:t>2.3.3 - General resources</w:t>
      </w:r>
      <w:bookmarkEnd w:id="17"/>
    </w:p>
    <w:p w14:paraId="09BA9573" w14:textId="77777777" w:rsidR="008B69E9" w:rsidRDefault="008B69E9" w:rsidP="008B69E9">
      <w:pPr>
        <w:pStyle w:val="ListParagraph"/>
        <w:numPr>
          <w:ilvl w:val="0"/>
          <w:numId w:val="37"/>
        </w:numPr>
      </w:pPr>
      <w:r>
        <w:t>Scholar articles and studies relating to the impact of sound on fatigue; from factors such as sound level, frequency and consistency.</w:t>
      </w:r>
    </w:p>
    <w:p w14:paraId="56040217" w14:textId="4A3D6F14" w:rsidR="008B69E9" w:rsidRDefault="008B69E9" w:rsidP="008B69E9">
      <w:pPr>
        <w:pStyle w:val="ListParagraph"/>
        <w:numPr>
          <w:ilvl w:val="1"/>
          <w:numId w:val="37"/>
        </w:numPr>
      </w:pPr>
      <w:r>
        <w:t>For example, “Noise and Fatigue in Working Environments” – which conducted studies examining how noise can affect alert fullness and fatigue in the work place</w:t>
      </w:r>
    </w:p>
    <w:p w14:paraId="72D117BA" w14:textId="77777777" w:rsidR="008B69E9" w:rsidRDefault="008B69E9" w:rsidP="008B69E9">
      <w:pPr>
        <w:pStyle w:val="ListParagraph"/>
        <w:numPr>
          <w:ilvl w:val="0"/>
          <w:numId w:val="37"/>
        </w:numPr>
      </w:pPr>
      <w:r>
        <w:t>Mentorship from Matthew James, CTO of VGW.</w:t>
      </w:r>
    </w:p>
    <w:p w14:paraId="5A881F93" w14:textId="77777777" w:rsidR="008B69E9" w:rsidRDefault="008B69E9" w:rsidP="008B69E9">
      <w:pPr>
        <w:pStyle w:val="ListParagraph"/>
        <w:numPr>
          <w:ilvl w:val="0"/>
          <w:numId w:val="37"/>
        </w:numPr>
      </w:pPr>
      <w:r>
        <w:t>UWA and online material regarding agile methods, precisely the scrum method.</w:t>
      </w:r>
    </w:p>
    <w:p w14:paraId="33301E8C" w14:textId="31DB3060" w:rsidR="008B69E9" w:rsidRDefault="008B69E9" w:rsidP="008B69E9">
      <w:pPr>
        <w:pStyle w:val="ListParagraph"/>
        <w:numPr>
          <w:ilvl w:val="1"/>
          <w:numId w:val="37"/>
        </w:numPr>
      </w:pPr>
      <w:r>
        <w:lastRenderedPageBreak/>
        <w:t>Wrike – steps and strategies for running an effective project with the Agile methodology</w:t>
      </w:r>
    </w:p>
    <w:p w14:paraId="5810BA06" w14:textId="77777777" w:rsidR="008B69E9" w:rsidRDefault="008B69E9" w:rsidP="008B69E9"/>
    <w:p w14:paraId="14BD57DE" w14:textId="77777777" w:rsidR="008B69E9" w:rsidRDefault="008B69E9" w:rsidP="008B69E9">
      <w:r>
        <w:t xml:space="preserve">The task also requires access to both hardware and software tools; </w:t>
      </w:r>
    </w:p>
    <w:p w14:paraId="3EE09167" w14:textId="77777777" w:rsidR="008B69E9" w:rsidRDefault="008B69E9" w:rsidP="008B69E9">
      <w:pPr>
        <w:pStyle w:val="ListParagraph"/>
        <w:numPr>
          <w:ilvl w:val="0"/>
          <w:numId w:val="38"/>
        </w:numPr>
      </w:pPr>
      <w:r>
        <w:t>Software tools include:</w:t>
      </w:r>
    </w:p>
    <w:p w14:paraId="4836E745" w14:textId="77777777" w:rsidR="008B69E9" w:rsidRDefault="008B69E9" w:rsidP="008B69E9">
      <w:pPr>
        <w:pStyle w:val="ListParagraph"/>
        <w:numPr>
          <w:ilvl w:val="1"/>
          <w:numId w:val="39"/>
        </w:numPr>
      </w:pPr>
      <w:r>
        <w:t>JavaScript D3 library</w:t>
      </w:r>
    </w:p>
    <w:p w14:paraId="7D532D83" w14:textId="77777777" w:rsidR="008B69E9" w:rsidRDefault="008B69E9" w:rsidP="008B69E9">
      <w:pPr>
        <w:pStyle w:val="ListParagraph"/>
        <w:numPr>
          <w:ilvl w:val="1"/>
          <w:numId w:val="39"/>
        </w:numPr>
      </w:pPr>
      <w:r>
        <w:t>JavaScript React library</w:t>
      </w:r>
    </w:p>
    <w:p w14:paraId="7B05E68F" w14:textId="77777777" w:rsidR="008B69E9" w:rsidRDefault="008B69E9" w:rsidP="008B69E9">
      <w:pPr>
        <w:pStyle w:val="ListParagraph"/>
        <w:numPr>
          <w:ilvl w:val="1"/>
          <w:numId w:val="39"/>
        </w:numPr>
      </w:pPr>
      <w:r>
        <w:t>Flask web app framework for Python</w:t>
      </w:r>
    </w:p>
    <w:p w14:paraId="2C6AF26A" w14:textId="77777777" w:rsidR="008B69E9" w:rsidRDefault="008B69E9" w:rsidP="008B69E9">
      <w:pPr>
        <w:pStyle w:val="ListParagraph"/>
        <w:numPr>
          <w:ilvl w:val="0"/>
          <w:numId w:val="38"/>
        </w:numPr>
      </w:pPr>
      <w:r>
        <w:t>Hardware includes:</w:t>
      </w:r>
    </w:p>
    <w:p w14:paraId="1DE286BB" w14:textId="77777777" w:rsidR="008B69E9" w:rsidRDefault="008B69E9" w:rsidP="008B69E9">
      <w:pPr>
        <w:pStyle w:val="ListParagraph"/>
        <w:numPr>
          <w:ilvl w:val="1"/>
          <w:numId w:val="40"/>
        </w:numPr>
      </w:pPr>
      <w:r>
        <w:t>Access to sufficient personal computing power to construct the system.</w:t>
      </w:r>
    </w:p>
    <w:p w14:paraId="16576C95" w14:textId="4151CBCB" w:rsidR="008B69E9" w:rsidRDefault="008B69E9" w:rsidP="008B69E9">
      <w:pPr>
        <w:pStyle w:val="ListParagraph"/>
        <w:numPr>
          <w:ilvl w:val="1"/>
          <w:numId w:val="40"/>
        </w:numPr>
      </w:pPr>
      <w:r>
        <w:t>Access to a sound recording device.</w:t>
      </w:r>
    </w:p>
    <w:p w14:paraId="0123DA58" w14:textId="77777777" w:rsidR="006521C4" w:rsidRDefault="006521C4" w:rsidP="002C6285"/>
    <w:p w14:paraId="68EEF87F" w14:textId="04B683E5" w:rsidR="002C6285" w:rsidRPr="002C6285" w:rsidRDefault="002C6285" w:rsidP="002C6285">
      <w:pPr>
        <w:pStyle w:val="Heading2"/>
      </w:pPr>
      <w:bookmarkStart w:id="18" w:name="_Toc80195936"/>
      <w:r>
        <w:t>3 – Risk Register</w:t>
      </w:r>
      <w:bookmarkEnd w:id="18"/>
    </w:p>
    <w:p w14:paraId="32C01E18" w14:textId="74D0C5B0" w:rsidR="002C6285" w:rsidRPr="002C6285" w:rsidRDefault="002C6285" w:rsidP="002C6285">
      <w:r w:rsidRPr="002C6285">
        <w:t>The team has put together a risk register document to record all of the projects identified risks as well as ways to mitigate those risks. The risk register is vital as it minimi</w:t>
      </w:r>
      <w:r w:rsidR="002D7A95">
        <w:t>s</w:t>
      </w:r>
      <w:r w:rsidRPr="002C6285">
        <w:t xml:space="preserve">es all unforeseen circumstances that will negatively or positively influence the project. </w:t>
      </w:r>
    </w:p>
    <w:p w14:paraId="0F4F3F29" w14:textId="5D4BE299" w:rsidR="002C6285" w:rsidRDefault="002C6285" w:rsidP="002C6285">
      <w:r w:rsidRPr="002C6285">
        <w:t xml:space="preserve">We have also added contingent actions, in case the risk does occur. The table also lists the likelihood, impact and severity of the risks to give a visual representation on how the risks might impact the project. </w:t>
      </w:r>
    </w:p>
    <w:p w14:paraId="4340DD4D" w14:textId="37337227" w:rsidR="002F0BC0" w:rsidRDefault="002F0BC0" w:rsidP="002C6285"/>
    <w:p w14:paraId="2FF7834C" w14:textId="41449FFA" w:rsidR="000B04E7" w:rsidRPr="00552EB6" w:rsidRDefault="00C22E63" w:rsidP="00552EB6">
      <w:r w:rsidRPr="00C22E63">
        <w:rPr>
          <w:noProof/>
        </w:rPr>
        <w:lastRenderedPageBreak/>
        <w:drawing>
          <wp:anchor distT="0" distB="0" distL="114300" distR="114300" simplePos="0" relativeHeight="251663360" behindDoc="0" locked="0" layoutInCell="1" allowOverlap="1" wp14:anchorId="3AD4420C" wp14:editId="7FF50842">
            <wp:simplePos x="0" y="0"/>
            <wp:positionH relativeFrom="column">
              <wp:posOffset>-1967865</wp:posOffset>
            </wp:positionH>
            <wp:positionV relativeFrom="paragraph">
              <wp:posOffset>1981200</wp:posOffset>
            </wp:positionV>
            <wp:extent cx="9547225" cy="5602605"/>
            <wp:effectExtent l="0" t="8890" r="698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9547225" cy="5602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4E7">
        <w:rPr>
          <w:b/>
          <w:bCs/>
        </w:rPr>
        <w:br w:type="page"/>
      </w:r>
    </w:p>
    <w:p w14:paraId="5FE5A6D4" w14:textId="2D794975" w:rsidR="00CA500D" w:rsidRPr="00322EF0" w:rsidRDefault="00CA500D" w:rsidP="005449B9">
      <w:pPr>
        <w:pStyle w:val="Heading1"/>
      </w:pPr>
      <w:bookmarkStart w:id="19" w:name="_Toc80195937"/>
      <w:r>
        <w:lastRenderedPageBreak/>
        <w:t>4</w:t>
      </w:r>
      <w:r w:rsidRPr="00322EF0">
        <w:t xml:space="preserve">. </w:t>
      </w:r>
      <w:r>
        <w:t>Project Acceptance</w:t>
      </w:r>
      <w:bookmarkEnd w:id="19"/>
    </w:p>
    <w:p w14:paraId="083DFDCB" w14:textId="3BEF80E1" w:rsidR="00CA500D" w:rsidRPr="00322EF0" w:rsidRDefault="00CA500D" w:rsidP="005449B9">
      <w:pPr>
        <w:pStyle w:val="Heading2"/>
      </w:pPr>
      <w:bookmarkStart w:id="20" w:name="_Toc80195938"/>
      <w:r>
        <w:t>4.1 - Objectives</w:t>
      </w:r>
      <w:bookmarkEnd w:id="20"/>
    </w:p>
    <w:p w14:paraId="41B1DFDB" w14:textId="6CEB7FA0" w:rsidR="00CA500D" w:rsidRPr="002C0C62" w:rsidRDefault="00CA500D" w:rsidP="008C66C5">
      <w:pPr>
        <w:rPr>
          <w:szCs w:val="20"/>
        </w:rPr>
      </w:pPr>
      <w:r w:rsidRPr="00CA500D">
        <w:rPr>
          <w:szCs w:val="20"/>
        </w:rPr>
        <w:t>The purpose of this document is to outline the tests required to pass to determine whether the project is of an acceptable standard to deliver to the clients. The testing strategy is a combination of Unit tests - which will test individual code snippets, integration tests - which test that the systems components (backend, frontend) work correctly together, system tests – testing the system as whole, and acceptance tests – testing the end-user experience. The tests will be performed using a variety of technologies, such as code testing modules, and the Selenium testing framework.</w:t>
      </w:r>
    </w:p>
    <w:p w14:paraId="17734F82" w14:textId="2CAC67F5" w:rsidR="00CA500D" w:rsidRPr="00322EF0" w:rsidRDefault="00434050" w:rsidP="005449B9">
      <w:pPr>
        <w:pStyle w:val="Heading2"/>
      </w:pPr>
      <w:bookmarkStart w:id="21" w:name="_Toc80195939"/>
      <w:r>
        <w:t>4</w:t>
      </w:r>
      <w:r w:rsidR="00CA500D">
        <w:t>.</w:t>
      </w:r>
      <w:r>
        <w:t>2</w:t>
      </w:r>
      <w:r w:rsidR="00CA500D">
        <w:t xml:space="preserve"> – Document References</w:t>
      </w:r>
      <w:bookmarkEnd w:id="21"/>
      <w:r w:rsidR="00CA500D">
        <w:t xml:space="preserve"> </w:t>
      </w:r>
    </w:p>
    <w:p w14:paraId="2EFBE0AD" w14:textId="17810868" w:rsidR="00CA500D" w:rsidRPr="00CA500D" w:rsidRDefault="00CA500D" w:rsidP="008C66C5">
      <w:pPr>
        <w:rPr>
          <w:szCs w:val="20"/>
        </w:rPr>
      </w:pPr>
      <w:r w:rsidRPr="00CA500D">
        <w:rPr>
          <w:szCs w:val="20"/>
        </w:rPr>
        <w:t xml:space="preserve">Requirement documents, which will be the product of the Sprint 1, are used to communicate the aims of the project in a clear, concise way that should reflect the needs of the client and stakeholders. The two main documents that will be focused on will be a Business Requirements Document (BRD), which details the high-level problems that our system should solve in relation to the customers’ needs. It will be concise and direct – in dot point form. We will also deliver a draft Functional Requirements Document (FRD), which defines how our system will behave to achieve the business requirements defined in the BRD. </w:t>
      </w:r>
    </w:p>
    <w:p w14:paraId="0FE70D84" w14:textId="77777777" w:rsidR="00CA500D" w:rsidRPr="00CA500D" w:rsidRDefault="00CA500D" w:rsidP="008C66C5">
      <w:pPr>
        <w:rPr>
          <w:szCs w:val="20"/>
        </w:rPr>
      </w:pPr>
      <w:r w:rsidRPr="00CA500D">
        <w:rPr>
          <w:szCs w:val="20"/>
        </w:rPr>
        <w:t xml:space="preserve">Design documents will be delivered at the beginning of Sprint 2. Once the high-level business requirements have been finalised, we will detail how the system will be technically implemented. This will include a system architecture, as well as pseudocode examples of any algorithms and data structures. </w:t>
      </w:r>
    </w:p>
    <w:p w14:paraId="3AADA224" w14:textId="7E0858E0" w:rsidR="002C0C62" w:rsidRDefault="00CA500D" w:rsidP="008C66C5">
      <w:pPr>
        <w:rPr>
          <w:szCs w:val="20"/>
        </w:rPr>
      </w:pPr>
      <w:r w:rsidRPr="00CA500D">
        <w:rPr>
          <w:szCs w:val="20"/>
        </w:rPr>
        <w:t>There will be multiple stages of functional and non-functional testing before the final delivery of the project. Firstly, there will be code unit tests run on individual snippets. Secondly, there will be system tests, which test how components will work together. There will also be user acceptance testing, which tests the end-user experience compared to the requirements.</w:t>
      </w:r>
    </w:p>
    <w:p w14:paraId="21467559" w14:textId="0C32BC6E" w:rsidR="00434050" w:rsidRPr="00434050" w:rsidRDefault="00434050" w:rsidP="005449B9">
      <w:pPr>
        <w:pStyle w:val="Heading2"/>
      </w:pPr>
      <w:bookmarkStart w:id="22" w:name="_Toc80195940"/>
      <w:r>
        <w:t>4.3 – Test Summary</w:t>
      </w:r>
      <w:bookmarkEnd w:id="22"/>
    </w:p>
    <w:p w14:paraId="1837D71F" w14:textId="77777777" w:rsidR="00434050" w:rsidRPr="00434050" w:rsidRDefault="00434050" w:rsidP="008C66C5">
      <w:pPr>
        <w:rPr>
          <w:szCs w:val="20"/>
        </w:rPr>
      </w:pPr>
      <w:r w:rsidRPr="00434050">
        <w:rPr>
          <w:szCs w:val="20"/>
        </w:rPr>
        <w:t xml:space="preserve">The scope of work is broken down into four epics. </w:t>
      </w:r>
    </w:p>
    <w:p w14:paraId="31448533" w14:textId="61FE3BC6" w:rsidR="00434050" w:rsidRPr="00434050" w:rsidRDefault="00434050" w:rsidP="008C66C5">
      <w:pPr>
        <w:pStyle w:val="ListParagraph"/>
        <w:numPr>
          <w:ilvl w:val="0"/>
          <w:numId w:val="21"/>
        </w:numPr>
        <w:rPr>
          <w:szCs w:val="20"/>
        </w:rPr>
      </w:pPr>
      <w:r w:rsidRPr="00434050">
        <w:rPr>
          <w:szCs w:val="20"/>
        </w:rPr>
        <w:t>Gathering sound data that will provide insights into how sound will affect fatigue.</w:t>
      </w:r>
    </w:p>
    <w:p w14:paraId="2CB6B8B4" w14:textId="02B97159" w:rsidR="00434050" w:rsidRPr="00434050" w:rsidRDefault="00434050" w:rsidP="008C66C5">
      <w:pPr>
        <w:pStyle w:val="ListParagraph"/>
        <w:numPr>
          <w:ilvl w:val="0"/>
          <w:numId w:val="21"/>
        </w:numPr>
        <w:rPr>
          <w:szCs w:val="20"/>
        </w:rPr>
      </w:pPr>
      <w:r w:rsidRPr="00434050">
        <w:rPr>
          <w:szCs w:val="20"/>
        </w:rPr>
        <w:t xml:space="preserve">Formatting data into a backend database. </w:t>
      </w:r>
    </w:p>
    <w:p w14:paraId="78D891F0" w14:textId="6E1C7A2F" w:rsidR="00434050" w:rsidRPr="00434050" w:rsidRDefault="00434050" w:rsidP="008C66C5">
      <w:pPr>
        <w:pStyle w:val="ListParagraph"/>
        <w:numPr>
          <w:ilvl w:val="0"/>
          <w:numId w:val="21"/>
        </w:numPr>
        <w:rPr>
          <w:szCs w:val="20"/>
        </w:rPr>
      </w:pPr>
      <w:r w:rsidRPr="00434050">
        <w:rPr>
          <w:szCs w:val="20"/>
        </w:rPr>
        <w:t>Creating a web application that will be reusable by Thales</w:t>
      </w:r>
    </w:p>
    <w:p w14:paraId="2763A3C1" w14:textId="25612071" w:rsidR="00434050" w:rsidRPr="00434050" w:rsidRDefault="00434050" w:rsidP="008C66C5">
      <w:pPr>
        <w:pStyle w:val="ListParagraph"/>
        <w:numPr>
          <w:ilvl w:val="0"/>
          <w:numId w:val="21"/>
        </w:numPr>
        <w:rPr>
          <w:szCs w:val="20"/>
        </w:rPr>
      </w:pPr>
      <w:r w:rsidRPr="00434050">
        <w:rPr>
          <w:szCs w:val="20"/>
        </w:rPr>
        <w:t xml:space="preserve">Displaying the data on a web application with effective and clear visualisations. </w:t>
      </w:r>
    </w:p>
    <w:p w14:paraId="44F40778" w14:textId="0158D829" w:rsidR="00434050" w:rsidRDefault="00434050" w:rsidP="008C66C5">
      <w:pPr>
        <w:rPr>
          <w:szCs w:val="20"/>
        </w:rPr>
      </w:pPr>
      <w:r w:rsidRPr="00434050">
        <w:rPr>
          <w:szCs w:val="20"/>
        </w:rPr>
        <w:t>We will describe some high-level tests that will be applied to these systems.</w:t>
      </w:r>
    </w:p>
    <w:p w14:paraId="0E6E571A" w14:textId="486945F4" w:rsidR="00434050" w:rsidRDefault="00506101" w:rsidP="008C66C5">
      <w:pPr>
        <w:rPr>
          <w:szCs w:val="20"/>
        </w:rPr>
      </w:pPr>
      <w:r w:rsidRPr="00622AEF">
        <w:rPr>
          <w:noProof/>
          <w:lang w:eastAsia="en-AU"/>
        </w:rPr>
        <w:drawing>
          <wp:anchor distT="0" distB="0" distL="114300" distR="114300" simplePos="0" relativeHeight="251658240" behindDoc="0" locked="0" layoutInCell="1" allowOverlap="1" wp14:anchorId="2849DBC4" wp14:editId="51F26FEB">
            <wp:simplePos x="0" y="0"/>
            <wp:positionH relativeFrom="margin">
              <wp:align>center</wp:align>
            </wp:positionH>
            <wp:positionV relativeFrom="paragraph">
              <wp:posOffset>368432</wp:posOffset>
            </wp:positionV>
            <wp:extent cx="3812540" cy="1711325"/>
            <wp:effectExtent l="0" t="0" r="0" b="3175"/>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12540" cy="1711325"/>
                    </a:xfrm>
                    <a:prstGeom prst="rect">
                      <a:avLst/>
                    </a:prstGeom>
                  </pic:spPr>
                </pic:pic>
              </a:graphicData>
            </a:graphic>
            <wp14:sizeRelH relativeFrom="page">
              <wp14:pctWidth>0</wp14:pctWidth>
            </wp14:sizeRelH>
            <wp14:sizeRelV relativeFrom="page">
              <wp14:pctHeight>0</wp14:pctHeight>
            </wp14:sizeRelV>
          </wp:anchor>
        </w:drawing>
      </w:r>
    </w:p>
    <w:p w14:paraId="0E0796E1" w14:textId="7025533A" w:rsidR="00434050" w:rsidRPr="00434050" w:rsidRDefault="00434050" w:rsidP="005449B9">
      <w:pPr>
        <w:pStyle w:val="Heading2"/>
      </w:pPr>
      <w:bookmarkStart w:id="23" w:name="Test_A"/>
      <w:bookmarkStart w:id="24" w:name="_Toc80195941"/>
      <w:bookmarkEnd w:id="23"/>
      <w:r>
        <w:lastRenderedPageBreak/>
        <w:t>4.4 – Testing Strategy</w:t>
      </w:r>
      <w:bookmarkEnd w:id="24"/>
    </w:p>
    <w:p w14:paraId="0FF37C19" w14:textId="66E548A8" w:rsidR="00434050" w:rsidRPr="00434050" w:rsidRDefault="00434050" w:rsidP="005449B9">
      <w:pPr>
        <w:pStyle w:val="Heading3"/>
      </w:pPr>
      <w:bookmarkStart w:id="25" w:name="_Toc80195942"/>
      <w:r>
        <w:t xml:space="preserve">4.4.1 - </w:t>
      </w:r>
      <w:r w:rsidRPr="00434050">
        <w:t>Test A</w:t>
      </w:r>
      <w:bookmarkEnd w:id="25"/>
    </w:p>
    <w:tbl>
      <w:tblPr>
        <w:tblStyle w:val="TableGrid"/>
        <w:tblW w:w="0" w:type="auto"/>
        <w:tblLook w:val="04A0" w:firstRow="1" w:lastRow="0" w:firstColumn="1" w:lastColumn="0" w:noHBand="0" w:noVBand="1"/>
      </w:tblPr>
      <w:tblGrid>
        <w:gridCol w:w="2547"/>
        <w:gridCol w:w="6469"/>
      </w:tblGrid>
      <w:tr w:rsidR="00434050" w:rsidRPr="00434050" w14:paraId="20F20078" w14:textId="77777777" w:rsidTr="00834A44">
        <w:tc>
          <w:tcPr>
            <w:tcW w:w="2547" w:type="dxa"/>
            <w:shd w:val="clear" w:color="auto" w:fill="E7E6E6" w:themeFill="background2"/>
          </w:tcPr>
          <w:p w14:paraId="0AEC8275" w14:textId="77777777" w:rsidR="00434050" w:rsidRPr="00434050" w:rsidRDefault="00434050" w:rsidP="008C66C5">
            <w:pPr>
              <w:rPr>
                <w:b/>
                <w:bCs/>
                <w:szCs w:val="20"/>
              </w:rPr>
            </w:pPr>
            <w:r w:rsidRPr="00434050">
              <w:rPr>
                <w:b/>
                <w:bCs/>
                <w:szCs w:val="20"/>
              </w:rPr>
              <w:t>System to be tested</w:t>
            </w:r>
          </w:p>
        </w:tc>
        <w:tc>
          <w:tcPr>
            <w:tcW w:w="6469" w:type="dxa"/>
          </w:tcPr>
          <w:p w14:paraId="2E557EE6" w14:textId="77777777" w:rsidR="00434050" w:rsidRPr="00434050" w:rsidRDefault="00434050" w:rsidP="008C66C5">
            <w:pPr>
              <w:rPr>
                <w:szCs w:val="20"/>
              </w:rPr>
            </w:pPr>
            <w:r w:rsidRPr="00434050">
              <w:rPr>
                <w:szCs w:val="20"/>
              </w:rPr>
              <w:t>Backend database</w:t>
            </w:r>
          </w:p>
        </w:tc>
      </w:tr>
      <w:tr w:rsidR="00434050" w:rsidRPr="00434050" w14:paraId="3035BA9A" w14:textId="77777777" w:rsidTr="00834A44">
        <w:tc>
          <w:tcPr>
            <w:tcW w:w="2547" w:type="dxa"/>
            <w:shd w:val="clear" w:color="auto" w:fill="E7E6E6" w:themeFill="background2"/>
          </w:tcPr>
          <w:p w14:paraId="7F08B6EF" w14:textId="77777777" w:rsidR="00434050" w:rsidRPr="00434050" w:rsidRDefault="00434050" w:rsidP="008C66C5">
            <w:pPr>
              <w:rPr>
                <w:b/>
                <w:bCs/>
                <w:szCs w:val="20"/>
              </w:rPr>
            </w:pPr>
            <w:r w:rsidRPr="00434050">
              <w:rPr>
                <w:b/>
                <w:bCs/>
                <w:szCs w:val="20"/>
              </w:rPr>
              <w:t>Testers</w:t>
            </w:r>
          </w:p>
        </w:tc>
        <w:tc>
          <w:tcPr>
            <w:tcW w:w="6469" w:type="dxa"/>
          </w:tcPr>
          <w:p w14:paraId="0C5EE9A3" w14:textId="77777777" w:rsidR="00434050" w:rsidRPr="00434050" w:rsidRDefault="00434050" w:rsidP="008C66C5">
            <w:pPr>
              <w:rPr>
                <w:szCs w:val="20"/>
              </w:rPr>
            </w:pPr>
            <w:r w:rsidRPr="00434050">
              <w:rPr>
                <w:szCs w:val="20"/>
              </w:rPr>
              <w:t>Kese, Caleb</w:t>
            </w:r>
          </w:p>
        </w:tc>
      </w:tr>
      <w:tr w:rsidR="00434050" w:rsidRPr="00434050" w14:paraId="1E71020D" w14:textId="77777777" w:rsidTr="00834A44">
        <w:tc>
          <w:tcPr>
            <w:tcW w:w="2547" w:type="dxa"/>
            <w:shd w:val="clear" w:color="auto" w:fill="E7E6E6" w:themeFill="background2"/>
          </w:tcPr>
          <w:p w14:paraId="18447C1E" w14:textId="77777777" w:rsidR="00434050" w:rsidRPr="00434050" w:rsidRDefault="00434050" w:rsidP="008C66C5">
            <w:pPr>
              <w:rPr>
                <w:b/>
                <w:bCs/>
                <w:szCs w:val="20"/>
              </w:rPr>
            </w:pPr>
            <w:r w:rsidRPr="00434050">
              <w:rPr>
                <w:b/>
                <w:bCs/>
                <w:szCs w:val="20"/>
              </w:rPr>
              <w:t>Timeframe</w:t>
            </w:r>
          </w:p>
        </w:tc>
        <w:tc>
          <w:tcPr>
            <w:tcW w:w="6469" w:type="dxa"/>
          </w:tcPr>
          <w:p w14:paraId="165A3A08" w14:textId="77777777" w:rsidR="00434050" w:rsidRPr="00434050" w:rsidRDefault="00434050" w:rsidP="008C66C5">
            <w:pPr>
              <w:rPr>
                <w:szCs w:val="20"/>
              </w:rPr>
            </w:pPr>
            <w:r w:rsidRPr="00434050">
              <w:rPr>
                <w:szCs w:val="20"/>
              </w:rPr>
              <w:t>During development and upon integration</w:t>
            </w:r>
          </w:p>
        </w:tc>
      </w:tr>
      <w:tr w:rsidR="00434050" w:rsidRPr="00434050" w14:paraId="2AA90FD3" w14:textId="77777777" w:rsidTr="00834A44">
        <w:tc>
          <w:tcPr>
            <w:tcW w:w="2547" w:type="dxa"/>
            <w:shd w:val="clear" w:color="auto" w:fill="E7E6E6" w:themeFill="background2"/>
          </w:tcPr>
          <w:p w14:paraId="70686896" w14:textId="77777777" w:rsidR="00434050" w:rsidRPr="00434050" w:rsidRDefault="00434050" w:rsidP="008C66C5">
            <w:pPr>
              <w:rPr>
                <w:b/>
                <w:bCs/>
                <w:szCs w:val="20"/>
              </w:rPr>
            </w:pPr>
            <w:r w:rsidRPr="00434050">
              <w:rPr>
                <w:b/>
                <w:bCs/>
                <w:szCs w:val="20"/>
              </w:rPr>
              <w:t>Test location</w:t>
            </w:r>
          </w:p>
        </w:tc>
        <w:tc>
          <w:tcPr>
            <w:tcW w:w="6469" w:type="dxa"/>
          </w:tcPr>
          <w:p w14:paraId="708147B6" w14:textId="77777777" w:rsidR="00434050" w:rsidRPr="00434050" w:rsidRDefault="00434050" w:rsidP="008C66C5">
            <w:pPr>
              <w:rPr>
                <w:szCs w:val="20"/>
              </w:rPr>
            </w:pPr>
            <w:r w:rsidRPr="00434050">
              <w:rPr>
                <w:szCs w:val="20"/>
              </w:rPr>
              <w:t>In development and production environments</w:t>
            </w:r>
          </w:p>
        </w:tc>
      </w:tr>
      <w:tr w:rsidR="00434050" w:rsidRPr="00434050" w14:paraId="0BE8C80A" w14:textId="77777777" w:rsidTr="00834A44">
        <w:tc>
          <w:tcPr>
            <w:tcW w:w="2547" w:type="dxa"/>
            <w:shd w:val="clear" w:color="auto" w:fill="E7E6E6" w:themeFill="background2"/>
          </w:tcPr>
          <w:p w14:paraId="32D0CB20" w14:textId="77777777" w:rsidR="00434050" w:rsidRPr="00434050" w:rsidRDefault="00434050" w:rsidP="008C66C5">
            <w:pPr>
              <w:rPr>
                <w:b/>
                <w:bCs/>
                <w:szCs w:val="20"/>
              </w:rPr>
            </w:pPr>
            <w:r w:rsidRPr="00434050">
              <w:rPr>
                <w:b/>
                <w:bCs/>
                <w:szCs w:val="20"/>
              </w:rPr>
              <w:t>Test method</w:t>
            </w:r>
          </w:p>
        </w:tc>
        <w:tc>
          <w:tcPr>
            <w:tcW w:w="6469" w:type="dxa"/>
          </w:tcPr>
          <w:p w14:paraId="0F0D4A51" w14:textId="77777777" w:rsidR="00434050" w:rsidRPr="00434050" w:rsidRDefault="00434050" w:rsidP="008C66C5">
            <w:pPr>
              <w:rPr>
                <w:szCs w:val="20"/>
              </w:rPr>
            </w:pPr>
            <w:r w:rsidRPr="00434050">
              <w:rPr>
                <w:szCs w:val="20"/>
              </w:rPr>
              <w:t>Unit tests, schema tests</w:t>
            </w:r>
          </w:p>
        </w:tc>
      </w:tr>
    </w:tbl>
    <w:p w14:paraId="7C4EED76" w14:textId="77777777" w:rsidR="00434050" w:rsidRPr="00434050" w:rsidRDefault="00434050" w:rsidP="008C66C5">
      <w:pPr>
        <w:rPr>
          <w:szCs w:val="20"/>
        </w:rPr>
      </w:pPr>
    </w:p>
    <w:p w14:paraId="7AF8D328" w14:textId="77777777" w:rsidR="00434050" w:rsidRPr="00434050" w:rsidRDefault="00434050" w:rsidP="008C66C5">
      <w:pPr>
        <w:rPr>
          <w:szCs w:val="20"/>
        </w:rPr>
      </w:pPr>
      <w:r w:rsidRPr="00434050">
        <w:rPr>
          <w:szCs w:val="20"/>
        </w:rPr>
        <w:t xml:space="preserve">Test A is a test of the backend data base system, to ensure that it obeys ACID properties, the schema is correct, and it is properly normalised. These tests will primarily be performed in a scripting language such as Python, where data can be inserted and retrieved to verify its integrity. </w:t>
      </w:r>
    </w:p>
    <w:p w14:paraId="36C99926" w14:textId="77777777" w:rsidR="00434050" w:rsidRPr="00434050" w:rsidRDefault="00434050" w:rsidP="008C66C5">
      <w:pPr>
        <w:rPr>
          <w:b/>
          <w:bCs/>
          <w:szCs w:val="20"/>
        </w:rPr>
      </w:pPr>
      <w:r w:rsidRPr="00434050">
        <w:rPr>
          <w:b/>
          <w:bCs/>
          <w:szCs w:val="20"/>
        </w:rPr>
        <w:t>Test Specification</w:t>
      </w:r>
    </w:p>
    <w:p w14:paraId="6F0504C5" w14:textId="77777777" w:rsidR="00434050" w:rsidRPr="00434050" w:rsidRDefault="00434050" w:rsidP="008C66C5">
      <w:pPr>
        <w:rPr>
          <w:szCs w:val="20"/>
        </w:rPr>
      </w:pPr>
      <w:r w:rsidRPr="00434050">
        <w:rPr>
          <w:szCs w:val="20"/>
        </w:rPr>
        <w:t>The database must:</w:t>
      </w:r>
    </w:p>
    <w:p w14:paraId="2E94DBB9" w14:textId="77777777" w:rsidR="00434050" w:rsidRPr="00434050" w:rsidRDefault="00434050" w:rsidP="008C66C5">
      <w:pPr>
        <w:numPr>
          <w:ilvl w:val="0"/>
          <w:numId w:val="22"/>
        </w:numPr>
        <w:rPr>
          <w:szCs w:val="20"/>
        </w:rPr>
      </w:pPr>
      <w:r w:rsidRPr="00434050">
        <w:rPr>
          <w:szCs w:val="20"/>
        </w:rPr>
        <w:t>Hold data regarding sound-level measurements across different locations</w:t>
      </w:r>
    </w:p>
    <w:p w14:paraId="1FBE2040" w14:textId="77777777" w:rsidR="00434050" w:rsidRPr="00434050" w:rsidRDefault="00434050" w:rsidP="008C66C5">
      <w:pPr>
        <w:numPr>
          <w:ilvl w:val="0"/>
          <w:numId w:val="22"/>
        </w:numPr>
        <w:rPr>
          <w:szCs w:val="20"/>
        </w:rPr>
      </w:pPr>
      <w:r w:rsidRPr="00434050">
        <w:rPr>
          <w:szCs w:val="20"/>
        </w:rPr>
        <w:t>Be ACID compliant</w:t>
      </w:r>
    </w:p>
    <w:p w14:paraId="5BE7FB22" w14:textId="77777777" w:rsidR="00434050" w:rsidRPr="00434050" w:rsidRDefault="00434050" w:rsidP="008C66C5">
      <w:pPr>
        <w:numPr>
          <w:ilvl w:val="0"/>
          <w:numId w:val="22"/>
        </w:numPr>
        <w:rPr>
          <w:szCs w:val="20"/>
        </w:rPr>
      </w:pPr>
      <w:r w:rsidRPr="00434050">
        <w:rPr>
          <w:szCs w:val="20"/>
        </w:rPr>
        <w:t xml:space="preserve">Resilient to updates and deletions. </w:t>
      </w:r>
    </w:p>
    <w:p w14:paraId="6D9A36EB" w14:textId="77777777" w:rsidR="00434050" w:rsidRPr="00434050" w:rsidRDefault="00434050" w:rsidP="008C66C5">
      <w:pPr>
        <w:rPr>
          <w:b/>
          <w:bCs/>
          <w:szCs w:val="20"/>
        </w:rPr>
      </w:pPr>
      <w:r w:rsidRPr="00434050">
        <w:rPr>
          <w:b/>
          <w:bCs/>
          <w:szCs w:val="20"/>
        </w:rPr>
        <w:t>Test Description</w:t>
      </w:r>
    </w:p>
    <w:tbl>
      <w:tblPr>
        <w:tblStyle w:val="TableGrid"/>
        <w:tblW w:w="0" w:type="auto"/>
        <w:tblLook w:val="04A0" w:firstRow="1" w:lastRow="0" w:firstColumn="1" w:lastColumn="0" w:noHBand="0" w:noVBand="1"/>
      </w:tblPr>
      <w:tblGrid>
        <w:gridCol w:w="2547"/>
        <w:gridCol w:w="6469"/>
      </w:tblGrid>
      <w:tr w:rsidR="00434050" w:rsidRPr="00434050" w14:paraId="47F4045C" w14:textId="77777777" w:rsidTr="00834A44">
        <w:tc>
          <w:tcPr>
            <w:tcW w:w="2547" w:type="dxa"/>
            <w:shd w:val="clear" w:color="auto" w:fill="E7E6E6" w:themeFill="background2"/>
          </w:tcPr>
          <w:p w14:paraId="5039C0F8" w14:textId="77777777" w:rsidR="00434050" w:rsidRPr="00434050" w:rsidRDefault="00434050" w:rsidP="008C66C5">
            <w:pPr>
              <w:rPr>
                <w:b/>
                <w:bCs/>
                <w:szCs w:val="20"/>
              </w:rPr>
            </w:pPr>
            <w:r w:rsidRPr="00434050">
              <w:rPr>
                <w:b/>
                <w:bCs/>
                <w:szCs w:val="20"/>
              </w:rPr>
              <w:t>Location of test</w:t>
            </w:r>
          </w:p>
        </w:tc>
        <w:tc>
          <w:tcPr>
            <w:tcW w:w="6469" w:type="dxa"/>
          </w:tcPr>
          <w:p w14:paraId="52ACBDA3" w14:textId="77777777" w:rsidR="00434050" w:rsidRPr="00434050" w:rsidRDefault="00434050" w:rsidP="008C66C5">
            <w:pPr>
              <w:rPr>
                <w:szCs w:val="20"/>
              </w:rPr>
            </w:pPr>
            <w:r w:rsidRPr="00434050">
              <w:rPr>
                <w:szCs w:val="20"/>
              </w:rPr>
              <w:t>Development server</w:t>
            </w:r>
          </w:p>
        </w:tc>
      </w:tr>
      <w:tr w:rsidR="00434050" w:rsidRPr="00434050" w14:paraId="52CEC2D3" w14:textId="77777777" w:rsidTr="00834A44">
        <w:tc>
          <w:tcPr>
            <w:tcW w:w="2547" w:type="dxa"/>
            <w:shd w:val="clear" w:color="auto" w:fill="E7E6E6" w:themeFill="background2"/>
          </w:tcPr>
          <w:p w14:paraId="775817B5" w14:textId="77777777" w:rsidR="00434050" w:rsidRPr="00434050" w:rsidRDefault="00434050" w:rsidP="008C66C5">
            <w:pPr>
              <w:rPr>
                <w:b/>
                <w:bCs/>
                <w:szCs w:val="20"/>
              </w:rPr>
            </w:pPr>
            <w:r w:rsidRPr="00434050">
              <w:rPr>
                <w:b/>
                <w:bCs/>
                <w:szCs w:val="20"/>
              </w:rPr>
              <w:t>Means of control</w:t>
            </w:r>
          </w:p>
        </w:tc>
        <w:tc>
          <w:tcPr>
            <w:tcW w:w="6469" w:type="dxa"/>
          </w:tcPr>
          <w:p w14:paraId="0992763D" w14:textId="77777777" w:rsidR="00434050" w:rsidRPr="00434050" w:rsidRDefault="00434050" w:rsidP="008C66C5">
            <w:pPr>
              <w:rPr>
                <w:szCs w:val="20"/>
              </w:rPr>
            </w:pPr>
            <w:r w:rsidRPr="00434050">
              <w:rPr>
                <w:szCs w:val="20"/>
              </w:rPr>
              <w:t>Automatically using a test driver</w:t>
            </w:r>
          </w:p>
        </w:tc>
      </w:tr>
      <w:tr w:rsidR="00434050" w:rsidRPr="00434050" w14:paraId="429F3EB7" w14:textId="77777777" w:rsidTr="00834A44">
        <w:tc>
          <w:tcPr>
            <w:tcW w:w="2547" w:type="dxa"/>
            <w:shd w:val="clear" w:color="auto" w:fill="E7E6E6" w:themeFill="background2"/>
          </w:tcPr>
          <w:p w14:paraId="6114E920" w14:textId="77777777" w:rsidR="00434050" w:rsidRPr="00434050" w:rsidRDefault="00434050" w:rsidP="008C66C5">
            <w:pPr>
              <w:rPr>
                <w:b/>
                <w:bCs/>
                <w:szCs w:val="20"/>
              </w:rPr>
            </w:pPr>
            <w:r w:rsidRPr="00434050">
              <w:rPr>
                <w:b/>
                <w:bCs/>
                <w:szCs w:val="20"/>
              </w:rPr>
              <w:t>Data</w:t>
            </w:r>
          </w:p>
        </w:tc>
        <w:tc>
          <w:tcPr>
            <w:tcW w:w="6469" w:type="dxa"/>
          </w:tcPr>
          <w:p w14:paraId="7A404D9C" w14:textId="77777777" w:rsidR="00434050" w:rsidRPr="00434050" w:rsidRDefault="00434050" w:rsidP="008C66C5">
            <w:pPr>
              <w:rPr>
                <w:szCs w:val="20"/>
              </w:rPr>
            </w:pPr>
            <w:r w:rsidRPr="00434050">
              <w:rPr>
                <w:szCs w:val="20"/>
              </w:rPr>
              <w:t>Input: SQL Select, Insert, Update and Delete queries</w:t>
            </w:r>
          </w:p>
          <w:p w14:paraId="0FEE4379" w14:textId="77777777" w:rsidR="00434050" w:rsidRPr="00434050" w:rsidRDefault="00434050" w:rsidP="008C66C5">
            <w:pPr>
              <w:rPr>
                <w:szCs w:val="20"/>
              </w:rPr>
            </w:pPr>
            <w:r w:rsidRPr="00434050">
              <w:rPr>
                <w:szCs w:val="20"/>
              </w:rPr>
              <w:t>Output: Returned data/logs</w:t>
            </w:r>
          </w:p>
        </w:tc>
      </w:tr>
      <w:tr w:rsidR="00434050" w:rsidRPr="00434050" w14:paraId="76394351" w14:textId="77777777" w:rsidTr="00834A44">
        <w:tc>
          <w:tcPr>
            <w:tcW w:w="2547" w:type="dxa"/>
            <w:shd w:val="clear" w:color="auto" w:fill="E7E6E6" w:themeFill="background2"/>
          </w:tcPr>
          <w:p w14:paraId="7235D070" w14:textId="77777777" w:rsidR="00434050" w:rsidRPr="00434050" w:rsidRDefault="00434050" w:rsidP="008C66C5">
            <w:pPr>
              <w:rPr>
                <w:b/>
                <w:bCs/>
                <w:szCs w:val="20"/>
              </w:rPr>
            </w:pPr>
            <w:r w:rsidRPr="00434050">
              <w:rPr>
                <w:b/>
                <w:bCs/>
                <w:szCs w:val="20"/>
              </w:rPr>
              <w:t>Procedure</w:t>
            </w:r>
          </w:p>
        </w:tc>
        <w:tc>
          <w:tcPr>
            <w:tcW w:w="6469" w:type="dxa"/>
          </w:tcPr>
          <w:p w14:paraId="158A505A" w14:textId="77777777" w:rsidR="00434050" w:rsidRPr="00434050" w:rsidRDefault="00434050" w:rsidP="008C66C5">
            <w:pPr>
              <w:rPr>
                <w:szCs w:val="20"/>
              </w:rPr>
            </w:pPr>
            <w:r w:rsidRPr="00434050">
              <w:rPr>
                <w:szCs w:val="20"/>
              </w:rPr>
              <w:t>Python script</w:t>
            </w:r>
          </w:p>
        </w:tc>
      </w:tr>
    </w:tbl>
    <w:p w14:paraId="0DD8643A" w14:textId="77777777" w:rsidR="00434050" w:rsidRPr="00434050" w:rsidRDefault="00434050" w:rsidP="008C66C5">
      <w:pPr>
        <w:rPr>
          <w:szCs w:val="20"/>
        </w:rPr>
      </w:pPr>
    </w:p>
    <w:p w14:paraId="4189CAD4" w14:textId="77777777" w:rsidR="00434050" w:rsidRPr="00434050" w:rsidRDefault="00434050" w:rsidP="008C66C5">
      <w:pPr>
        <w:rPr>
          <w:b/>
          <w:bCs/>
          <w:szCs w:val="20"/>
        </w:rPr>
      </w:pPr>
      <w:r w:rsidRPr="00434050">
        <w:rPr>
          <w:b/>
          <w:bCs/>
          <w:szCs w:val="20"/>
        </w:rPr>
        <w:t>Test Analysis Report</w:t>
      </w:r>
    </w:p>
    <w:p w14:paraId="5E3704F9" w14:textId="2CD73EE7" w:rsidR="00434050" w:rsidRPr="00434050" w:rsidRDefault="00434050" w:rsidP="008C66C5">
      <w:pPr>
        <w:rPr>
          <w:szCs w:val="20"/>
        </w:rPr>
      </w:pPr>
      <w:r w:rsidRPr="00434050">
        <w:rPr>
          <w:szCs w:val="20"/>
        </w:rPr>
        <w:t>The performance of the test will</w:t>
      </w:r>
      <w:r>
        <w:rPr>
          <w:szCs w:val="20"/>
        </w:rPr>
        <w:t xml:space="preserve"> be</w:t>
      </w:r>
      <w:r w:rsidRPr="00434050">
        <w:rPr>
          <w:szCs w:val="20"/>
        </w:rPr>
        <w:t xml:space="preserve"> determined by:</w:t>
      </w:r>
    </w:p>
    <w:p w14:paraId="7FC6BC1D" w14:textId="77777777" w:rsidR="00434050" w:rsidRPr="00434050" w:rsidRDefault="00434050" w:rsidP="008C66C5">
      <w:pPr>
        <w:numPr>
          <w:ilvl w:val="0"/>
          <w:numId w:val="23"/>
        </w:numPr>
        <w:rPr>
          <w:szCs w:val="20"/>
        </w:rPr>
      </w:pPr>
      <w:r w:rsidRPr="00434050">
        <w:rPr>
          <w:szCs w:val="20"/>
        </w:rPr>
        <w:t>Whether all the SQL tests pass successfully</w:t>
      </w:r>
    </w:p>
    <w:p w14:paraId="062BA7D0" w14:textId="77777777" w:rsidR="00434050" w:rsidRPr="00434050" w:rsidRDefault="00434050" w:rsidP="008C66C5">
      <w:pPr>
        <w:numPr>
          <w:ilvl w:val="0"/>
          <w:numId w:val="23"/>
        </w:numPr>
        <w:rPr>
          <w:szCs w:val="20"/>
        </w:rPr>
      </w:pPr>
      <w:r w:rsidRPr="00434050">
        <w:rPr>
          <w:szCs w:val="20"/>
        </w:rPr>
        <w:t>Whether the data returned is correct</w:t>
      </w:r>
    </w:p>
    <w:p w14:paraId="53D19307" w14:textId="77777777" w:rsidR="00434050" w:rsidRPr="00434050" w:rsidRDefault="00434050" w:rsidP="008C66C5">
      <w:pPr>
        <w:numPr>
          <w:ilvl w:val="0"/>
          <w:numId w:val="23"/>
        </w:numPr>
        <w:rPr>
          <w:szCs w:val="20"/>
        </w:rPr>
      </w:pPr>
      <w:r w:rsidRPr="00434050">
        <w:rPr>
          <w:szCs w:val="20"/>
        </w:rPr>
        <w:t xml:space="preserve">Whether the database is ACID compliant. </w:t>
      </w:r>
    </w:p>
    <w:p w14:paraId="2DEDB0ED" w14:textId="5CBC7105" w:rsidR="00506101" w:rsidRDefault="00506101">
      <w:pPr>
        <w:spacing w:before="0" w:after="0" w:line="240" w:lineRule="auto"/>
        <w:rPr>
          <w:szCs w:val="20"/>
        </w:rPr>
      </w:pPr>
      <w:r>
        <w:rPr>
          <w:szCs w:val="20"/>
        </w:rPr>
        <w:br w:type="page"/>
      </w:r>
    </w:p>
    <w:p w14:paraId="38BAF39B" w14:textId="3696092F" w:rsidR="00434050" w:rsidRPr="00434050" w:rsidRDefault="00434050" w:rsidP="005449B9">
      <w:pPr>
        <w:pStyle w:val="Heading3"/>
      </w:pPr>
      <w:bookmarkStart w:id="26" w:name="_Toc80195943"/>
      <w:r>
        <w:lastRenderedPageBreak/>
        <w:t xml:space="preserve">4.4.2 - </w:t>
      </w:r>
      <w:r w:rsidRPr="00434050">
        <w:t>Test B</w:t>
      </w:r>
      <w:bookmarkStart w:id="27" w:name="Test_B"/>
      <w:bookmarkEnd w:id="27"/>
      <w:bookmarkEnd w:id="26"/>
    </w:p>
    <w:tbl>
      <w:tblPr>
        <w:tblStyle w:val="TableGrid"/>
        <w:tblW w:w="0" w:type="auto"/>
        <w:tblLook w:val="04A0" w:firstRow="1" w:lastRow="0" w:firstColumn="1" w:lastColumn="0" w:noHBand="0" w:noVBand="1"/>
      </w:tblPr>
      <w:tblGrid>
        <w:gridCol w:w="2547"/>
        <w:gridCol w:w="6469"/>
      </w:tblGrid>
      <w:tr w:rsidR="00434050" w:rsidRPr="00434050" w14:paraId="2473751D" w14:textId="77777777" w:rsidTr="00834A44">
        <w:tc>
          <w:tcPr>
            <w:tcW w:w="2547" w:type="dxa"/>
            <w:shd w:val="clear" w:color="auto" w:fill="E7E6E6" w:themeFill="background2"/>
          </w:tcPr>
          <w:p w14:paraId="77205620" w14:textId="77777777" w:rsidR="00434050" w:rsidRPr="00434050" w:rsidRDefault="00434050" w:rsidP="008C66C5">
            <w:pPr>
              <w:rPr>
                <w:b/>
                <w:bCs/>
                <w:szCs w:val="20"/>
              </w:rPr>
            </w:pPr>
            <w:bookmarkStart w:id="28" w:name="Test_C"/>
            <w:bookmarkEnd w:id="28"/>
            <w:r w:rsidRPr="00434050">
              <w:rPr>
                <w:b/>
                <w:bCs/>
                <w:szCs w:val="20"/>
              </w:rPr>
              <w:t>System to be tested</w:t>
            </w:r>
          </w:p>
        </w:tc>
        <w:tc>
          <w:tcPr>
            <w:tcW w:w="6469" w:type="dxa"/>
          </w:tcPr>
          <w:p w14:paraId="2E94FB25" w14:textId="77777777" w:rsidR="00434050" w:rsidRPr="00434050" w:rsidRDefault="00434050" w:rsidP="008C66C5">
            <w:pPr>
              <w:rPr>
                <w:szCs w:val="20"/>
              </w:rPr>
            </w:pPr>
            <w:r w:rsidRPr="00434050">
              <w:rPr>
                <w:szCs w:val="20"/>
              </w:rPr>
              <w:t>Frontend webserver</w:t>
            </w:r>
          </w:p>
        </w:tc>
      </w:tr>
      <w:tr w:rsidR="00434050" w:rsidRPr="00434050" w14:paraId="139D0CBC" w14:textId="77777777" w:rsidTr="00834A44">
        <w:tc>
          <w:tcPr>
            <w:tcW w:w="2547" w:type="dxa"/>
            <w:shd w:val="clear" w:color="auto" w:fill="E7E6E6" w:themeFill="background2"/>
          </w:tcPr>
          <w:p w14:paraId="7C6095A0" w14:textId="77777777" w:rsidR="00434050" w:rsidRPr="00434050" w:rsidRDefault="00434050" w:rsidP="008C66C5">
            <w:pPr>
              <w:rPr>
                <w:b/>
                <w:bCs/>
                <w:szCs w:val="20"/>
              </w:rPr>
            </w:pPr>
            <w:r w:rsidRPr="00434050">
              <w:rPr>
                <w:b/>
                <w:bCs/>
                <w:szCs w:val="20"/>
              </w:rPr>
              <w:t>Testers</w:t>
            </w:r>
          </w:p>
        </w:tc>
        <w:tc>
          <w:tcPr>
            <w:tcW w:w="6469" w:type="dxa"/>
          </w:tcPr>
          <w:p w14:paraId="20590EE4" w14:textId="77777777" w:rsidR="00434050" w:rsidRPr="00434050" w:rsidRDefault="00434050" w:rsidP="008C66C5">
            <w:pPr>
              <w:rPr>
                <w:szCs w:val="20"/>
              </w:rPr>
            </w:pPr>
            <w:r w:rsidRPr="00434050">
              <w:rPr>
                <w:szCs w:val="20"/>
              </w:rPr>
              <w:t>Shane, Darby</w:t>
            </w:r>
          </w:p>
        </w:tc>
      </w:tr>
      <w:tr w:rsidR="00434050" w:rsidRPr="00434050" w14:paraId="0E93133B" w14:textId="77777777" w:rsidTr="00834A44">
        <w:tc>
          <w:tcPr>
            <w:tcW w:w="2547" w:type="dxa"/>
            <w:shd w:val="clear" w:color="auto" w:fill="E7E6E6" w:themeFill="background2"/>
          </w:tcPr>
          <w:p w14:paraId="0AFE3BDA" w14:textId="77777777" w:rsidR="00434050" w:rsidRPr="00434050" w:rsidRDefault="00434050" w:rsidP="008C66C5">
            <w:pPr>
              <w:rPr>
                <w:b/>
                <w:bCs/>
                <w:szCs w:val="20"/>
              </w:rPr>
            </w:pPr>
            <w:r w:rsidRPr="00434050">
              <w:rPr>
                <w:b/>
                <w:bCs/>
                <w:szCs w:val="20"/>
              </w:rPr>
              <w:t>Timeframe</w:t>
            </w:r>
          </w:p>
        </w:tc>
        <w:tc>
          <w:tcPr>
            <w:tcW w:w="6469" w:type="dxa"/>
          </w:tcPr>
          <w:p w14:paraId="564ACC79" w14:textId="77777777" w:rsidR="00434050" w:rsidRPr="00434050" w:rsidRDefault="00434050" w:rsidP="008C66C5">
            <w:pPr>
              <w:rPr>
                <w:szCs w:val="20"/>
              </w:rPr>
            </w:pPr>
            <w:r w:rsidRPr="00434050">
              <w:rPr>
                <w:szCs w:val="20"/>
              </w:rPr>
              <w:t>During development and upon integration</w:t>
            </w:r>
          </w:p>
        </w:tc>
      </w:tr>
      <w:tr w:rsidR="00434050" w:rsidRPr="00434050" w14:paraId="6D98F637" w14:textId="77777777" w:rsidTr="00834A44">
        <w:tc>
          <w:tcPr>
            <w:tcW w:w="2547" w:type="dxa"/>
            <w:shd w:val="clear" w:color="auto" w:fill="E7E6E6" w:themeFill="background2"/>
          </w:tcPr>
          <w:p w14:paraId="3B5566AC" w14:textId="77777777" w:rsidR="00434050" w:rsidRPr="00434050" w:rsidRDefault="00434050" w:rsidP="008C66C5">
            <w:pPr>
              <w:rPr>
                <w:b/>
                <w:bCs/>
                <w:szCs w:val="20"/>
              </w:rPr>
            </w:pPr>
            <w:r w:rsidRPr="00434050">
              <w:rPr>
                <w:b/>
                <w:bCs/>
                <w:szCs w:val="20"/>
              </w:rPr>
              <w:t>Test location</w:t>
            </w:r>
          </w:p>
        </w:tc>
        <w:tc>
          <w:tcPr>
            <w:tcW w:w="6469" w:type="dxa"/>
          </w:tcPr>
          <w:p w14:paraId="56509CB7" w14:textId="77777777" w:rsidR="00434050" w:rsidRPr="00434050" w:rsidRDefault="00434050" w:rsidP="008C66C5">
            <w:pPr>
              <w:rPr>
                <w:szCs w:val="20"/>
              </w:rPr>
            </w:pPr>
            <w:r w:rsidRPr="00434050">
              <w:rPr>
                <w:szCs w:val="20"/>
              </w:rPr>
              <w:t>In development and production environments</w:t>
            </w:r>
          </w:p>
        </w:tc>
      </w:tr>
      <w:tr w:rsidR="00434050" w:rsidRPr="00434050" w14:paraId="3496117D" w14:textId="77777777" w:rsidTr="00834A44">
        <w:tc>
          <w:tcPr>
            <w:tcW w:w="2547" w:type="dxa"/>
            <w:shd w:val="clear" w:color="auto" w:fill="E7E6E6" w:themeFill="background2"/>
          </w:tcPr>
          <w:p w14:paraId="202A7EBD" w14:textId="77777777" w:rsidR="00434050" w:rsidRPr="00434050" w:rsidRDefault="00434050" w:rsidP="008C66C5">
            <w:pPr>
              <w:rPr>
                <w:b/>
                <w:bCs/>
                <w:szCs w:val="20"/>
              </w:rPr>
            </w:pPr>
            <w:r w:rsidRPr="00434050">
              <w:rPr>
                <w:b/>
                <w:bCs/>
                <w:szCs w:val="20"/>
              </w:rPr>
              <w:t>Test method</w:t>
            </w:r>
          </w:p>
        </w:tc>
        <w:tc>
          <w:tcPr>
            <w:tcW w:w="6469" w:type="dxa"/>
          </w:tcPr>
          <w:p w14:paraId="194CDBB9" w14:textId="77777777" w:rsidR="00434050" w:rsidRPr="00434050" w:rsidRDefault="00434050" w:rsidP="008C66C5">
            <w:pPr>
              <w:rPr>
                <w:szCs w:val="20"/>
              </w:rPr>
            </w:pPr>
            <w:r w:rsidRPr="00434050">
              <w:rPr>
                <w:szCs w:val="20"/>
              </w:rPr>
              <w:t>Unit tests, integration tests</w:t>
            </w:r>
          </w:p>
        </w:tc>
      </w:tr>
    </w:tbl>
    <w:p w14:paraId="7C29B49C" w14:textId="77777777" w:rsidR="00434050" w:rsidRPr="00434050" w:rsidRDefault="00434050" w:rsidP="008C66C5">
      <w:pPr>
        <w:rPr>
          <w:szCs w:val="20"/>
        </w:rPr>
      </w:pPr>
    </w:p>
    <w:p w14:paraId="6702BA75" w14:textId="760E6AA6" w:rsidR="00434050" w:rsidRPr="00434050" w:rsidRDefault="00434050" w:rsidP="008C66C5">
      <w:pPr>
        <w:rPr>
          <w:szCs w:val="20"/>
        </w:rPr>
      </w:pPr>
      <w:r w:rsidRPr="00434050">
        <w:rPr>
          <w:szCs w:val="20"/>
        </w:rPr>
        <w:t xml:space="preserve">Test B is a test of the frontend web server system, to ensure that it is responsive, and all features are working as required. It will be performed primarily using Selenium browser-emulation tests. </w:t>
      </w:r>
    </w:p>
    <w:p w14:paraId="6EB80905" w14:textId="77777777" w:rsidR="00434050" w:rsidRPr="00434050" w:rsidRDefault="00434050" w:rsidP="008C66C5">
      <w:pPr>
        <w:rPr>
          <w:b/>
          <w:bCs/>
          <w:szCs w:val="20"/>
        </w:rPr>
      </w:pPr>
      <w:r w:rsidRPr="00434050">
        <w:rPr>
          <w:b/>
          <w:bCs/>
          <w:szCs w:val="20"/>
        </w:rPr>
        <w:t>Test Specification</w:t>
      </w:r>
    </w:p>
    <w:p w14:paraId="253F01F3" w14:textId="77777777" w:rsidR="00434050" w:rsidRPr="00434050" w:rsidRDefault="00434050" w:rsidP="008C66C5">
      <w:pPr>
        <w:rPr>
          <w:szCs w:val="20"/>
        </w:rPr>
      </w:pPr>
      <w:r w:rsidRPr="00434050">
        <w:rPr>
          <w:szCs w:val="20"/>
        </w:rPr>
        <w:t>The webserver must:</w:t>
      </w:r>
    </w:p>
    <w:p w14:paraId="7D3A87F0" w14:textId="77777777" w:rsidR="00434050" w:rsidRPr="00434050" w:rsidRDefault="00434050" w:rsidP="008C66C5">
      <w:pPr>
        <w:numPr>
          <w:ilvl w:val="0"/>
          <w:numId w:val="24"/>
        </w:numPr>
        <w:rPr>
          <w:szCs w:val="20"/>
        </w:rPr>
      </w:pPr>
      <w:r w:rsidRPr="00434050">
        <w:rPr>
          <w:szCs w:val="20"/>
        </w:rPr>
        <w:t>Be able to visualise sound data in a meaningful way.</w:t>
      </w:r>
    </w:p>
    <w:p w14:paraId="497DF906" w14:textId="77777777" w:rsidR="00434050" w:rsidRPr="00434050" w:rsidRDefault="00434050" w:rsidP="008C66C5">
      <w:pPr>
        <w:numPr>
          <w:ilvl w:val="0"/>
          <w:numId w:val="24"/>
        </w:numPr>
        <w:rPr>
          <w:szCs w:val="20"/>
        </w:rPr>
      </w:pPr>
      <w:r w:rsidRPr="00434050">
        <w:rPr>
          <w:szCs w:val="20"/>
        </w:rPr>
        <w:t>Be able to slice the data on meaningful axis</w:t>
      </w:r>
    </w:p>
    <w:p w14:paraId="00C73852" w14:textId="77777777" w:rsidR="00434050" w:rsidRPr="00434050" w:rsidRDefault="00434050" w:rsidP="008C66C5">
      <w:pPr>
        <w:rPr>
          <w:b/>
          <w:bCs/>
          <w:szCs w:val="20"/>
        </w:rPr>
      </w:pPr>
      <w:r w:rsidRPr="00434050">
        <w:rPr>
          <w:b/>
          <w:bCs/>
          <w:szCs w:val="20"/>
        </w:rPr>
        <w:t>Test Description</w:t>
      </w:r>
    </w:p>
    <w:tbl>
      <w:tblPr>
        <w:tblStyle w:val="TableGrid"/>
        <w:tblW w:w="0" w:type="auto"/>
        <w:tblLook w:val="04A0" w:firstRow="1" w:lastRow="0" w:firstColumn="1" w:lastColumn="0" w:noHBand="0" w:noVBand="1"/>
      </w:tblPr>
      <w:tblGrid>
        <w:gridCol w:w="2547"/>
        <w:gridCol w:w="6469"/>
      </w:tblGrid>
      <w:tr w:rsidR="00434050" w:rsidRPr="00434050" w14:paraId="7BBA013B" w14:textId="77777777" w:rsidTr="00834A44">
        <w:tc>
          <w:tcPr>
            <w:tcW w:w="2547" w:type="dxa"/>
            <w:shd w:val="clear" w:color="auto" w:fill="E7E6E6" w:themeFill="background2"/>
          </w:tcPr>
          <w:p w14:paraId="75C84CCC" w14:textId="77777777" w:rsidR="00434050" w:rsidRPr="00434050" w:rsidRDefault="00434050" w:rsidP="008C66C5">
            <w:pPr>
              <w:rPr>
                <w:b/>
                <w:bCs/>
                <w:szCs w:val="20"/>
              </w:rPr>
            </w:pPr>
            <w:r w:rsidRPr="00434050">
              <w:rPr>
                <w:b/>
                <w:bCs/>
                <w:szCs w:val="20"/>
              </w:rPr>
              <w:t>Location of test</w:t>
            </w:r>
          </w:p>
        </w:tc>
        <w:tc>
          <w:tcPr>
            <w:tcW w:w="6469" w:type="dxa"/>
          </w:tcPr>
          <w:p w14:paraId="203711FE" w14:textId="77777777" w:rsidR="00434050" w:rsidRPr="00434050" w:rsidRDefault="00434050" w:rsidP="008C66C5">
            <w:pPr>
              <w:rPr>
                <w:szCs w:val="20"/>
              </w:rPr>
            </w:pPr>
            <w:r w:rsidRPr="00434050">
              <w:rPr>
                <w:szCs w:val="20"/>
              </w:rPr>
              <w:t>Development server</w:t>
            </w:r>
          </w:p>
        </w:tc>
      </w:tr>
      <w:tr w:rsidR="00434050" w:rsidRPr="00434050" w14:paraId="79C50468" w14:textId="77777777" w:rsidTr="00834A44">
        <w:tc>
          <w:tcPr>
            <w:tcW w:w="2547" w:type="dxa"/>
            <w:shd w:val="clear" w:color="auto" w:fill="E7E6E6" w:themeFill="background2"/>
          </w:tcPr>
          <w:p w14:paraId="29CE2AF9" w14:textId="77777777" w:rsidR="00434050" w:rsidRPr="00434050" w:rsidRDefault="00434050" w:rsidP="008C66C5">
            <w:pPr>
              <w:rPr>
                <w:b/>
                <w:bCs/>
                <w:szCs w:val="20"/>
              </w:rPr>
            </w:pPr>
            <w:r w:rsidRPr="00434050">
              <w:rPr>
                <w:b/>
                <w:bCs/>
                <w:szCs w:val="20"/>
              </w:rPr>
              <w:t>Means of control</w:t>
            </w:r>
          </w:p>
        </w:tc>
        <w:tc>
          <w:tcPr>
            <w:tcW w:w="6469" w:type="dxa"/>
          </w:tcPr>
          <w:p w14:paraId="655353B8" w14:textId="77777777" w:rsidR="00434050" w:rsidRPr="00434050" w:rsidRDefault="00434050" w:rsidP="008C66C5">
            <w:pPr>
              <w:rPr>
                <w:szCs w:val="20"/>
              </w:rPr>
            </w:pPr>
            <w:r w:rsidRPr="00434050">
              <w:rPr>
                <w:szCs w:val="20"/>
              </w:rPr>
              <w:t>Manual input</w:t>
            </w:r>
          </w:p>
          <w:p w14:paraId="48BF9BB3" w14:textId="77777777" w:rsidR="00434050" w:rsidRPr="00434050" w:rsidRDefault="00434050" w:rsidP="008C66C5">
            <w:pPr>
              <w:rPr>
                <w:szCs w:val="20"/>
              </w:rPr>
            </w:pPr>
            <w:r w:rsidRPr="00434050">
              <w:rPr>
                <w:szCs w:val="20"/>
              </w:rPr>
              <w:t>Automatic selenium tests</w:t>
            </w:r>
          </w:p>
        </w:tc>
      </w:tr>
      <w:tr w:rsidR="00434050" w:rsidRPr="00434050" w14:paraId="79DC2901" w14:textId="77777777" w:rsidTr="00834A44">
        <w:tc>
          <w:tcPr>
            <w:tcW w:w="2547" w:type="dxa"/>
            <w:shd w:val="clear" w:color="auto" w:fill="E7E6E6" w:themeFill="background2"/>
          </w:tcPr>
          <w:p w14:paraId="1646F694" w14:textId="77777777" w:rsidR="00434050" w:rsidRPr="00434050" w:rsidRDefault="00434050" w:rsidP="008C66C5">
            <w:pPr>
              <w:rPr>
                <w:b/>
                <w:bCs/>
                <w:szCs w:val="20"/>
              </w:rPr>
            </w:pPr>
            <w:r w:rsidRPr="00434050">
              <w:rPr>
                <w:b/>
                <w:bCs/>
                <w:szCs w:val="20"/>
              </w:rPr>
              <w:t>Data</w:t>
            </w:r>
          </w:p>
        </w:tc>
        <w:tc>
          <w:tcPr>
            <w:tcW w:w="6469" w:type="dxa"/>
          </w:tcPr>
          <w:p w14:paraId="3B6E5BB7" w14:textId="77777777" w:rsidR="00434050" w:rsidRPr="00434050" w:rsidRDefault="00434050" w:rsidP="008C66C5">
            <w:pPr>
              <w:rPr>
                <w:szCs w:val="20"/>
              </w:rPr>
            </w:pPr>
            <w:r w:rsidRPr="00434050">
              <w:rPr>
                <w:szCs w:val="20"/>
              </w:rPr>
              <w:t>Input: End-user behaviour, automated tests</w:t>
            </w:r>
          </w:p>
          <w:p w14:paraId="13C14E0E" w14:textId="77777777" w:rsidR="00434050" w:rsidRPr="00434050" w:rsidRDefault="00434050" w:rsidP="008C66C5">
            <w:pPr>
              <w:rPr>
                <w:szCs w:val="20"/>
              </w:rPr>
            </w:pPr>
            <w:r w:rsidRPr="00434050">
              <w:rPr>
                <w:szCs w:val="20"/>
              </w:rPr>
              <w:t xml:space="preserve">Output: Visualisations </w:t>
            </w:r>
          </w:p>
        </w:tc>
      </w:tr>
      <w:tr w:rsidR="00434050" w:rsidRPr="00434050" w14:paraId="0ACD59DB" w14:textId="77777777" w:rsidTr="00834A44">
        <w:tc>
          <w:tcPr>
            <w:tcW w:w="2547" w:type="dxa"/>
            <w:shd w:val="clear" w:color="auto" w:fill="E7E6E6" w:themeFill="background2"/>
          </w:tcPr>
          <w:p w14:paraId="0E1DF4DE" w14:textId="77777777" w:rsidR="00434050" w:rsidRPr="00434050" w:rsidRDefault="00434050" w:rsidP="008C66C5">
            <w:pPr>
              <w:rPr>
                <w:b/>
                <w:bCs/>
                <w:szCs w:val="20"/>
              </w:rPr>
            </w:pPr>
            <w:r w:rsidRPr="00434050">
              <w:rPr>
                <w:b/>
                <w:bCs/>
                <w:szCs w:val="20"/>
              </w:rPr>
              <w:t>Procedure</w:t>
            </w:r>
          </w:p>
        </w:tc>
        <w:tc>
          <w:tcPr>
            <w:tcW w:w="6469" w:type="dxa"/>
          </w:tcPr>
          <w:p w14:paraId="2E479289" w14:textId="77777777" w:rsidR="00434050" w:rsidRPr="00434050" w:rsidRDefault="00434050" w:rsidP="008C66C5">
            <w:pPr>
              <w:rPr>
                <w:szCs w:val="20"/>
              </w:rPr>
            </w:pPr>
            <w:r w:rsidRPr="00434050">
              <w:rPr>
                <w:szCs w:val="20"/>
              </w:rPr>
              <w:t>Selenium test</w:t>
            </w:r>
          </w:p>
        </w:tc>
      </w:tr>
    </w:tbl>
    <w:p w14:paraId="02FCCFFF" w14:textId="77777777" w:rsidR="00434050" w:rsidRPr="00434050" w:rsidRDefault="00434050" w:rsidP="008C66C5">
      <w:pPr>
        <w:rPr>
          <w:szCs w:val="20"/>
        </w:rPr>
      </w:pPr>
    </w:p>
    <w:p w14:paraId="37C42E46" w14:textId="77777777" w:rsidR="00434050" w:rsidRPr="00434050" w:rsidRDefault="00434050" w:rsidP="008C66C5">
      <w:pPr>
        <w:rPr>
          <w:b/>
          <w:bCs/>
          <w:szCs w:val="20"/>
        </w:rPr>
      </w:pPr>
      <w:r w:rsidRPr="00434050">
        <w:rPr>
          <w:b/>
          <w:bCs/>
          <w:szCs w:val="20"/>
        </w:rPr>
        <w:t>Test Analysis Report</w:t>
      </w:r>
    </w:p>
    <w:p w14:paraId="7C2FF597" w14:textId="77777777" w:rsidR="00434050" w:rsidRPr="00434050" w:rsidRDefault="00434050" w:rsidP="008C66C5">
      <w:pPr>
        <w:rPr>
          <w:szCs w:val="20"/>
        </w:rPr>
      </w:pPr>
      <w:r w:rsidRPr="00434050">
        <w:rPr>
          <w:szCs w:val="20"/>
        </w:rPr>
        <w:t>The performance of the test will determined by:</w:t>
      </w:r>
    </w:p>
    <w:p w14:paraId="56EDA19B" w14:textId="77777777" w:rsidR="00434050" w:rsidRPr="00434050" w:rsidRDefault="00434050" w:rsidP="008C66C5">
      <w:pPr>
        <w:numPr>
          <w:ilvl w:val="0"/>
          <w:numId w:val="25"/>
        </w:numPr>
        <w:rPr>
          <w:szCs w:val="20"/>
        </w:rPr>
      </w:pPr>
      <w:r w:rsidRPr="00434050">
        <w:rPr>
          <w:szCs w:val="20"/>
        </w:rPr>
        <w:t>How interpretable the client believes the visualisations are.</w:t>
      </w:r>
    </w:p>
    <w:p w14:paraId="755DABF8" w14:textId="77777777" w:rsidR="00434050" w:rsidRPr="00434050" w:rsidRDefault="00434050" w:rsidP="008C66C5">
      <w:pPr>
        <w:numPr>
          <w:ilvl w:val="0"/>
          <w:numId w:val="23"/>
        </w:numPr>
        <w:rPr>
          <w:szCs w:val="20"/>
        </w:rPr>
      </w:pPr>
      <w:r w:rsidRPr="00434050">
        <w:rPr>
          <w:szCs w:val="20"/>
        </w:rPr>
        <w:t>Whether the data returned is correct</w:t>
      </w:r>
    </w:p>
    <w:p w14:paraId="259B422E" w14:textId="77777777" w:rsidR="00434050" w:rsidRPr="00434050" w:rsidRDefault="00434050" w:rsidP="008C66C5">
      <w:pPr>
        <w:numPr>
          <w:ilvl w:val="0"/>
          <w:numId w:val="23"/>
        </w:numPr>
        <w:rPr>
          <w:szCs w:val="20"/>
        </w:rPr>
      </w:pPr>
      <w:r w:rsidRPr="00434050">
        <w:rPr>
          <w:szCs w:val="20"/>
        </w:rPr>
        <w:t>Whether the automated tests pass</w:t>
      </w:r>
    </w:p>
    <w:p w14:paraId="572F5949" w14:textId="7CF3709E" w:rsidR="00434050" w:rsidRDefault="00434050" w:rsidP="008C66C5">
      <w:pPr>
        <w:rPr>
          <w:szCs w:val="20"/>
        </w:rPr>
      </w:pPr>
      <w:bookmarkStart w:id="29" w:name="Test_D"/>
      <w:bookmarkEnd w:id="29"/>
    </w:p>
    <w:p w14:paraId="2234494C" w14:textId="75DD9431" w:rsidR="00BB766D" w:rsidRDefault="00BB766D">
      <w:pPr>
        <w:spacing w:before="0" w:after="0" w:line="240" w:lineRule="auto"/>
        <w:rPr>
          <w:szCs w:val="20"/>
        </w:rPr>
      </w:pPr>
      <w:r>
        <w:rPr>
          <w:szCs w:val="20"/>
        </w:rPr>
        <w:br w:type="page"/>
      </w:r>
    </w:p>
    <w:p w14:paraId="4170E9EF" w14:textId="104F8F0B" w:rsidR="00434050" w:rsidRPr="00434050" w:rsidRDefault="00434050" w:rsidP="005449B9">
      <w:pPr>
        <w:pStyle w:val="Heading3"/>
      </w:pPr>
      <w:bookmarkStart w:id="30" w:name="_Toc80195944"/>
      <w:r>
        <w:lastRenderedPageBreak/>
        <w:t xml:space="preserve">4.4.3 - </w:t>
      </w:r>
      <w:r w:rsidRPr="00434050">
        <w:t>Test C</w:t>
      </w:r>
      <w:bookmarkEnd w:id="30"/>
    </w:p>
    <w:tbl>
      <w:tblPr>
        <w:tblStyle w:val="TableGrid"/>
        <w:tblW w:w="0" w:type="auto"/>
        <w:tblLook w:val="04A0" w:firstRow="1" w:lastRow="0" w:firstColumn="1" w:lastColumn="0" w:noHBand="0" w:noVBand="1"/>
      </w:tblPr>
      <w:tblGrid>
        <w:gridCol w:w="2547"/>
        <w:gridCol w:w="6469"/>
      </w:tblGrid>
      <w:tr w:rsidR="00434050" w:rsidRPr="00434050" w14:paraId="77A7CC40" w14:textId="77777777" w:rsidTr="00834A44">
        <w:tc>
          <w:tcPr>
            <w:tcW w:w="2547" w:type="dxa"/>
            <w:shd w:val="clear" w:color="auto" w:fill="E7E6E6" w:themeFill="background2"/>
          </w:tcPr>
          <w:p w14:paraId="23CB46D3" w14:textId="77777777" w:rsidR="00434050" w:rsidRPr="00434050" w:rsidRDefault="00434050" w:rsidP="008C66C5">
            <w:pPr>
              <w:rPr>
                <w:b/>
                <w:bCs/>
                <w:szCs w:val="20"/>
              </w:rPr>
            </w:pPr>
            <w:r w:rsidRPr="00434050">
              <w:rPr>
                <w:b/>
                <w:bCs/>
                <w:szCs w:val="20"/>
              </w:rPr>
              <w:t>System to be tested</w:t>
            </w:r>
          </w:p>
        </w:tc>
        <w:tc>
          <w:tcPr>
            <w:tcW w:w="6469" w:type="dxa"/>
          </w:tcPr>
          <w:p w14:paraId="4868CDB1" w14:textId="77777777" w:rsidR="00434050" w:rsidRPr="00434050" w:rsidRDefault="00434050" w:rsidP="008C66C5">
            <w:pPr>
              <w:rPr>
                <w:szCs w:val="20"/>
              </w:rPr>
            </w:pPr>
            <w:r w:rsidRPr="00434050">
              <w:rPr>
                <w:szCs w:val="20"/>
              </w:rPr>
              <w:t>Sound collection</w:t>
            </w:r>
          </w:p>
        </w:tc>
      </w:tr>
      <w:tr w:rsidR="00434050" w:rsidRPr="00434050" w14:paraId="3F84763E" w14:textId="77777777" w:rsidTr="00834A44">
        <w:tc>
          <w:tcPr>
            <w:tcW w:w="2547" w:type="dxa"/>
            <w:shd w:val="clear" w:color="auto" w:fill="E7E6E6" w:themeFill="background2"/>
          </w:tcPr>
          <w:p w14:paraId="7B53A1FE" w14:textId="77777777" w:rsidR="00434050" w:rsidRPr="00434050" w:rsidRDefault="00434050" w:rsidP="008C66C5">
            <w:pPr>
              <w:rPr>
                <w:b/>
                <w:bCs/>
                <w:szCs w:val="20"/>
              </w:rPr>
            </w:pPr>
            <w:r w:rsidRPr="00434050">
              <w:rPr>
                <w:b/>
                <w:bCs/>
                <w:szCs w:val="20"/>
              </w:rPr>
              <w:t>Testers</w:t>
            </w:r>
          </w:p>
        </w:tc>
        <w:tc>
          <w:tcPr>
            <w:tcW w:w="6469" w:type="dxa"/>
          </w:tcPr>
          <w:p w14:paraId="527A7918" w14:textId="77777777" w:rsidR="00434050" w:rsidRPr="00434050" w:rsidRDefault="00434050" w:rsidP="008C66C5">
            <w:pPr>
              <w:rPr>
                <w:szCs w:val="20"/>
              </w:rPr>
            </w:pPr>
            <w:r w:rsidRPr="00434050">
              <w:rPr>
                <w:szCs w:val="20"/>
              </w:rPr>
              <w:t>Aditi</w:t>
            </w:r>
          </w:p>
        </w:tc>
      </w:tr>
      <w:tr w:rsidR="00434050" w:rsidRPr="00434050" w14:paraId="19F56123" w14:textId="77777777" w:rsidTr="00834A44">
        <w:tc>
          <w:tcPr>
            <w:tcW w:w="2547" w:type="dxa"/>
            <w:shd w:val="clear" w:color="auto" w:fill="E7E6E6" w:themeFill="background2"/>
          </w:tcPr>
          <w:p w14:paraId="57B91146" w14:textId="77777777" w:rsidR="00434050" w:rsidRPr="00434050" w:rsidRDefault="00434050" w:rsidP="008C66C5">
            <w:pPr>
              <w:rPr>
                <w:b/>
                <w:bCs/>
                <w:szCs w:val="20"/>
              </w:rPr>
            </w:pPr>
            <w:r w:rsidRPr="00434050">
              <w:rPr>
                <w:b/>
                <w:bCs/>
                <w:szCs w:val="20"/>
              </w:rPr>
              <w:t>Timeframe</w:t>
            </w:r>
          </w:p>
        </w:tc>
        <w:tc>
          <w:tcPr>
            <w:tcW w:w="6469" w:type="dxa"/>
          </w:tcPr>
          <w:p w14:paraId="71D881B8" w14:textId="77777777" w:rsidR="00434050" w:rsidRPr="00434050" w:rsidRDefault="00434050" w:rsidP="008C66C5">
            <w:pPr>
              <w:rPr>
                <w:szCs w:val="20"/>
              </w:rPr>
            </w:pPr>
            <w:r w:rsidRPr="00434050">
              <w:rPr>
                <w:szCs w:val="20"/>
              </w:rPr>
              <w:t>During development and upon integration</w:t>
            </w:r>
          </w:p>
        </w:tc>
      </w:tr>
      <w:tr w:rsidR="00434050" w:rsidRPr="00434050" w14:paraId="711373A2" w14:textId="77777777" w:rsidTr="00834A44">
        <w:tc>
          <w:tcPr>
            <w:tcW w:w="2547" w:type="dxa"/>
            <w:shd w:val="clear" w:color="auto" w:fill="E7E6E6" w:themeFill="background2"/>
          </w:tcPr>
          <w:p w14:paraId="759C47C4" w14:textId="77777777" w:rsidR="00434050" w:rsidRPr="00434050" w:rsidRDefault="00434050" w:rsidP="008C66C5">
            <w:pPr>
              <w:rPr>
                <w:b/>
                <w:bCs/>
                <w:szCs w:val="20"/>
              </w:rPr>
            </w:pPr>
            <w:r w:rsidRPr="00434050">
              <w:rPr>
                <w:b/>
                <w:bCs/>
                <w:szCs w:val="20"/>
              </w:rPr>
              <w:t>Test location</w:t>
            </w:r>
          </w:p>
        </w:tc>
        <w:tc>
          <w:tcPr>
            <w:tcW w:w="6469" w:type="dxa"/>
          </w:tcPr>
          <w:p w14:paraId="077A120F" w14:textId="77777777" w:rsidR="00434050" w:rsidRPr="00434050" w:rsidRDefault="00434050" w:rsidP="008C66C5">
            <w:pPr>
              <w:rPr>
                <w:szCs w:val="20"/>
              </w:rPr>
            </w:pPr>
            <w:r w:rsidRPr="00434050">
              <w:rPr>
                <w:szCs w:val="20"/>
              </w:rPr>
              <w:t>In development and production environments</w:t>
            </w:r>
          </w:p>
        </w:tc>
      </w:tr>
      <w:tr w:rsidR="00434050" w:rsidRPr="00434050" w14:paraId="3F8DBAD4" w14:textId="77777777" w:rsidTr="00834A44">
        <w:tc>
          <w:tcPr>
            <w:tcW w:w="2547" w:type="dxa"/>
            <w:shd w:val="clear" w:color="auto" w:fill="E7E6E6" w:themeFill="background2"/>
          </w:tcPr>
          <w:p w14:paraId="1247F1CF" w14:textId="77777777" w:rsidR="00434050" w:rsidRPr="00434050" w:rsidRDefault="00434050" w:rsidP="008C66C5">
            <w:pPr>
              <w:rPr>
                <w:b/>
                <w:bCs/>
                <w:szCs w:val="20"/>
              </w:rPr>
            </w:pPr>
            <w:r w:rsidRPr="00434050">
              <w:rPr>
                <w:b/>
                <w:bCs/>
                <w:szCs w:val="20"/>
              </w:rPr>
              <w:t>Test method</w:t>
            </w:r>
          </w:p>
        </w:tc>
        <w:tc>
          <w:tcPr>
            <w:tcW w:w="6469" w:type="dxa"/>
          </w:tcPr>
          <w:p w14:paraId="6D1451A9" w14:textId="77777777" w:rsidR="00434050" w:rsidRPr="00434050" w:rsidRDefault="00434050" w:rsidP="008C66C5">
            <w:pPr>
              <w:rPr>
                <w:szCs w:val="20"/>
              </w:rPr>
            </w:pPr>
            <w:r w:rsidRPr="00434050">
              <w:rPr>
                <w:szCs w:val="20"/>
              </w:rPr>
              <w:t>Unit tests, integration tests</w:t>
            </w:r>
          </w:p>
        </w:tc>
      </w:tr>
    </w:tbl>
    <w:p w14:paraId="3B45295D" w14:textId="77777777" w:rsidR="00434050" w:rsidRPr="00434050" w:rsidRDefault="00434050" w:rsidP="008C66C5">
      <w:pPr>
        <w:rPr>
          <w:szCs w:val="20"/>
        </w:rPr>
      </w:pPr>
    </w:p>
    <w:p w14:paraId="6750A029" w14:textId="77777777" w:rsidR="00434050" w:rsidRPr="00434050" w:rsidRDefault="00434050" w:rsidP="008C66C5">
      <w:pPr>
        <w:rPr>
          <w:szCs w:val="20"/>
        </w:rPr>
      </w:pPr>
      <w:r w:rsidRPr="00434050">
        <w:rPr>
          <w:szCs w:val="20"/>
        </w:rPr>
        <w:t>Test C is a test of the sound-collection system, to ensure that the devices we are using to measure the sound levels report timely and accurate data. This will be primarily conducted using a set of scripts that connect to the devices and compare them to other known sound levels.  s</w:t>
      </w:r>
    </w:p>
    <w:p w14:paraId="1B1D3AC2" w14:textId="77777777" w:rsidR="00434050" w:rsidRPr="00434050" w:rsidRDefault="00434050" w:rsidP="008C66C5">
      <w:pPr>
        <w:rPr>
          <w:b/>
          <w:bCs/>
          <w:szCs w:val="20"/>
        </w:rPr>
      </w:pPr>
      <w:r w:rsidRPr="00434050">
        <w:rPr>
          <w:b/>
          <w:bCs/>
          <w:szCs w:val="20"/>
        </w:rPr>
        <w:t>Test Specification</w:t>
      </w:r>
    </w:p>
    <w:p w14:paraId="4B63F39A" w14:textId="77777777" w:rsidR="00434050" w:rsidRPr="00434050" w:rsidRDefault="00434050" w:rsidP="008C66C5">
      <w:pPr>
        <w:rPr>
          <w:szCs w:val="20"/>
        </w:rPr>
      </w:pPr>
      <w:r w:rsidRPr="00434050">
        <w:rPr>
          <w:szCs w:val="20"/>
        </w:rPr>
        <w:t>The sound collection system must be able to:</w:t>
      </w:r>
    </w:p>
    <w:p w14:paraId="54852D97" w14:textId="77777777" w:rsidR="00434050" w:rsidRPr="00434050" w:rsidRDefault="00434050" w:rsidP="008C66C5">
      <w:pPr>
        <w:numPr>
          <w:ilvl w:val="0"/>
          <w:numId w:val="26"/>
        </w:numPr>
        <w:rPr>
          <w:szCs w:val="20"/>
        </w:rPr>
      </w:pPr>
      <w:r w:rsidRPr="00434050">
        <w:rPr>
          <w:szCs w:val="20"/>
        </w:rPr>
        <w:t>Accurate record sound levels over time</w:t>
      </w:r>
    </w:p>
    <w:p w14:paraId="1432E11C" w14:textId="77777777" w:rsidR="00434050" w:rsidRPr="00434050" w:rsidRDefault="00434050" w:rsidP="008C66C5">
      <w:pPr>
        <w:rPr>
          <w:b/>
          <w:bCs/>
          <w:szCs w:val="20"/>
        </w:rPr>
      </w:pPr>
      <w:r w:rsidRPr="00434050">
        <w:rPr>
          <w:b/>
          <w:bCs/>
          <w:szCs w:val="20"/>
        </w:rPr>
        <w:t>Test Description</w:t>
      </w:r>
    </w:p>
    <w:tbl>
      <w:tblPr>
        <w:tblStyle w:val="TableGrid"/>
        <w:tblW w:w="0" w:type="auto"/>
        <w:tblLook w:val="04A0" w:firstRow="1" w:lastRow="0" w:firstColumn="1" w:lastColumn="0" w:noHBand="0" w:noVBand="1"/>
      </w:tblPr>
      <w:tblGrid>
        <w:gridCol w:w="2547"/>
        <w:gridCol w:w="6469"/>
      </w:tblGrid>
      <w:tr w:rsidR="00434050" w:rsidRPr="00434050" w14:paraId="12A08260" w14:textId="77777777" w:rsidTr="00834A44">
        <w:tc>
          <w:tcPr>
            <w:tcW w:w="2547" w:type="dxa"/>
            <w:shd w:val="clear" w:color="auto" w:fill="E7E6E6" w:themeFill="background2"/>
          </w:tcPr>
          <w:p w14:paraId="7EF2AE2F" w14:textId="77777777" w:rsidR="00434050" w:rsidRPr="00434050" w:rsidRDefault="00434050" w:rsidP="008C66C5">
            <w:pPr>
              <w:rPr>
                <w:b/>
                <w:bCs/>
                <w:szCs w:val="20"/>
              </w:rPr>
            </w:pPr>
            <w:r w:rsidRPr="00434050">
              <w:rPr>
                <w:b/>
                <w:bCs/>
                <w:szCs w:val="20"/>
              </w:rPr>
              <w:t>Location of test</w:t>
            </w:r>
          </w:p>
        </w:tc>
        <w:tc>
          <w:tcPr>
            <w:tcW w:w="6469" w:type="dxa"/>
          </w:tcPr>
          <w:p w14:paraId="3F113810" w14:textId="77777777" w:rsidR="00434050" w:rsidRPr="00434050" w:rsidRDefault="00434050" w:rsidP="008C66C5">
            <w:pPr>
              <w:rPr>
                <w:szCs w:val="20"/>
              </w:rPr>
            </w:pPr>
            <w:r w:rsidRPr="00434050">
              <w:rPr>
                <w:szCs w:val="20"/>
              </w:rPr>
              <w:t>Physical room, software emulation</w:t>
            </w:r>
          </w:p>
        </w:tc>
      </w:tr>
      <w:tr w:rsidR="00434050" w:rsidRPr="00434050" w14:paraId="53C6B046" w14:textId="77777777" w:rsidTr="00834A44">
        <w:tc>
          <w:tcPr>
            <w:tcW w:w="2547" w:type="dxa"/>
            <w:shd w:val="clear" w:color="auto" w:fill="E7E6E6" w:themeFill="background2"/>
          </w:tcPr>
          <w:p w14:paraId="32B65812" w14:textId="77777777" w:rsidR="00434050" w:rsidRPr="00434050" w:rsidRDefault="00434050" w:rsidP="008C66C5">
            <w:pPr>
              <w:rPr>
                <w:b/>
                <w:bCs/>
                <w:szCs w:val="20"/>
              </w:rPr>
            </w:pPr>
            <w:r w:rsidRPr="00434050">
              <w:rPr>
                <w:b/>
                <w:bCs/>
                <w:szCs w:val="20"/>
              </w:rPr>
              <w:t>Means of control</w:t>
            </w:r>
          </w:p>
        </w:tc>
        <w:tc>
          <w:tcPr>
            <w:tcW w:w="6469" w:type="dxa"/>
          </w:tcPr>
          <w:p w14:paraId="185D710D" w14:textId="77777777" w:rsidR="00434050" w:rsidRPr="00434050" w:rsidRDefault="00434050" w:rsidP="008C66C5">
            <w:pPr>
              <w:rPr>
                <w:szCs w:val="20"/>
              </w:rPr>
            </w:pPr>
            <w:r w:rsidRPr="00434050">
              <w:rPr>
                <w:szCs w:val="20"/>
              </w:rPr>
              <w:t>Manual sound level input</w:t>
            </w:r>
          </w:p>
        </w:tc>
      </w:tr>
      <w:tr w:rsidR="00434050" w:rsidRPr="00434050" w14:paraId="3D0550F2" w14:textId="77777777" w:rsidTr="00834A44">
        <w:tc>
          <w:tcPr>
            <w:tcW w:w="2547" w:type="dxa"/>
            <w:shd w:val="clear" w:color="auto" w:fill="E7E6E6" w:themeFill="background2"/>
          </w:tcPr>
          <w:p w14:paraId="0865623F" w14:textId="77777777" w:rsidR="00434050" w:rsidRPr="00434050" w:rsidRDefault="00434050" w:rsidP="008C66C5">
            <w:pPr>
              <w:rPr>
                <w:b/>
                <w:bCs/>
                <w:szCs w:val="20"/>
              </w:rPr>
            </w:pPr>
            <w:r w:rsidRPr="00434050">
              <w:rPr>
                <w:b/>
                <w:bCs/>
                <w:szCs w:val="20"/>
              </w:rPr>
              <w:t>Data</w:t>
            </w:r>
          </w:p>
        </w:tc>
        <w:tc>
          <w:tcPr>
            <w:tcW w:w="6469" w:type="dxa"/>
          </w:tcPr>
          <w:p w14:paraId="3476C52F" w14:textId="77777777" w:rsidR="00434050" w:rsidRPr="00434050" w:rsidRDefault="00434050" w:rsidP="008C66C5">
            <w:pPr>
              <w:rPr>
                <w:szCs w:val="20"/>
              </w:rPr>
            </w:pPr>
            <w:r w:rsidRPr="00434050">
              <w:rPr>
                <w:szCs w:val="20"/>
              </w:rPr>
              <w:t>Input: Varying sound levels in different rooms</w:t>
            </w:r>
          </w:p>
          <w:p w14:paraId="4B775BB0" w14:textId="77777777" w:rsidR="00434050" w:rsidRPr="00434050" w:rsidRDefault="00434050" w:rsidP="008C66C5">
            <w:pPr>
              <w:rPr>
                <w:szCs w:val="20"/>
              </w:rPr>
            </w:pPr>
            <w:r w:rsidRPr="00434050">
              <w:rPr>
                <w:szCs w:val="20"/>
              </w:rPr>
              <w:t>Output: Accurate sound level readings</w:t>
            </w:r>
          </w:p>
        </w:tc>
      </w:tr>
      <w:tr w:rsidR="00434050" w:rsidRPr="00434050" w14:paraId="5FA64596" w14:textId="77777777" w:rsidTr="00834A44">
        <w:tc>
          <w:tcPr>
            <w:tcW w:w="2547" w:type="dxa"/>
            <w:shd w:val="clear" w:color="auto" w:fill="E7E6E6" w:themeFill="background2"/>
          </w:tcPr>
          <w:p w14:paraId="0FFF1DDF" w14:textId="77777777" w:rsidR="00434050" w:rsidRPr="00434050" w:rsidRDefault="00434050" w:rsidP="008C66C5">
            <w:pPr>
              <w:rPr>
                <w:b/>
                <w:bCs/>
                <w:szCs w:val="20"/>
              </w:rPr>
            </w:pPr>
            <w:r w:rsidRPr="00434050">
              <w:rPr>
                <w:b/>
                <w:bCs/>
                <w:szCs w:val="20"/>
              </w:rPr>
              <w:t>Procedure</w:t>
            </w:r>
          </w:p>
        </w:tc>
        <w:tc>
          <w:tcPr>
            <w:tcW w:w="6469" w:type="dxa"/>
          </w:tcPr>
          <w:p w14:paraId="4929B234" w14:textId="77777777" w:rsidR="00434050" w:rsidRPr="00434050" w:rsidRDefault="00434050" w:rsidP="008C66C5">
            <w:pPr>
              <w:rPr>
                <w:szCs w:val="20"/>
              </w:rPr>
            </w:pPr>
            <w:r w:rsidRPr="00434050">
              <w:rPr>
                <w:szCs w:val="20"/>
              </w:rPr>
              <w:t>Python scripts</w:t>
            </w:r>
          </w:p>
        </w:tc>
      </w:tr>
    </w:tbl>
    <w:p w14:paraId="08C87D63" w14:textId="77777777" w:rsidR="00434050" w:rsidRPr="00434050" w:rsidRDefault="00434050" w:rsidP="008C66C5">
      <w:pPr>
        <w:rPr>
          <w:szCs w:val="20"/>
        </w:rPr>
      </w:pPr>
    </w:p>
    <w:p w14:paraId="0E7EF60A" w14:textId="77777777" w:rsidR="00434050" w:rsidRPr="00434050" w:rsidRDefault="00434050" w:rsidP="008C66C5">
      <w:pPr>
        <w:rPr>
          <w:b/>
          <w:bCs/>
          <w:szCs w:val="20"/>
        </w:rPr>
      </w:pPr>
      <w:r w:rsidRPr="00434050">
        <w:rPr>
          <w:b/>
          <w:bCs/>
          <w:szCs w:val="20"/>
        </w:rPr>
        <w:t>Test Analysis Report</w:t>
      </w:r>
    </w:p>
    <w:p w14:paraId="37B1A484" w14:textId="77777777" w:rsidR="00434050" w:rsidRPr="00434050" w:rsidRDefault="00434050" w:rsidP="008C66C5">
      <w:pPr>
        <w:rPr>
          <w:szCs w:val="20"/>
        </w:rPr>
      </w:pPr>
      <w:r w:rsidRPr="00434050">
        <w:rPr>
          <w:szCs w:val="20"/>
        </w:rPr>
        <w:t>The performance of the test will determined by:</w:t>
      </w:r>
    </w:p>
    <w:p w14:paraId="35012F59" w14:textId="77777777" w:rsidR="00434050" w:rsidRPr="00434050" w:rsidRDefault="00434050" w:rsidP="008C66C5">
      <w:pPr>
        <w:numPr>
          <w:ilvl w:val="0"/>
          <w:numId w:val="27"/>
        </w:numPr>
        <w:rPr>
          <w:szCs w:val="20"/>
        </w:rPr>
      </w:pPr>
      <w:r w:rsidRPr="00434050">
        <w:rPr>
          <w:szCs w:val="20"/>
        </w:rPr>
        <w:t>How consistent the sound level measurements are</w:t>
      </w:r>
    </w:p>
    <w:p w14:paraId="0982498B" w14:textId="77777777" w:rsidR="00434050" w:rsidRPr="00434050" w:rsidRDefault="00434050" w:rsidP="008C66C5">
      <w:pPr>
        <w:numPr>
          <w:ilvl w:val="0"/>
          <w:numId w:val="27"/>
        </w:numPr>
        <w:rPr>
          <w:szCs w:val="20"/>
        </w:rPr>
      </w:pPr>
      <w:r w:rsidRPr="00434050">
        <w:rPr>
          <w:szCs w:val="20"/>
        </w:rPr>
        <w:t>How accurate the measurements are</w:t>
      </w:r>
    </w:p>
    <w:p w14:paraId="793AB7EF" w14:textId="18B8E8B9" w:rsidR="00434050" w:rsidRDefault="00434050" w:rsidP="008C66C5">
      <w:pPr>
        <w:rPr>
          <w:szCs w:val="20"/>
        </w:rPr>
      </w:pPr>
    </w:p>
    <w:p w14:paraId="08C4C8D8" w14:textId="469AC190" w:rsidR="006C4130" w:rsidRDefault="006C4130" w:rsidP="008C66C5">
      <w:pPr>
        <w:rPr>
          <w:szCs w:val="20"/>
        </w:rPr>
      </w:pPr>
    </w:p>
    <w:p w14:paraId="3A009735" w14:textId="765ACEEE" w:rsidR="008C2C94" w:rsidRDefault="008C2C94">
      <w:pPr>
        <w:spacing w:before="0" w:after="0" w:line="240" w:lineRule="auto"/>
        <w:rPr>
          <w:szCs w:val="20"/>
        </w:rPr>
      </w:pPr>
      <w:r>
        <w:rPr>
          <w:szCs w:val="20"/>
        </w:rPr>
        <w:br w:type="page"/>
      </w:r>
    </w:p>
    <w:p w14:paraId="6367AFC5" w14:textId="2BC38202" w:rsidR="00322EF0" w:rsidRPr="00322EF0" w:rsidRDefault="002C0C62" w:rsidP="005449B9">
      <w:pPr>
        <w:pStyle w:val="Heading1"/>
      </w:pPr>
      <w:bookmarkStart w:id="31" w:name="_Toc80195945"/>
      <w:r>
        <w:lastRenderedPageBreak/>
        <w:t>5</w:t>
      </w:r>
      <w:r w:rsidR="00322EF0" w:rsidRPr="00322EF0">
        <w:t>. User Stories</w:t>
      </w:r>
      <w:bookmarkEnd w:id="31"/>
      <w:r w:rsidR="00322EF0" w:rsidRPr="00322EF0">
        <w:t xml:space="preserve"> </w:t>
      </w:r>
    </w:p>
    <w:p w14:paraId="67DA0281" w14:textId="44AE08DB" w:rsidR="00322EF0" w:rsidRPr="00322EF0" w:rsidRDefault="003142B6" w:rsidP="005449B9">
      <w:pPr>
        <w:pStyle w:val="Heading2"/>
      </w:pPr>
      <w:bookmarkStart w:id="32" w:name="_Toc80195946"/>
      <w:r>
        <w:t>5</w:t>
      </w:r>
      <w:r w:rsidR="00322EF0">
        <w:t xml:space="preserve">.1 </w:t>
      </w:r>
      <w:r w:rsidR="00F925A1">
        <w:t xml:space="preserve">- </w:t>
      </w:r>
      <w:r w:rsidR="00322EF0">
        <w:t>Sprint 2 Goals</w:t>
      </w:r>
      <w:bookmarkEnd w:id="32"/>
    </w:p>
    <w:p w14:paraId="1006AD53" w14:textId="6D1BB691" w:rsidR="00AC7862" w:rsidRPr="00AC7862" w:rsidRDefault="00AC7862" w:rsidP="008C66C5">
      <w:pPr>
        <w:rPr>
          <w:szCs w:val="20"/>
        </w:rPr>
      </w:pPr>
      <w:r w:rsidRPr="00AC7862">
        <w:rPr>
          <w:szCs w:val="20"/>
        </w:rPr>
        <w:t xml:space="preserve">For sprint 2, our goal is to have a skeleton of the final application up and running, with all the essential features working. Allowing us to present a working application to </w:t>
      </w:r>
      <w:r w:rsidR="003E0E9D">
        <w:rPr>
          <w:szCs w:val="20"/>
        </w:rPr>
        <w:t xml:space="preserve">Thales </w:t>
      </w:r>
      <w:r w:rsidRPr="00AC7862">
        <w:rPr>
          <w:szCs w:val="20"/>
        </w:rPr>
        <w:t>giv</w:t>
      </w:r>
      <w:r w:rsidR="00FC1FFA">
        <w:rPr>
          <w:szCs w:val="20"/>
        </w:rPr>
        <w:t>ing</w:t>
      </w:r>
      <w:r w:rsidRPr="00AC7862">
        <w:rPr>
          <w:szCs w:val="20"/>
        </w:rPr>
        <w:t xml:space="preserve"> us time to incorporate their feedback before commencing sprint 3 and finalising the application. As a team, we have identified three overarching goals which will be complete during sprint 2, being:</w:t>
      </w:r>
    </w:p>
    <w:p w14:paraId="6B340F35" w14:textId="151818A8" w:rsidR="00AC7862" w:rsidRPr="00AC7862" w:rsidRDefault="00AC7862" w:rsidP="008C66C5">
      <w:pPr>
        <w:pStyle w:val="ListParagraph"/>
        <w:numPr>
          <w:ilvl w:val="0"/>
          <w:numId w:val="11"/>
        </w:numPr>
        <w:rPr>
          <w:szCs w:val="20"/>
        </w:rPr>
      </w:pPr>
      <w:r w:rsidRPr="00AC7862">
        <w:rPr>
          <w:szCs w:val="20"/>
        </w:rPr>
        <w:t>Collect and store sample sound level recordings</w:t>
      </w:r>
    </w:p>
    <w:p w14:paraId="47385E16" w14:textId="4BC9A210" w:rsidR="00AC7862" w:rsidRPr="00AC7862" w:rsidRDefault="00AC7862" w:rsidP="008C66C5">
      <w:pPr>
        <w:pStyle w:val="ListParagraph"/>
        <w:numPr>
          <w:ilvl w:val="0"/>
          <w:numId w:val="11"/>
        </w:numPr>
        <w:rPr>
          <w:szCs w:val="20"/>
        </w:rPr>
      </w:pPr>
      <w:r w:rsidRPr="00AC7862">
        <w:rPr>
          <w:szCs w:val="20"/>
        </w:rPr>
        <w:t>Build the back end of the application</w:t>
      </w:r>
    </w:p>
    <w:p w14:paraId="72EA4273" w14:textId="7F3EDBCF" w:rsidR="00CF1E6D" w:rsidRDefault="00AC7862" w:rsidP="008C66C5">
      <w:pPr>
        <w:pStyle w:val="ListParagraph"/>
        <w:numPr>
          <w:ilvl w:val="0"/>
          <w:numId w:val="11"/>
        </w:numPr>
        <w:rPr>
          <w:szCs w:val="20"/>
        </w:rPr>
      </w:pPr>
      <w:r w:rsidRPr="00AC7862">
        <w:rPr>
          <w:szCs w:val="20"/>
        </w:rPr>
        <w:t>Develop a dashboard display</w:t>
      </w:r>
      <w:r w:rsidR="00FC1FFA">
        <w:rPr>
          <w:szCs w:val="20"/>
        </w:rPr>
        <w:t>ing</w:t>
      </w:r>
      <w:r w:rsidRPr="00AC7862">
        <w:rPr>
          <w:szCs w:val="20"/>
        </w:rPr>
        <w:t xml:space="preserve"> the sound </w:t>
      </w:r>
      <w:r w:rsidR="00FC1FFA">
        <w:rPr>
          <w:szCs w:val="20"/>
        </w:rPr>
        <w:t xml:space="preserve">samples </w:t>
      </w:r>
      <w:r w:rsidRPr="00AC7862">
        <w:rPr>
          <w:szCs w:val="20"/>
        </w:rPr>
        <w:t>in a meaningful way</w:t>
      </w:r>
    </w:p>
    <w:p w14:paraId="5300919E" w14:textId="77777777" w:rsidR="00AC7862" w:rsidRPr="00AC7862" w:rsidRDefault="00AC7862" w:rsidP="008C66C5">
      <w:pPr>
        <w:rPr>
          <w:szCs w:val="20"/>
        </w:rPr>
      </w:pPr>
    </w:p>
    <w:p w14:paraId="1DEF4076" w14:textId="2536A3FC" w:rsidR="001262BE" w:rsidRDefault="003142B6" w:rsidP="005449B9">
      <w:pPr>
        <w:pStyle w:val="Heading2"/>
      </w:pPr>
      <w:bookmarkStart w:id="33" w:name="_Toc80195947"/>
      <w:r>
        <w:t>5</w:t>
      </w:r>
      <w:r w:rsidR="00322EF0">
        <w:t xml:space="preserve">.2 </w:t>
      </w:r>
      <w:r w:rsidR="00F925A1">
        <w:t xml:space="preserve">- </w:t>
      </w:r>
      <w:r w:rsidR="00322EF0">
        <w:t>User Stories</w:t>
      </w:r>
      <w:bookmarkEnd w:id="33"/>
      <w:r w:rsidR="00322EF0">
        <w:t xml:space="preserve"> </w:t>
      </w:r>
    </w:p>
    <w:p w14:paraId="2BF86B49" w14:textId="76486CBE" w:rsidR="00AC7862" w:rsidRPr="009844CD" w:rsidRDefault="00AC7862" w:rsidP="009844CD">
      <w:pPr>
        <w:rPr>
          <w:b/>
        </w:rPr>
      </w:pPr>
      <w:r w:rsidRPr="00AC7862">
        <w:t xml:space="preserve">To help understand what needs to be completed for each of the goals identified </w:t>
      </w:r>
      <w:r w:rsidR="00FC1FFA">
        <w:t>during</w:t>
      </w:r>
      <w:r w:rsidRPr="00AC7862">
        <w:t xml:space="preserve"> sprint 1</w:t>
      </w:r>
      <w:r w:rsidR="00FC1FFA">
        <w:t xml:space="preserve"> for our second sprint</w:t>
      </w:r>
      <w:r w:rsidRPr="00AC7862">
        <w:t xml:space="preserve">, we have developed a number of user stories. </w:t>
      </w:r>
    </w:p>
    <w:p w14:paraId="2D35D864" w14:textId="0144705C" w:rsidR="003E0E9D" w:rsidRPr="00923614" w:rsidRDefault="003E0E9D" w:rsidP="009844CD">
      <w:pPr>
        <w:pStyle w:val="ListParagraph"/>
        <w:numPr>
          <w:ilvl w:val="0"/>
          <w:numId w:val="34"/>
        </w:numPr>
        <w:rPr>
          <w:b/>
        </w:rPr>
      </w:pPr>
      <w:r>
        <w:t>As the Health Officer</w:t>
      </w:r>
      <w:r w:rsidR="002D7A95">
        <w:t>,</w:t>
      </w:r>
      <w:r>
        <w:t xml:space="preserve"> I want to </w:t>
      </w:r>
      <w:r w:rsidR="009E5EAC">
        <w:t xml:space="preserve">visualise the sound levels </w:t>
      </w:r>
      <w:r w:rsidR="00923614">
        <w:t>Officer A has been exposed to in order to monitor their fatigue levels.</w:t>
      </w:r>
    </w:p>
    <w:p w14:paraId="7B6D24A1" w14:textId="083CD45F" w:rsidR="00923614" w:rsidRPr="00923614" w:rsidRDefault="00923614" w:rsidP="00923614">
      <w:pPr>
        <w:pStyle w:val="ListParagraph"/>
        <w:numPr>
          <w:ilvl w:val="0"/>
          <w:numId w:val="34"/>
        </w:numPr>
        <w:rPr>
          <w:b/>
        </w:rPr>
      </w:pPr>
      <w:r>
        <w:t>As the Health Officer</w:t>
      </w:r>
      <w:r w:rsidR="002D7A95">
        <w:t>,</w:t>
      </w:r>
      <w:r>
        <w:t xml:space="preserve"> I want to visualise the sound levels Group A has been exposed to in order to see if there is any correlation across the Officers fatigue levels and noise exposure.</w:t>
      </w:r>
    </w:p>
    <w:p w14:paraId="0804D79B" w14:textId="7FF57FFE" w:rsidR="00AC7862" w:rsidRPr="00F55569" w:rsidRDefault="00F55569" w:rsidP="009844CD">
      <w:pPr>
        <w:pStyle w:val="ListParagraph"/>
        <w:numPr>
          <w:ilvl w:val="0"/>
          <w:numId w:val="34"/>
        </w:numPr>
        <w:rPr>
          <w:b/>
        </w:rPr>
      </w:pPr>
      <w:r>
        <w:t>As the Navy/Thales</w:t>
      </w:r>
      <w:r w:rsidR="002D7A95">
        <w:t>,</w:t>
      </w:r>
      <w:r>
        <w:t xml:space="preserve"> I want an application that can collect noise levels in different rooms onboard a ship, so we have a database for conducting further research</w:t>
      </w:r>
    </w:p>
    <w:p w14:paraId="344CA123" w14:textId="7FB09DFD" w:rsidR="00F55569" w:rsidRPr="009844CD" w:rsidRDefault="00F55569" w:rsidP="009844CD">
      <w:pPr>
        <w:pStyle w:val="ListParagraph"/>
        <w:numPr>
          <w:ilvl w:val="0"/>
          <w:numId w:val="34"/>
        </w:numPr>
        <w:rPr>
          <w:b/>
        </w:rPr>
      </w:pPr>
      <w:r>
        <w:t xml:space="preserve">As the </w:t>
      </w:r>
      <w:r w:rsidR="002D7A95">
        <w:t>H</w:t>
      </w:r>
      <w:r>
        <w:t xml:space="preserve">ealth </w:t>
      </w:r>
      <w:r w:rsidR="002D7A95">
        <w:t>O</w:t>
      </w:r>
      <w:r>
        <w:t>fficer</w:t>
      </w:r>
      <w:r w:rsidR="002D7A95">
        <w:t>,</w:t>
      </w:r>
      <w:r>
        <w:t xml:space="preserve"> I want to visualise the noise levels in Room A to plan the Officers schedule</w:t>
      </w:r>
      <w:r w:rsidR="002D7A95">
        <w:t>,</w:t>
      </w:r>
      <w:r>
        <w:t xml:space="preserve"> i.e., what environments will an officer fatigue quicker and how long can an Officer optimally function in that environment.</w:t>
      </w:r>
    </w:p>
    <w:p w14:paraId="06751609" w14:textId="33D77EFA" w:rsidR="00F55569" w:rsidRPr="00F55569" w:rsidRDefault="00F55569" w:rsidP="009844CD">
      <w:pPr>
        <w:pStyle w:val="ListParagraph"/>
        <w:numPr>
          <w:ilvl w:val="0"/>
          <w:numId w:val="34"/>
        </w:numPr>
        <w:rPr>
          <w:b/>
        </w:rPr>
      </w:pPr>
      <w:r>
        <w:t>As Thales</w:t>
      </w:r>
      <w:r w:rsidR="002D7A95">
        <w:t>,</w:t>
      </w:r>
      <w:r>
        <w:t xml:space="preserve"> I want to have the capability to have multiple sensors within one room monitor sound to provide a better sample in larger rooms</w:t>
      </w:r>
    </w:p>
    <w:p w14:paraId="67AA3525" w14:textId="6D2EF9CF" w:rsidR="005562AD" w:rsidRPr="005562AD" w:rsidRDefault="00F55569" w:rsidP="005562AD">
      <w:pPr>
        <w:pStyle w:val="ListParagraph"/>
        <w:numPr>
          <w:ilvl w:val="0"/>
          <w:numId w:val="34"/>
        </w:numPr>
        <w:rPr>
          <w:b/>
        </w:rPr>
      </w:pPr>
      <w:r>
        <w:t xml:space="preserve">As </w:t>
      </w:r>
      <w:r w:rsidR="005562AD">
        <w:t>the Health Officer</w:t>
      </w:r>
      <w:r w:rsidR="002D7A95">
        <w:t>,</w:t>
      </w:r>
      <w:r w:rsidR="005562AD">
        <w:t xml:space="preserve"> I want the data presented to me in an easily interpretable interface so I can draw conclusions for the information quickly and effectively </w:t>
      </w:r>
    </w:p>
    <w:p w14:paraId="0E141501" w14:textId="30B9DCBC" w:rsidR="00AC7862" w:rsidRPr="009844CD" w:rsidRDefault="005562AD" w:rsidP="009844CD">
      <w:pPr>
        <w:rPr>
          <w:b/>
        </w:rPr>
      </w:pPr>
      <w:r>
        <w:t>These User Stories outline the basic functionality we are planning to implement in sprint 2</w:t>
      </w:r>
      <w:r w:rsidR="002D7A95">
        <w:t>;</w:t>
      </w:r>
      <w:r>
        <w:t xml:space="preserve"> more </w:t>
      </w:r>
      <w:r w:rsidR="00AC7862" w:rsidRPr="00AC7862">
        <w:t>user stories will be identified for sprint 3 as we flesh out functionality. We are focused on developing a frame in which we can add user features further down the track</w:t>
      </w:r>
      <w:r>
        <w:t xml:space="preserve"> and have the core functionality specified by the client completed to start with</w:t>
      </w:r>
      <w:r w:rsidR="00AC7862" w:rsidRPr="00AC7862">
        <w:t>.</w:t>
      </w:r>
    </w:p>
    <w:p w14:paraId="02FAB0F8" w14:textId="77777777" w:rsidR="00AC7862" w:rsidRPr="00AC7862" w:rsidRDefault="00AC7862" w:rsidP="008C66C5"/>
    <w:p w14:paraId="54428188" w14:textId="26E7DB3B" w:rsidR="00CF1E6D" w:rsidRPr="00322EF0" w:rsidRDefault="003142B6" w:rsidP="005449B9">
      <w:pPr>
        <w:pStyle w:val="Heading2"/>
      </w:pPr>
      <w:bookmarkStart w:id="34" w:name="_Toc80195948"/>
      <w:r>
        <w:t>5</w:t>
      </w:r>
      <w:r w:rsidR="00322EF0">
        <w:t>.3</w:t>
      </w:r>
      <w:r w:rsidR="00F925A1">
        <w:t xml:space="preserve"> -</w:t>
      </w:r>
      <w:r w:rsidR="00322EF0">
        <w:t xml:space="preserve"> Sprint 2 Tasks</w:t>
      </w:r>
      <w:bookmarkEnd w:id="34"/>
    </w:p>
    <w:p w14:paraId="73FEF116" w14:textId="1673CAE3" w:rsidR="00AC7862" w:rsidRPr="00AC7862" w:rsidRDefault="00AC7862" w:rsidP="008C66C5">
      <w:pPr>
        <w:rPr>
          <w:szCs w:val="20"/>
        </w:rPr>
      </w:pPr>
      <w:r w:rsidRPr="00AC7862">
        <w:rPr>
          <w:szCs w:val="20"/>
        </w:rPr>
        <w:t>We can further break down the three goals for sprint 2 into smaller actionable sub-tasks.</w:t>
      </w:r>
    </w:p>
    <w:p w14:paraId="6D3C16B5" w14:textId="72125355" w:rsidR="00AC7862" w:rsidRPr="00AC7862" w:rsidRDefault="00AC7862" w:rsidP="008C66C5">
      <w:pPr>
        <w:pStyle w:val="ListParagraph"/>
        <w:numPr>
          <w:ilvl w:val="0"/>
          <w:numId w:val="14"/>
        </w:numPr>
        <w:rPr>
          <w:szCs w:val="20"/>
        </w:rPr>
      </w:pPr>
      <w:r w:rsidRPr="00AC7862">
        <w:rPr>
          <w:szCs w:val="20"/>
        </w:rPr>
        <w:t>Collect and store sample sound level recordings</w:t>
      </w:r>
    </w:p>
    <w:p w14:paraId="35401F88" w14:textId="70A094AD" w:rsidR="00AC7862" w:rsidRPr="00AC7862" w:rsidRDefault="00AC7862" w:rsidP="008C66C5">
      <w:pPr>
        <w:pStyle w:val="ListParagraph"/>
        <w:numPr>
          <w:ilvl w:val="1"/>
          <w:numId w:val="14"/>
        </w:numPr>
        <w:rPr>
          <w:szCs w:val="20"/>
        </w:rPr>
      </w:pPr>
      <w:r w:rsidRPr="00AC7862">
        <w:rPr>
          <w:szCs w:val="20"/>
        </w:rPr>
        <w:t>Use a phone to collecting sample sound readings</w:t>
      </w:r>
      <w:r w:rsidR="005634BC">
        <w:rPr>
          <w:szCs w:val="20"/>
        </w:rPr>
        <w:t xml:space="preserve"> giving the frontend and the backend some data to work with</w:t>
      </w:r>
    </w:p>
    <w:p w14:paraId="78066EF5" w14:textId="2DE65280" w:rsidR="00AC7862" w:rsidRPr="004C61BE" w:rsidRDefault="00AC7862" w:rsidP="004C61BE">
      <w:pPr>
        <w:pStyle w:val="ListParagraph"/>
        <w:numPr>
          <w:ilvl w:val="1"/>
          <w:numId w:val="14"/>
        </w:numPr>
        <w:rPr>
          <w:szCs w:val="20"/>
        </w:rPr>
      </w:pPr>
      <w:r w:rsidRPr="004C61BE">
        <w:rPr>
          <w:szCs w:val="20"/>
        </w:rPr>
        <w:t xml:space="preserve">Collect samples in </w:t>
      </w:r>
      <w:r w:rsidR="002D7A95">
        <w:rPr>
          <w:szCs w:val="20"/>
        </w:rPr>
        <w:t>various environments (quiet, normal, loud, very loud), expanding the variety of samples helping develop the functionality of only displaying people</w:t>
      </w:r>
      <w:r w:rsidR="004C61BE" w:rsidRPr="004C61BE">
        <w:rPr>
          <w:szCs w:val="20"/>
        </w:rPr>
        <w:t xml:space="preserve"> exposed to dB over </w:t>
      </w:r>
      <w:r w:rsidR="004C61BE" w:rsidRPr="004C61BE">
        <w:rPr>
          <w:i/>
          <w:szCs w:val="20"/>
        </w:rPr>
        <w:t>x</w:t>
      </w:r>
      <w:r w:rsidR="004C61BE" w:rsidRPr="004C61BE">
        <w:rPr>
          <w:szCs w:val="20"/>
        </w:rPr>
        <w:t>.</w:t>
      </w:r>
      <w:r w:rsidR="005634BC" w:rsidRPr="004C61BE">
        <w:rPr>
          <w:szCs w:val="20"/>
        </w:rPr>
        <w:t xml:space="preserve"> </w:t>
      </w:r>
    </w:p>
    <w:p w14:paraId="29DBA2F1" w14:textId="6E9D3125" w:rsidR="00AC7862" w:rsidRPr="00AC7862" w:rsidRDefault="00AC7862" w:rsidP="008C66C5">
      <w:pPr>
        <w:pStyle w:val="ListParagraph"/>
        <w:numPr>
          <w:ilvl w:val="1"/>
          <w:numId w:val="14"/>
        </w:numPr>
        <w:rPr>
          <w:szCs w:val="20"/>
        </w:rPr>
      </w:pPr>
      <w:r w:rsidRPr="00AC7862">
        <w:rPr>
          <w:szCs w:val="20"/>
        </w:rPr>
        <w:t>Collect samples from an environment where the noise levels spike. Helpful when testing whether we can pick up abnormal noise increases</w:t>
      </w:r>
      <w:r w:rsidR="004C61BE">
        <w:rPr>
          <w:szCs w:val="20"/>
        </w:rPr>
        <w:t xml:space="preserve"> in the rooms we will be monitoring.</w:t>
      </w:r>
    </w:p>
    <w:p w14:paraId="37ED473C" w14:textId="02C068BD" w:rsidR="00AC7862" w:rsidRDefault="00AC7862" w:rsidP="004C61BE">
      <w:pPr>
        <w:pStyle w:val="ListParagraph"/>
        <w:numPr>
          <w:ilvl w:val="1"/>
          <w:numId w:val="14"/>
        </w:numPr>
        <w:rPr>
          <w:szCs w:val="20"/>
        </w:rPr>
      </w:pPr>
      <w:r w:rsidRPr="00AC7862">
        <w:rPr>
          <w:szCs w:val="20"/>
        </w:rPr>
        <w:lastRenderedPageBreak/>
        <w:t>Convert sound recordings into a format we can store and conduct our analysis from</w:t>
      </w:r>
      <w:r w:rsidR="004C61BE">
        <w:rPr>
          <w:szCs w:val="20"/>
        </w:rPr>
        <w:t xml:space="preserve">. </w:t>
      </w:r>
    </w:p>
    <w:p w14:paraId="2A7ED9FA" w14:textId="77777777" w:rsidR="002815B1" w:rsidRPr="002815B1" w:rsidRDefault="002815B1" w:rsidP="002815B1">
      <w:pPr>
        <w:rPr>
          <w:szCs w:val="20"/>
        </w:rPr>
      </w:pPr>
    </w:p>
    <w:p w14:paraId="2211C136" w14:textId="6DC683AA" w:rsidR="00AC7862" w:rsidRPr="00AC7862" w:rsidRDefault="00AC7862" w:rsidP="008C66C5">
      <w:pPr>
        <w:pStyle w:val="ListParagraph"/>
        <w:numPr>
          <w:ilvl w:val="0"/>
          <w:numId w:val="14"/>
        </w:numPr>
        <w:rPr>
          <w:szCs w:val="20"/>
        </w:rPr>
      </w:pPr>
      <w:r w:rsidRPr="00AC7862">
        <w:rPr>
          <w:szCs w:val="20"/>
        </w:rPr>
        <w:t>Build the back end of the application</w:t>
      </w:r>
    </w:p>
    <w:p w14:paraId="1E2DEDA4" w14:textId="3CB31DE4" w:rsidR="00AC7862" w:rsidRDefault="00AC7862" w:rsidP="008C66C5">
      <w:pPr>
        <w:pStyle w:val="ListParagraph"/>
        <w:numPr>
          <w:ilvl w:val="1"/>
          <w:numId w:val="14"/>
        </w:numPr>
        <w:rPr>
          <w:szCs w:val="20"/>
        </w:rPr>
      </w:pPr>
      <w:r w:rsidRPr="00AC7862">
        <w:rPr>
          <w:szCs w:val="20"/>
        </w:rPr>
        <w:t>Carefully plan out the schema for the database</w:t>
      </w:r>
      <w:r w:rsidR="004C61BE">
        <w:rPr>
          <w:szCs w:val="20"/>
        </w:rPr>
        <w:t>, so we can begin populating the database with sample data.</w:t>
      </w:r>
    </w:p>
    <w:p w14:paraId="3E8E989B" w14:textId="77F083BF" w:rsidR="004C61BE" w:rsidRPr="00AC7862" w:rsidRDefault="004C61BE" w:rsidP="008C66C5">
      <w:pPr>
        <w:pStyle w:val="ListParagraph"/>
        <w:numPr>
          <w:ilvl w:val="1"/>
          <w:numId w:val="14"/>
        </w:numPr>
        <w:rPr>
          <w:szCs w:val="20"/>
        </w:rPr>
      </w:pPr>
      <w:r>
        <w:rPr>
          <w:szCs w:val="20"/>
        </w:rPr>
        <w:t>Implement the schema in SQLite using Flask as the database abstr</w:t>
      </w:r>
      <w:r w:rsidR="002D7A95">
        <w:rPr>
          <w:szCs w:val="20"/>
        </w:rPr>
        <w:t>a</w:t>
      </w:r>
      <w:r>
        <w:rPr>
          <w:szCs w:val="20"/>
        </w:rPr>
        <w:t>ction layer and object</w:t>
      </w:r>
      <w:r w:rsidR="002D7A95">
        <w:rPr>
          <w:szCs w:val="20"/>
        </w:rPr>
        <w:t>-</w:t>
      </w:r>
      <w:r>
        <w:rPr>
          <w:szCs w:val="20"/>
        </w:rPr>
        <w:t xml:space="preserve">relational mapper </w:t>
      </w:r>
    </w:p>
    <w:p w14:paraId="6E7C1BA0" w14:textId="73AA4485" w:rsidR="00AC7862" w:rsidRPr="00AC7862" w:rsidRDefault="004C61BE" w:rsidP="004C61BE">
      <w:pPr>
        <w:pStyle w:val="ListParagraph"/>
        <w:numPr>
          <w:ilvl w:val="1"/>
          <w:numId w:val="14"/>
        </w:numPr>
        <w:rPr>
          <w:szCs w:val="20"/>
        </w:rPr>
      </w:pPr>
      <w:r>
        <w:rPr>
          <w:szCs w:val="20"/>
        </w:rPr>
        <w:t>Populate the database with sample data</w:t>
      </w:r>
    </w:p>
    <w:p w14:paraId="2A3CB313" w14:textId="07DF5B91" w:rsidR="00AC7862" w:rsidRPr="00AC7862" w:rsidRDefault="00AC7862" w:rsidP="008C66C5">
      <w:pPr>
        <w:pStyle w:val="ListParagraph"/>
        <w:numPr>
          <w:ilvl w:val="1"/>
          <w:numId w:val="14"/>
        </w:numPr>
        <w:rPr>
          <w:szCs w:val="20"/>
        </w:rPr>
      </w:pPr>
      <w:r w:rsidRPr="00AC7862">
        <w:rPr>
          <w:szCs w:val="20"/>
        </w:rPr>
        <w:t>Write functions that will be required to access and store data in the database</w:t>
      </w:r>
    </w:p>
    <w:p w14:paraId="75AEB3BF" w14:textId="06BBDE90" w:rsidR="00AC7862" w:rsidRDefault="00AC7862" w:rsidP="008C66C5">
      <w:pPr>
        <w:pStyle w:val="ListParagraph"/>
        <w:numPr>
          <w:ilvl w:val="1"/>
          <w:numId w:val="14"/>
        </w:numPr>
        <w:rPr>
          <w:szCs w:val="20"/>
        </w:rPr>
      </w:pPr>
      <w:r w:rsidRPr="00AC7862">
        <w:rPr>
          <w:szCs w:val="20"/>
        </w:rPr>
        <w:t>The database will be running on a local server for sprint 2</w:t>
      </w:r>
    </w:p>
    <w:p w14:paraId="7055DE5A" w14:textId="77777777" w:rsidR="002815B1" w:rsidRPr="002815B1" w:rsidRDefault="002815B1" w:rsidP="002815B1">
      <w:pPr>
        <w:rPr>
          <w:szCs w:val="20"/>
        </w:rPr>
      </w:pPr>
    </w:p>
    <w:p w14:paraId="7D3C209B" w14:textId="77777777" w:rsidR="002815B1" w:rsidRDefault="002815B1" w:rsidP="002815B1">
      <w:pPr>
        <w:pStyle w:val="ListParagraph"/>
        <w:numPr>
          <w:ilvl w:val="0"/>
          <w:numId w:val="14"/>
        </w:numPr>
        <w:rPr>
          <w:szCs w:val="20"/>
        </w:rPr>
      </w:pPr>
      <w:r w:rsidRPr="00AC7862">
        <w:rPr>
          <w:szCs w:val="20"/>
        </w:rPr>
        <w:t>Develop a dashboard display</w:t>
      </w:r>
      <w:r>
        <w:rPr>
          <w:szCs w:val="20"/>
        </w:rPr>
        <w:t>ing</w:t>
      </w:r>
      <w:r w:rsidRPr="00AC7862">
        <w:rPr>
          <w:szCs w:val="20"/>
        </w:rPr>
        <w:t xml:space="preserve"> the sound </w:t>
      </w:r>
      <w:r>
        <w:rPr>
          <w:szCs w:val="20"/>
        </w:rPr>
        <w:t xml:space="preserve">samples </w:t>
      </w:r>
      <w:r w:rsidRPr="00AC7862">
        <w:rPr>
          <w:szCs w:val="20"/>
        </w:rPr>
        <w:t>in a meaningful way</w:t>
      </w:r>
    </w:p>
    <w:p w14:paraId="0FE691F4" w14:textId="7961E868" w:rsidR="00AC7862" w:rsidRPr="00AC7862" w:rsidRDefault="00AC7862" w:rsidP="008C66C5">
      <w:pPr>
        <w:pStyle w:val="ListParagraph"/>
        <w:numPr>
          <w:ilvl w:val="1"/>
          <w:numId w:val="14"/>
        </w:numPr>
        <w:rPr>
          <w:szCs w:val="20"/>
        </w:rPr>
      </w:pPr>
      <w:r w:rsidRPr="00AC7862">
        <w:rPr>
          <w:szCs w:val="20"/>
        </w:rPr>
        <w:t xml:space="preserve">The dashboard will be built using Typescript and React </w:t>
      </w:r>
      <w:r w:rsidR="004C61BE">
        <w:rPr>
          <w:szCs w:val="20"/>
        </w:rPr>
        <w:t>for easy integration with Thales current software</w:t>
      </w:r>
    </w:p>
    <w:p w14:paraId="1B79FBD5" w14:textId="7EC31FF2" w:rsidR="00AC7862" w:rsidRPr="00AC7862" w:rsidRDefault="00AC7862" w:rsidP="008C66C5">
      <w:pPr>
        <w:pStyle w:val="ListParagraph"/>
        <w:numPr>
          <w:ilvl w:val="1"/>
          <w:numId w:val="14"/>
        </w:numPr>
        <w:rPr>
          <w:szCs w:val="20"/>
        </w:rPr>
      </w:pPr>
      <w:r w:rsidRPr="00AC7862">
        <w:rPr>
          <w:szCs w:val="20"/>
        </w:rPr>
        <w:t xml:space="preserve">Come up with a variety of visualisation in PowerPoint to give the client an indication of what they will be looking at. </w:t>
      </w:r>
    </w:p>
    <w:p w14:paraId="31BEEB14" w14:textId="60FB20C9" w:rsidR="00AC7862" w:rsidRPr="00AC7862" w:rsidRDefault="00AC7862" w:rsidP="008C66C5">
      <w:pPr>
        <w:pStyle w:val="ListParagraph"/>
        <w:numPr>
          <w:ilvl w:val="1"/>
          <w:numId w:val="14"/>
        </w:numPr>
        <w:rPr>
          <w:szCs w:val="20"/>
        </w:rPr>
      </w:pPr>
      <w:r w:rsidRPr="00AC7862">
        <w:rPr>
          <w:szCs w:val="20"/>
        </w:rPr>
        <w:t xml:space="preserve">Check to ensure the visualisations satisfy the client's requirements </w:t>
      </w:r>
      <w:r w:rsidR="004C61BE">
        <w:rPr>
          <w:szCs w:val="20"/>
        </w:rPr>
        <w:t>and begin to implement the visualisations in Typescript</w:t>
      </w:r>
    </w:p>
    <w:p w14:paraId="1D92EE90" w14:textId="50ADAEB4" w:rsidR="00AC7862" w:rsidRDefault="00AC7862" w:rsidP="008C66C5">
      <w:pPr>
        <w:pStyle w:val="ListParagraph"/>
        <w:numPr>
          <w:ilvl w:val="1"/>
          <w:numId w:val="14"/>
        </w:numPr>
        <w:rPr>
          <w:szCs w:val="20"/>
        </w:rPr>
      </w:pPr>
      <w:r w:rsidRPr="00AC7862">
        <w:rPr>
          <w:szCs w:val="20"/>
        </w:rPr>
        <w:t>Visualise the sample sound recordings in the dashboard</w:t>
      </w:r>
    </w:p>
    <w:p w14:paraId="7E20F5E5" w14:textId="77777777" w:rsidR="002815B1" w:rsidRPr="002815B1" w:rsidRDefault="002815B1" w:rsidP="002815B1">
      <w:pPr>
        <w:rPr>
          <w:szCs w:val="20"/>
        </w:rPr>
      </w:pPr>
    </w:p>
    <w:p w14:paraId="158EF4CA" w14:textId="0CC278CC" w:rsidR="003140FE" w:rsidRPr="00CF1E6D" w:rsidRDefault="00AC7862" w:rsidP="008C66C5">
      <w:pPr>
        <w:rPr>
          <w:szCs w:val="20"/>
        </w:rPr>
      </w:pPr>
      <w:r w:rsidRPr="00AC7862">
        <w:rPr>
          <w:szCs w:val="20"/>
        </w:rPr>
        <w:t xml:space="preserve">We have chosen to work on all major components of the application simultaneously, so as we develop the application and iteratively tweak the functionality and performance, all parts will work </w:t>
      </w:r>
      <w:r w:rsidR="00740924">
        <w:rPr>
          <w:szCs w:val="20"/>
        </w:rPr>
        <w:t xml:space="preserve">harmoniously </w:t>
      </w:r>
      <w:r w:rsidRPr="00AC7862">
        <w:rPr>
          <w:szCs w:val="20"/>
        </w:rPr>
        <w:t>together. For example, suppose the sound collection methodology must change for an unforeseen reason. In that case, we can quickly adapt the backend to handle the data, and the dashboard can be adjusted to use the data.</w:t>
      </w:r>
    </w:p>
    <w:p w14:paraId="675E8589" w14:textId="0E8B5F89" w:rsidR="00AB2756" w:rsidRDefault="00AB2756" w:rsidP="008C66C5">
      <w:pPr>
        <w:rPr>
          <w:szCs w:val="20"/>
        </w:rPr>
      </w:pPr>
    </w:p>
    <w:p w14:paraId="5D263780" w14:textId="63165F0A" w:rsidR="003142B6" w:rsidRDefault="003142B6" w:rsidP="008C66C5">
      <w:pPr>
        <w:rPr>
          <w:szCs w:val="20"/>
        </w:rPr>
      </w:pPr>
    </w:p>
    <w:p w14:paraId="6C48F0DA" w14:textId="77777777" w:rsidR="003142B6" w:rsidRDefault="003142B6" w:rsidP="008C66C5">
      <w:pPr>
        <w:rPr>
          <w:szCs w:val="20"/>
        </w:rPr>
      </w:pPr>
    </w:p>
    <w:p w14:paraId="1958147B" w14:textId="77777777" w:rsidR="003142B6" w:rsidRPr="00CF1E6D" w:rsidRDefault="003142B6" w:rsidP="008C66C5">
      <w:pPr>
        <w:rPr>
          <w:szCs w:val="20"/>
        </w:rPr>
      </w:pPr>
    </w:p>
    <w:sectPr w:rsidR="003142B6" w:rsidRPr="00CF1E6D" w:rsidSect="002815B1">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41DE7" w14:textId="77777777" w:rsidR="00834A44" w:rsidRDefault="00834A44" w:rsidP="00834A44">
      <w:pPr>
        <w:spacing w:before="0" w:after="0" w:line="240" w:lineRule="auto"/>
      </w:pPr>
      <w:r>
        <w:separator/>
      </w:r>
    </w:p>
  </w:endnote>
  <w:endnote w:type="continuationSeparator" w:id="0">
    <w:p w14:paraId="53C3D9F3" w14:textId="77777777" w:rsidR="00834A44" w:rsidRDefault="00834A44" w:rsidP="00834A4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AEAD0" w14:textId="344B1744" w:rsidR="00834A44" w:rsidRPr="00B929CF" w:rsidRDefault="00B929CF">
    <w:pPr>
      <w:pStyle w:val="Footer"/>
      <w:jc w:val="right"/>
      <w:rPr>
        <w:color w:val="767171" w:themeColor="background2" w:themeShade="80"/>
      </w:rPr>
    </w:pPr>
    <w:r w:rsidRPr="00B929CF">
      <w:rPr>
        <w:noProof/>
        <w:color w:val="767171" w:themeColor="background2" w:themeShade="80"/>
      </w:rPr>
      <mc:AlternateContent>
        <mc:Choice Requires="wps">
          <w:drawing>
            <wp:anchor distT="45720" distB="45720" distL="114300" distR="114300" simplePos="0" relativeHeight="251659264" behindDoc="0" locked="0" layoutInCell="1" allowOverlap="1" wp14:anchorId="21EA78D4" wp14:editId="3FC8507D">
              <wp:simplePos x="0" y="0"/>
              <wp:positionH relativeFrom="column">
                <wp:posOffset>1008799</wp:posOffset>
              </wp:positionH>
              <wp:positionV relativeFrom="page">
                <wp:posOffset>9946185</wp:posOffset>
              </wp:positionV>
              <wp:extent cx="2269490" cy="42799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427990"/>
                      </a:xfrm>
                      <a:prstGeom prst="rect">
                        <a:avLst/>
                      </a:prstGeom>
                      <a:noFill/>
                      <a:ln w="9525">
                        <a:noFill/>
                        <a:miter lim="800000"/>
                        <a:headEnd/>
                        <a:tailEnd/>
                      </a:ln>
                    </wps:spPr>
                    <wps:txbx>
                      <w:txbxContent>
                        <w:p w14:paraId="3965A58E" w14:textId="680267C2" w:rsidR="00B929CF" w:rsidRPr="00B929CF" w:rsidRDefault="00B929CF">
                          <w:pPr>
                            <w:rPr>
                              <w:lang w:val="en-US"/>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1EA78D4" id="_x0000_t202" coordsize="21600,21600" o:spt="202" path="m,l,21600r21600,l21600,xe">
              <v:stroke joinstyle="miter"/>
              <v:path gradientshapeok="t" o:connecttype="rect"/>
            </v:shapetype>
            <v:shape id="Text Box 2" o:spid="_x0000_s1028" type="#_x0000_t202" style="position:absolute;left:0;text-align:left;margin-left:79.45pt;margin-top:783.15pt;width:178.7pt;height:33.7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" filled="f" stroked="f">
              <v:textbox style="mso-fit-shape-to-text:t">
                <w:txbxContent>
                  <w:p w14:paraId="3965A58E" w14:textId="680267C2" w:rsidR="00B929CF" w:rsidRPr="00B929CF" w:rsidRDefault="00B929CF">
                    <w:pPr>
                      <w:rPr>
                        <w:lang w:val="en-US"/>
                      </w:rPr>
                    </w:pPr>
                  </w:p>
                </w:txbxContent>
              </v:textbox>
              <w10:wrap anchory="page"/>
            </v:shape>
          </w:pict>
        </mc:Fallback>
      </mc:AlternateContent>
    </w:r>
    <w:r w:rsidR="00834A44" w:rsidRPr="00B929CF">
      <w:rPr>
        <w:color w:val="767171" w:themeColor="background2" w:themeShade="80"/>
      </w:rPr>
      <w:t xml:space="preserve">Page | </w:t>
    </w:r>
    <w:sdt>
      <w:sdtPr>
        <w:rPr>
          <w:color w:val="767171" w:themeColor="background2" w:themeShade="80"/>
        </w:rPr>
        <w:id w:val="-1683433873"/>
        <w:docPartObj>
          <w:docPartGallery w:val="Page Numbers (Bottom of Page)"/>
          <w:docPartUnique/>
        </w:docPartObj>
      </w:sdtPr>
      <w:sdtEndPr>
        <w:rPr>
          <w:noProof/>
        </w:rPr>
      </w:sdtEndPr>
      <w:sdtContent>
        <w:r w:rsidR="00834A44" w:rsidRPr="00B929CF">
          <w:rPr>
            <w:color w:val="767171" w:themeColor="background2" w:themeShade="80"/>
          </w:rPr>
          <w:fldChar w:fldCharType="begin"/>
        </w:r>
        <w:r w:rsidR="00834A44" w:rsidRPr="00B929CF">
          <w:rPr>
            <w:color w:val="767171" w:themeColor="background2" w:themeShade="80"/>
          </w:rPr>
          <w:instrText xml:space="preserve"> PAGE   \* MERGEFORMAT </w:instrText>
        </w:r>
        <w:r w:rsidR="00834A44" w:rsidRPr="00B929CF">
          <w:rPr>
            <w:color w:val="767171" w:themeColor="background2" w:themeShade="80"/>
          </w:rPr>
          <w:fldChar w:fldCharType="separate"/>
        </w:r>
        <w:r w:rsidR="00834A44" w:rsidRPr="00B929CF">
          <w:rPr>
            <w:noProof/>
            <w:color w:val="767171" w:themeColor="background2" w:themeShade="80"/>
          </w:rPr>
          <w:t>2</w:t>
        </w:r>
        <w:r w:rsidR="00834A44" w:rsidRPr="00B929CF">
          <w:rPr>
            <w:noProof/>
            <w:color w:val="767171" w:themeColor="background2" w:themeShade="80"/>
          </w:rPr>
          <w:fldChar w:fldCharType="end"/>
        </w:r>
      </w:sdtContent>
    </w:sdt>
  </w:p>
  <w:p w14:paraId="37A0A1E6" w14:textId="77777777" w:rsidR="00834A44" w:rsidRDefault="00834A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17EB3" w14:textId="77777777" w:rsidR="00834A44" w:rsidRDefault="00834A44" w:rsidP="00834A44">
      <w:pPr>
        <w:spacing w:before="0" w:after="0" w:line="240" w:lineRule="auto"/>
      </w:pPr>
      <w:r>
        <w:separator/>
      </w:r>
    </w:p>
  </w:footnote>
  <w:footnote w:type="continuationSeparator" w:id="0">
    <w:p w14:paraId="56DCED41" w14:textId="77777777" w:rsidR="00834A44" w:rsidRDefault="00834A44" w:rsidP="00834A4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55567"/>
    <w:multiLevelType w:val="hybridMultilevel"/>
    <w:tmpl w:val="14346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C23EA7"/>
    <w:multiLevelType w:val="hybridMultilevel"/>
    <w:tmpl w:val="968AAE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9E541F"/>
    <w:multiLevelType w:val="hybridMultilevel"/>
    <w:tmpl w:val="0248FC00"/>
    <w:lvl w:ilvl="0" w:tplc="0809000F">
      <w:start w:val="1"/>
      <w:numFmt w:val="decimal"/>
      <w:lvlText w:val="%1."/>
      <w:lvlJc w:val="left"/>
      <w:pPr>
        <w:ind w:left="770" w:hanging="360"/>
      </w:pPr>
    </w:lvl>
    <w:lvl w:ilvl="1" w:tplc="08090019">
      <w:start w:val="1"/>
      <w:numFmt w:val="lowerLetter"/>
      <w:lvlText w:val="%2."/>
      <w:lvlJc w:val="left"/>
      <w:pPr>
        <w:ind w:left="1490" w:hanging="360"/>
      </w:pPr>
    </w:lvl>
    <w:lvl w:ilvl="2" w:tplc="0809001B">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3" w15:restartNumberingAfterBreak="0">
    <w:nsid w:val="08CD4470"/>
    <w:multiLevelType w:val="hybridMultilevel"/>
    <w:tmpl w:val="78E098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B4D459F"/>
    <w:multiLevelType w:val="hybridMultilevel"/>
    <w:tmpl w:val="38AC9D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983A1D"/>
    <w:multiLevelType w:val="hybridMultilevel"/>
    <w:tmpl w:val="78D2AA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13752D2E"/>
    <w:multiLevelType w:val="hybridMultilevel"/>
    <w:tmpl w:val="F9E093C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abstractNum w:abstractNumId="7" w15:restartNumberingAfterBreak="0">
    <w:nsid w:val="1684001F"/>
    <w:multiLevelType w:val="hybridMultilevel"/>
    <w:tmpl w:val="4EC42F10"/>
    <w:lvl w:ilvl="0" w:tplc="4E5444A4">
      <w:start w:val="1"/>
      <w:numFmt w:val="decimal"/>
      <w:lvlText w:val="%1."/>
      <w:lvlJc w:val="left"/>
      <w:pPr>
        <w:ind w:left="1080" w:hanging="720"/>
      </w:pPr>
      <w:rPr>
        <w:rFonts w:hint="default"/>
      </w:rPr>
    </w:lvl>
    <w:lvl w:ilvl="1" w:tplc="EDA09774">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8D22E0"/>
    <w:multiLevelType w:val="hybridMultilevel"/>
    <w:tmpl w:val="C73E52F4"/>
    <w:lvl w:ilvl="0" w:tplc="4E5444A4">
      <w:start w:val="1"/>
      <w:numFmt w:val="decimal"/>
      <w:lvlText w:val="%1."/>
      <w:lvlJc w:val="left"/>
      <w:pPr>
        <w:ind w:left="1080" w:hanging="720"/>
      </w:pPr>
      <w:rPr>
        <w:rFonts w:hint="default"/>
      </w:rPr>
    </w:lvl>
    <w:lvl w:ilvl="1" w:tplc="CD9A1D68">
      <w:start w:val="1"/>
      <w:numFmt w:val="lowerLetter"/>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A426B8"/>
    <w:multiLevelType w:val="hybridMultilevel"/>
    <w:tmpl w:val="3A4CE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9760B8"/>
    <w:multiLevelType w:val="hybridMultilevel"/>
    <w:tmpl w:val="9132B8EC"/>
    <w:lvl w:ilvl="0" w:tplc="4E5444A4">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2F4E9B"/>
    <w:multiLevelType w:val="hybridMultilevel"/>
    <w:tmpl w:val="4B069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0B7587"/>
    <w:multiLevelType w:val="hybridMultilevel"/>
    <w:tmpl w:val="25FCA5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743124"/>
    <w:multiLevelType w:val="hybridMultilevel"/>
    <w:tmpl w:val="0248FC00"/>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4" w15:restartNumberingAfterBreak="0">
    <w:nsid w:val="25113ED2"/>
    <w:multiLevelType w:val="hybridMultilevel"/>
    <w:tmpl w:val="EB8AD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58101DD"/>
    <w:multiLevelType w:val="hybridMultilevel"/>
    <w:tmpl w:val="55FAF0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991644"/>
    <w:multiLevelType w:val="hybridMultilevel"/>
    <w:tmpl w:val="6FE88FFA"/>
    <w:lvl w:ilvl="0" w:tplc="F958585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8D42E6"/>
    <w:multiLevelType w:val="hybridMultilevel"/>
    <w:tmpl w:val="51ACA3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33AF0798"/>
    <w:multiLevelType w:val="hybridMultilevel"/>
    <w:tmpl w:val="07A80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7D3A55"/>
    <w:multiLevelType w:val="hybridMultilevel"/>
    <w:tmpl w:val="FCBA1D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96933E0"/>
    <w:multiLevelType w:val="hybridMultilevel"/>
    <w:tmpl w:val="C4A2F198"/>
    <w:lvl w:ilvl="0" w:tplc="0C090001">
      <w:start w:val="1"/>
      <w:numFmt w:val="bullet"/>
      <w:lvlText w:val=""/>
      <w:lvlJc w:val="left"/>
      <w:pPr>
        <w:ind w:left="720" w:hanging="360"/>
      </w:pPr>
      <w:rPr>
        <w:rFonts w:ascii="Symbol" w:hAnsi="Symbol" w:hint="default"/>
      </w:rPr>
    </w:lvl>
    <w:lvl w:ilvl="1" w:tplc="A516E526">
      <w:start w:val="1"/>
      <w:numFmt w:val="bullet"/>
      <w:lvlText w:val="˗"/>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39C03301"/>
    <w:multiLevelType w:val="hybridMultilevel"/>
    <w:tmpl w:val="E15647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EC34D3"/>
    <w:multiLevelType w:val="hybridMultilevel"/>
    <w:tmpl w:val="82522DA2"/>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42573FB7"/>
    <w:multiLevelType w:val="hybridMultilevel"/>
    <w:tmpl w:val="45E61322"/>
    <w:lvl w:ilvl="0" w:tplc="A516E526">
      <w:start w:val="1"/>
      <w:numFmt w:val="bullet"/>
      <w:lvlText w:val="˗"/>
      <w:lvlJc w:val="left"/>
      <w:pPr>
        <w:ind w:left="1440" w:hanging="360"/>
      </w:pPr>
      <w:rPr>
        <w:rFonts w:ascii="Courier New" w:hAnsi="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441345CE"/>
    <w:multiLevelType w:val="hybridMultilevel"/>
    <w:tmpl w:val="D9AE612E"/>
    <w:lvl w:ilvl="0" w:tplc="4E5444A4">
      <w:start w:val="1"/>
      <w:numFmt w:val="decimal"/>
      <w:lvlText w:val="%1."/>
      <w:lvlJc w:val="left"/>
      <w:pPr>
        <w:ind w:left="1080" w:hanging="720"/>
      </w:pPr>
      <w:rPr>
        <w:rFonts w:hint="default"/>
      </w:rPr>
    </w:lvl>
    <w:lvl w:ilvl="1" w:tplc="B906C4E4">
      <w:start w:val="1"/>
      <w:numFmt w:val="lowerLetter"/>
      <w:lvlText w:val="%2."/>
      <w:lvlJc w:val="left"/>
      <w:pPr>
        <w:ind w:left="1800" w:hanging="72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9215B0"/>
    <w:multiLevelType w:val="hybridMultilevel"/>
    <w:tmpl w:val="8E9EB1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6933FEC"/>
    <w:multiLevelType w:val="hybridMultilevel"/>
    <w:tmpl w:val="65420E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6B66C01"/>
    <w:multiLevelType w:val="hybridMultilevel"/>
    <w:tmpl w:val="794CCF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4F251383"/>
    <w:multiLevelType w:val="multilevel"/>
    <w:tmpl w:val="7E04EF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2AD7E46"/>
    <w:multiLevelType w:val="multilevel"/>
    <w:tmpl w:val="470AA33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87558BC"/>
    <w:multiLevelType w:val="hybridMultilevel"/>
    <w:tmpl w:val="FBBE589E"/>
    <w:lvl w:ilvl="0" w:tplc="4E5444A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5A28A2"/>
    <w:multiLevelType w:val="hybridMultilevel"/>
    <w:tmpl w:val="4EC42F10"/>
    <w:lvl w:ilvl="0" w:tplc="4E5444A4">
      <w:start w:val="1"/>
      <w:numFmt w:val="decimal"/>
      <w:lvlText w:val="%1."/>
      <w:lvlJc w:val="left"/>
      <w:pPr>
        <w:ind w:left="1080" w:hanging="720"/>
      </w:pPr>
      <w:rPr>
        <w:rFonts w:hint="default"/>
      </w:rPr>
    </w:lvl>
    <w:lvl w:ilvl="1" w:tplc="EDA09774">
      <w:start w:val="1"/>
      <w:numFmt w:val="lowerRoman"/>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D607A8B"/>
    <w:multiLevelType w:val="hybridMultilevel"/>
    <w:tmpl w:val="0C4C0D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271A3C"/>
    <w:multiLevelType w:val="hybridMultilevel"/>
    <w:tmpl w:val="2E4A46B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6121677E"/>
    <w:multiLevelType w:val="hybridMultilevel"/>
    <w:tmpl w:val="587A9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5" w15:restartNumberingAfterBreak="0">
    <w:nsid w:val="63D65626"/>
    <w:multiLevelType w:val="hybridMultilevel"/>
    <w:tmpl w:val="4CFCD4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6B590AEC"/>
    <w:multiLevelType w:val="hybridMultilevel"/>
    <w:tmpl w:val="87B0D1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FA90397"/>
    <w:multiLevelType w:val="hybridMultilevel"/>
    <w:tmpl w:val="904AF31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71081593"/>
    <w:multiLevelType w:val="hybridMultilevel"/>
    <w:tmpl w:val="CB9CCB4A"/>
    <w:lvl w:ilvl="0" w:tplc="0C090001">
      <w:start w:val="1"/>
      <w:numFmt w:val="bullet"/>
      <w:lvlText w:val=""/>
      <w:lvlJc w:val="left"/>
      <w:pPr>
        <w:ind w:left="720" w:hanging="360"/>
      </w:pPr>
      <w:rPr>
        <w:rFonts w:ascii="Symbol" w:hAnsi="Symbol" w:hint="default"/>
      </w:rPr>
    </w:lvl>
    <w:lvl w:ilvl="1" w:tplc="A516E526">
      <w:start w:val="1"/>
      <w:numFmt w:val="bullet"/>
      <w:lvlText w:val="˗"/>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714773AC"/>
    <w:multiLevelType w:val="hybridMultilevel"/>
    <w:tmpl w:val="6F06C2E2"/>
    <w:lvl w:ilvl="0" w:tplc="4E5444A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4373ACE"/>
    <w:multiLevelType w:val="hybridMultilevel"/>
    <w:tmpl w:val="799E2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F02D24"/>
    <w:multiLevelType w:val="hybridMultilevel"/>
    <w:tmpl w:val="BDF60E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76A718B"/>
    <w:multiLevelType w:val="hybridMultilevel"/>
    <w:tmpl w:val="44E698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504741"/>
    <w:multiLevelType w:val="hybridMultilevel"/>
    <w:tmpl w:val="9BA6B246"/>
    <w:lvl w:ilvl="0" w:tplc="0C090001">
      <w:start w:val="1"/>
      <w:numFmt w:val="bullet"/>
      <w:lvlText w:val=""/>
      <w:lvlJc w:val="left"/>
      <w:pPr>
        <w:ind w:left="720" w:hanging="360"/>
      </w:pPr>
      <w:rPr>
        <w:rFonts w:ascii="Symbol" w:hAnsi="Symbol" w:hint="default"/>
      </w:rPr>
    </w:lvl>
    <w:lvl w:ilvl="1" w:tplc="A516E526">
      <w:start w:val="1"/>
      <w:numFmt w:val="bullet"/>
      <w:lvlText w:val="˗"/>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21"/>
  </w:num>
  <w:num w:numId="4">
    <w:abstractNumId w:val="7"/>
  </w:num>
  <w:num w:numId="5">
    <w:abstractNumId w:val="18"/>
  </w:num>
  <w:num w:numId="6">
    <w:abstractNumId w:val="8"/>
  </w:num>
  <w:num w:numId="7">
    <w:abstractNumId w:val="10"/>
  </w:num>
  <w:num w:numId="8">
    <w:abstractNumId w:val="31"/>
  </w:num>
  <w:num w:numId="9">
    <w:abstractNumId w:val="9"/>
  </w:num>
  <w:num w:numId="10">
    <w:abstractNumId w:val="0"/>
  </w:num>
  <w:num w:numId="11">
    <w:abstractNumId w:val="30"/>
  </w:num>
  <w:num w:numId="12">
    <w:abstractNumId w:val="40"/>
  </w:num>
  <w:num w:numId="13">
    <w:abstractNumId w:val="19"/>
  </w:num>
  <w:num w:numId="14">
    <w:abstractNumId w:val="24"/>
  </w:num>
  <w:num w:numId="15">
    <w:abstractNumId w:val="32"/>
  </w:num>
  <w:num w:numId="16">
    <w:abstractNumId w:val="16"/>
  </w:num>
  <w:num w:numId="17">
    <w:abstractNumId w:val="15"/>
  </w:num>
  <w:num w:numId="18">
    <w:abstractNumId w:val="1"/>
  </w:num>
  <w:num w:numId="19">
    <w:abstractNumId w:val="12"/>
  </w:num>
  <w:num w:numId="20">
    <w:abstractNumId w:val="36"/>
  </w:num>
  <w:num w:numId="21">
    <w:abstractNumId w:val="39"/>
  </w:num>
  <w:num w:numId="22">
    <w:abstractNumId w:val="26"/>
  </w:num>
  <w:num w:numId="23">
    <w:abstractNumId w:val="4"/>
  </w:num>
  <w:num w:numId="24">
    <w:abstractNumId w:val="14"/>
  </w:num>
  <w:num w:numId="25">
    <w:abstractNumId w:val="11"/>
  </w:num>
  <w:num w:numId="26">
    <w:abstractNumId w:val="25"/>
  </w:num>
  <w:num w:numId="27">
    <w:abstractNumId w:val="41"/>
  </w:num>
  <w:num w:numId="28">
    <w:abstractNumId w:val="6"/>
  </w:num>
  <w:num w:numId="29">
    <w:abstractNumId w:val="34"/>
  </w:num>
  <w:num w:numId="30">
    <w:abstractNumId w:val="27"/>
  </w:num>
  <w:num w:numId="31">
    <w:abstractNumId w:val="17"/>
  </w:num>
  <w:num w:numId="32">
    <w:abstractNumId w:val="16"/>
  </w:num>
  <w:num w:numId="33">
    <w:abstractNumId w:val="17"/>
  </w:num>
  <w:num w:numId="34">
    <w:abstractNumId w:val="42"/>
  </w:num>
  <w:num w:numId="35">
    <w:abstractNumId w:val="35"/>
  </w:num>
  <w:num w:numId="36">
    <w:abstractNumId w:val="33"/>
  </w:num>
  <w:num w:numId="37">
    <w:abstractNumId w:val="37"/>
  </w:num>
  <w:num w:numId="38">
    <w:abstractNumId w:val="22"/>
  </w:num>
  <w:num w:numId="39">
    <w:abstractNumId w:val="3"/>
  </w:num>
  <w:num w:numId="40">
    <w:abstractNumId w:val="5"/>
  </w:num>
  <w:num w:numId="41">
    <w:abstractNumId w:val="3"/>
  </w:num>
  <w:num w:numId="42">
    <w:abstractNumId w:val="20"/>
  </w:num>
  <w:num w:numId="43">
    <w:abstractNumId w:val="38"/>
  </w:num>
  <w:num w:numId="44">
    <w:abstractNumId w:val="23"/>
  </w:num>
  <w:num w:numId="45">
    <w:abstractNumId w:val="43"/>
  </w:num>
  <w:num w:numId="46">
    <w:abstractNumId w:val="29"/>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TE0NzE1NDI1NDdW0lEKTi0uzszPAykwqgUAI6jcfywAAAA="/>
  </w:docVars>
  <w:rsids>
    <w:rsidRoot w:val="00C80891"/>
    <w:rsid w:val="00077CD0"/>
    <w:rsid w:val="000B04E7"/>
    <w:rsid w:val="000D251D"/>
    <w:rsid w:val="001262BE"/>
    <w:rsid w:val="001D0618"/>
    <w:rsid w:val="00230F93"/>
    <w:rsid w:val="002815B1"/>
    <w:rsid w:val="002B37E2"/>
    <w:rsid w:val="002C0C62"/>
    <w:rsid w:val="002C6285"/>
    <w:rsid w:val="002D2C9D"/>
    <w:rsid w:val="002D7A95"/>
    <w:rsid w:val="002E1F4F"/>
    <w:rsid w:val="002F0BC0"/>
    <w:rsid w:val="003140FE"/>
    <w:rsid w:val="003142B6"/>
    <w:rsid w:val="00322EF0"/>
    <w:rsid w:val="003E0E9D"/>
    <w:rsid w:val="00404CE7"/>
    <w:rsid w:val="00412567"/>
    <w:rsid w:val="00434050"/>
    <w:rsid w:val="004855A9"/>
    <w:rsid w:val="004A160C"/>
    <w:rsid w:val="004C61BE"/>
    <w:rsid w:val="00506101"/>
    <w:rsid w:val="005449B9"/>
    <w:rsid w:val="00552EB6"/>
    <w:rsid w:val="005562AD"/>
    <w:rsid w:val="005634BC"/>
    <w:rsid w:val="00581776"/>
    <w:rsid w:val="006261E3"/>
    <w:rsid w:val="006521C4"/>
    <w:rsid w:val="00661729"/>
    <w:rsid w:val="00693DAF"/>
    <w:rsid w:val="006B083E"/>
    <w:rsid w:val="006B7623"/>
    <w:rsid w:val="006C4130"/>
    <w:rsid w:val="00704B4D"/>
    <w:rsid w:val="00740924"/>
    <w:rsid w:val="007567D5"/>
    <w:rsid w:val="00795780"/>
    <w:rsid w:val="00796B24"/>
    <w:rsid w:val="007A5980"/>
    <w:rsid w:val="008143EA"/>
    <w:rsid w:val="00834A44"/>
    <w:rsid w:val="00835FE6"/>
    <w:rsid w:val="00844B96"/>
    <w:rsid w:val="008B69E9"/>
    <w:rsid w:val="008C2C94"/>
    <w:rsid w:val="008C66C5"/>
    <w:rsid w:val="008F0373"/>
    <w:rsid w:val="008F7E47"/>
    <w:rsid w:val="00923614"/>
    <w:rsid w:val="009276C9"/>
    <w:rsid w:val="009844CD"/>
    <w:rsid w:val="009E5EAC"/>
    <w:rsid w:val="00A02EC1"/>
    <w:rsid w:val="00A05191"/>
    <w:rsid w:val="00AB2756"/>
    <w:rsid w:val="00AC7862"/>
    <w:rsid w:val="00B929CF"/>
    <w:rsid w:val="00BA486C"/>
    <w:rsid w:val="00BB101E"/>
    <w:rsid w:val="00BB766D"/>
    <w:rsid w:val="00BD3BD6"/>
    <w:rsid w:val="00C058EC"/>
    <w:rsid w:val="00C22E63"/>
    <w:rsid w:val="00C80891"/>
    <w:rsid w:val="00C843BE"/>
    <w:rsid w:val="00CA500D"/>
    <w:rsid w:val="00CF1E6D"/>
    <w:rsid w:val="00D75F15"/>
    <w:rsid w:val="00DB6F72"/>
    <w:rsid w:val="00EE336D"/>
    <w:rsid w:val="00EF5114"/>
    <w:rsid w:val="00F53C1F"/>
    <w:rsid w:val="00F55569"/>
    <w:rsid w:val="00F57EB0"/>
    <w:rsid w:val="00F81287"/>
    <w:rsid w:val="00F925A1"/>
    <w:rsid w:val="00FC1FFA"/>
    <w:rsid w:val="00FC33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5E63EC"/>
  <w15:chartTrackingRefBased/>
  <w15:docId w15:val="{9D3A6F0D-3E72-7545-AE0E-49575F0BE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49B9"/>
    <w:pPr>
      <w:spacing w:before="120" w:after="120" w:line="276" w:lineRule="auto"/>
    </w:pPr>
    <w:rPr>
      <w:rFonts w:ascii="Century Schoolbook" w:hAnsi="Century Schoolbook"/>
      <w:sz w:val="20"/>
    </w:rPr>
  </w:style>
  <w:style w:type="paragraph" w:styleId="Heading1">
    <w:name w:val="heading 1"/>
    <w:basedOn w:val="Normal"/>
    <w:next w:val="Normal"/>
    <w:link w:val="Heading1Char"/>
    <w:uiPriority w:val="9"/>
    <w:qFormat/>
    <w:rsid w:val="00230F93"/>
    <w:pPr>
      <w:keepNext/>
      <w:keepLines/>
      <w:spacing w:before="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230F93"/>
    <w:pPr>
      <w:keepNext/>
      <w:keepLines/>
      <w:outlineLvl w:val="1"/>
    </w:pPr>
    <w:rPr>
      <w:rFonts w:eastAsiaTheme="majorEastAsia" w:cstheme="majorBidi"/>
      <w:b/>
      <w:sz w:val="22"/>
      <w:szCs w:val="26"/>
    </w:rPr>
  </w:style>
  <w:style w:type="paragraph" w:styleId="Heading3">
    <w:name w:val="heading 3"/>
    <w:basedOn w:val="Normal"/>
    <w:next w:val="Normal"/>
    <w:link w:val="Heading3Char"/>
    <w:uiPriority w:val="9"/>
    <w:unhideWhenUsed/>
    <w:qFormat/>
    <w:rsid w:val="00230F93"/>
    <w:pPr>
      <w:keepNext/>
      <w:keepLines/>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0891"/>
    <w:pPr>
      <w:ind w:left="720"/>
      <w:contextualSpacing/>
    </w:pPr>
  </w:style>
  <w:style w:type="table" w:styleId="TableGrid">
    <w:name w:val="Table Grid"/>
    <w:basedOn w:val="TableNormal"/>
    <w:uiPriority w:val="39"/>
    <w:rsid w:val="00AB27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BD3BD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230F93"/>
    <w:rPr>
      <w:rFonts w:ascii="Century Schoolbook" w:eastAsiaTheme="majorEastAsia" w:hAnsi="Century Schoolbook" w:cstheme="majorBidi"/>
      <w:b/>
      <w:sz w:val="22"/>
      <w:szCs w:val="26"/>
    </w:rPr>
  </w:style>
  <w:style w:type="character" w:customStyle="1" w:styleId="Heading1Char">
    <w:name w:val="Heading 1 Char"/>
    <w:basedOn w:val="DefaultParagraphFont"/>
    <w:link w:val="Heading1"/>
    <w:uiPriority w:val="9"/>
    <w:rsid w:val="00230F93"/>
    <w:rPr>
      <w:rFonts w:ascii="Century Schoolbook" w:eastAsiaTheme="majorEastAsia" w:hAnsi="Century Schoolbook" w:cstheme="majorBidi"/>
      <w:b/>
      <w:szCs w:val="32"/>
    </w:rPr>
  </w:style>
  <w:style w:type="character" w:customStyle="1" w:styleId="Heading3Char">
    <w:name w:val="Heading 3 Char"/>
    <w:basedOn w:val="DefaultParagraphFont"/>
    <w:link w:val="Heading3"/>
    <w:uiPriority w:val="9"/>
    <w:rsid w:val="00230F93"/>
    <w:rPr>
      <w:rFonts w:ascii="Century Schoolbook" w:eastAsiaTheme="majorEastAsia" w:hAnsi="Century Schoolbook" w:cstheme="majorBidi"/>
      <w:b/>
      <w:sz w:val="20"/>
    </w:rPr>
  </w:style>
  <w:style w:type="paragraph" w:styleId="NoSpacing">
    <w:name w:val="No Spacing"/>
    <w:link w:val="NoSpacingChar"/>
    <w:uiPriority w:val="1"/>
    <w:qFormat/>
    <w:rsid w:val="002815B1"/>
    <w:rPr>
      <w:rFonts w:eastAsiaTheme="minorEastAsia"/>
      <w:sz w:val="22"/>
      <w:szCs w:val="22"/>
      <w:lang w:val="en-US"/>
    </w:rPr>
  </w:style>
  <w:style w:type="character" w:customStyle="1" w:styleId="NoSpacingChar">
    <w:name w:val="No Spacing Char"/>
    <w:basedOn w:val="DefaultParagraphFont"/>
    <w:link w:val="NoSpacing"/>
    <w:uiPriority w:val="1"/>
    <w:rsid w:val="002815B1"/>
    <w:rPr>
      <w:rFonts w:eastAsiaTheme="minorEastAsia"/>
      <w:sz w:val="22"/>
      <w:szCs w:val="22"/>
      <w:lang w:val="en-US"/>
    </w:rPr>
  </w:style>
  <w:style w:type="paragraph" w:styleId="TOCHeading">
    <w:name w:val="TOC Heading"/>
    <w:basedOn w:val="Heading1"/>
    <w:next w:val="Normal"/>
    <w:uiPriority w:val="39"/>
    <w:unhideWhenUsed/>
    <w:qFormat/>
    <w:rsid w:val="00581776"/>
    <w:pPr>
      <w:spacing w:after="0" w:line="259" w:lineRule="auto"/>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581776"/>
    <w:pPr>
      <w:spacing w:after="100"/>
    </w:pPr>
  </w:style>
  <w:style w:type="paragraph" w:styleId="TOC2">
    <w:name w:val="toc 2"/>
    <w:basedOn w:val="Normal"/>
    <w:next w:val="Normal"/>
    <w:autoRedefine/>
    <w:uiPriority w:val="39"/>
    <w:unhideWhenUsed/>
    <w:rsid w:val="00581776"/>
    <w:pPr>
      <w:spacing w:after="100"/>
      <w:ind w:left="200"/>
    </w:pPr>
  </w:style>
  <w:style w:type="paragraph" w:styleId="TOC3">
    <w:name w:val="toc 3"/>
    <w:basedOn w:val="Normal"/>
    <w:next w:val="Normal"/>
    <w:autoRedefine/>
    <w:uiPriority w:val="39"/>
    <w:unhideWhenUsed/>
    <w:rsid w:val="00581776"/>
    <w:pPr>
      <w:spacing w:after="100"/>
      <w:ind w:left="400"/>
    </w:pPr>
  </w:style>
  <w:style w:type="character" w:styleId="Hyperlink">
    <w:name w:val="Hyperlink"/>
    <w:basedOn w:val="DefaultParagraphFont"/>
    <w:uiPriority w:val="99"/>
    <w:unhideWhenUsed/>
    <w:rsid w:val="00581776"/>
    <w:rPr>
      <w:color w:val="0563C1" w:themeColor="hyperlink"/>
      <w:u w:val="single"/>
    </w:rPr>
  </w:style>
  <w:style w:type="paragraph" w:styleId="Header">
    <w:name w:val="header"/>
    <w:basedOn w:val="Normal"/>
    <w:link w:val="HeaderChar"/>
    <w:uiPriority w:val="99"/>
    <w:unhideWhenUsed/>
    <w:rsid w:val="00834A4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34A44"/>
    <w:rPr>
      <w:rFonts w:ascii="Century Schoolbook" w:hAnsi="Century Schoolbook"/>
      <w:sz w:val="20"/>
    </w:rPr>
  </w:style>
  <w:style w:type="paragraph" w:styleId="Footer">
    <w:name w:val="footer"/>
    <w:basedOn w:val="Normal"/>
    <w:link w:val="FooterChar"/>
    <w:uiPriority w:val="99"/>
    <w:unhideWhenUsed/>
    <w:rsid w:val="00834A4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34A44"/>
    <w:rPr>
      <w:rFonts w:ascii="Century Schoolbook" w:hAnsi="Century Schoolbook"/>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0856">
      <w:bodyDiv w:val="1"/>
      <w:marLeft w:val="0"/>
      <w:marRight w:val="0"/>
      <w:marTop w:val="0"/>
      <w:marBottom w:val="0"/>
      <w:divBdr>
        <w:top w:val="none" w:sz="0" w:space="0" w:color="auto"/>
        <w:left w:val="none" w:sz="0" w:space="0" w:color="auto"/>
        <w:bottom w:val="none" w:sz="0" w:space="0" w:color="auto"/>
        <w:right w:val="none" w:sz="0" w:space="0" w:color="auto"/>
      </w:divBdr>
    </w:div>
    <w:div w:id="180052374">
      <w:bodyDiv w:val="1"/>
      <w:marLeft w:val="0"/>
      <w:marRight w:val="0"/>
      <w:marTop w:val="0"/>
      <w:marBottom w:val="0"/>
      <w:divBdr>
        <w:top w:val="none" w:sz="0" w:space="0" w:color="auto"/>
        <w:left w:val="none" w:sz="0" w:space="0" w:color="auto"/>
        <w:bottom w:val="none" w:sz="0" w:space="0" w:color="auto"/>
        <w:right w:val="none" w:sz="0" w:space="0" w:color="auto"/>
      </w:divBdr>
    </w:div>
    <w:div w:id="394817831">
      <w:bodyDiv w:val="1"/>
      <w:marLeft w:val="0"/>
      <w:marRight w:val="0"/>
      <w:marTop w:val="0"/>
      <w:marBottom w:val="0"/>
      <w:divBdr>
        <w:top w:val="none" w:sz="0" w:space="0" w:color="auto"/>
        <w:left w:val="none" w:sz="0" w:space="0" w:color="auto"/>
        <w:bottom w:val="none" w:sz="0" w:space="0" w:color="auto"/>
        <w:right w:val="none" w:sz="0" w:space="0" w:color="auto"/>
      </w:divBdr>
    </w:div>
    <w:div w:id="450125150">
      <w:bodyDiv w:val="1"/>
      <w:marLeft w:val="0"/>
      <w:marRight w:val="0"/>
      <w:marTop w:val="0"/>
      <w:marBottom w:val="0"/>
      <w:divBdr>
        <w:top w:val="none" w:sz="0" w:space="0" w:color="auto"/>
        <w:left w:val="none" w:sz="0" w:space="0" w:color="auto"/>
        <w:bottom w:val="none" w:sz="0" w:space="0" w:color="auto"/>
        <w:right w:val="none" w:sz="0" w:space="0" w:color="auto"/>
      </w:divBdr>
    </w:div>
    <w:div w:id="486827804">
      <w:bodyDiv w:val="1"/>
      <w:marLeft w:val="0"/>
      <w:marRight w:val="0"/>
      <w:marTop w:val="0"/>
      <w:marBottom w:val="0"/>
      <w:divBdr>
        <w:top w:val="none" w:sz="0" w:space="0" w:color="auto"/>
        <w:left w:val="none" w:sz="0" w:space="0" w:color="auto"/>
        <w:bottom w:val="none" w:sz="0" w:space="0" w:color="auto"/>
        <w:right w:val="none" w:sz="0" w:space="0" w:color="auto"/>
      </w:divBdr>
    </w:div>
    <w:div w:id="507674287">
      <w:bodyDiv w:val="1"/>
      <w:marLeft w:val="0"/>
      <w:marRight w:val="0"/>
      <w:marTop w:val="0"/>
      <w:marBottom w:val="0"/>
      <w:divBdr>
        <w:top w:val="none" w:sz="0" w:space="0" w:color="auto"/>
        <w:left w:val="none" w:sz="0" w:space="0" w:color="auto"/>
        <w:bottom w:val="none" w:sz="0" w:space="0" w:color="auto"/>
        <w:right w:val="none" w:sz="0" w:space="0" w:color="auto"/>
      </w:divBdr>
    </w:div>
    <w:div w:id="556164713">
      <w:bodyDiv w:val="1"/>
      <w:marLeft w:val="0"/>
      <w:marRight w:val="0"/>
      <w:marTop w:val="0"/>
      <w:marBottom w:val="0"/>
      <w:divBdr>
        <w:top w:val="none" w:sz="0" w:space="0" w:color="auto"/>
        <w:left w:val="none" w:sz="0" w:space="0" w:color="auto"/>
        <w:bottom w:val="none" w:sz="0" w:space="0" w:color="auto"/>
        <w:right w:val="none" w:sz="0" w:space="0" w:color="auto"/>
      </w:divBdr>
    </w:div>
    <w:div w:id="613177134">
      <w:bodyDiv w:val="1"/>
      <w:marLeft w:val="0"/>
      <w:marRight w:val="0"/>
      <w:marTop w:val="0"/>
      <w:marBottom w:val="0"/>
      <w:divBdr>
        <w:top w:val="none" w:sz="0" w:space="0" w:color="auto"/>
        <w:left w:val="none" w:sz="0" w:space="0" w:color="auto"/>
        <w:bottom w:val="none" w:sz="0" w:space="0" w:color="auto"/>
        <w:right w:val="none" w:sz="0" w:space="0" w:color="auto"/>
      </w:divBdr>
    </w:div>
    <w:div w:id="685181586">
      <w:bodyDiv w:val="1"/>
      <w:marLeft w:val="0"/>
      <w:marRight w:val="0"/>
      <w:marTop w:val="0"/>
      <w:marBottom w:val="0"/>
      <w:divBdr>
        <w:top w:val="none" w:sz="0" w:space="0" w:color="auto"/>
        <w:left w:val="none" w:sz="0" w:space="0" w:color="auto"/>
        <w:bottom w:val="none" w:sz="0" w:space="0" w:color="auto"/>
        <w:right w:val="none" w:sz="0" w:space="0" w:color="auto"/>
      </w:divBdr>
    </w:div>
    <w:div w:id="774256169">
      <w:bodyDiv w:val="1"/>
      <w:marLeft w:val="0"/>
      <w:marRight w:val="0"/>
      <w:marTop w:val="0"/>
      <w:marBottom w:val="0"/>
      <w:divBdr>
        <w:top w:val="none" w:sz="0" w:space="0" w:color="auto"/>
        <w:left w:val="none" w:sz="0" w:space="0" w:color="auto"/>
        <w:bottom w:val="none" w:sz="0" w:space="0" w:color="auto"/>
        <w:right w:val="none" w:sz="0" w:space="0" w:color="auto"/>
      </w:divBdr>
    </w:div>
    <w:div w:id="845092204">
      <w:bodyDiv w:val="1"/>
      <w:marLeft w:val="0"/>
      <w:marRight w:val="0"/>
      <w:marTop w:val="0"/>
      <w:marBottom w:val="0"/>
      <w:divBdr>
        <w:top w:val="none" w:sz="0" w:space="0" w:color="auto"/>
        <w:left w:val="none" w:sz="0" w:space="0" w:color="auto"/>
        <w:bottom w:val="none" w:sz="0" w:space="0" w:color="auto"/>
        <w:right w:val="none" w:sz="0" w:space="0" w:color="auto"/>
      </w:divBdr>
    </w:div>
    <w:div w:id="895702512">
      <w:bodyDiv w:val="1"/>
      <w:marLeft w:val="0"/>
      <w:marRight w:val="0"/>
      <w:marTop w:val="0"/>
      <w:marBottom w:val="0"/>
      <w:divBdr>
        <w:top w:val="none" w:sz="0" w:space="0" w:color="auto"/>
        <w:left w:val="none" w:sz="0" w:space="0" w:color="auto"/>
        <w:bottom w:val="none" w:sz="0" w:space="0" w:color="auto"/>
        <w:right w:val="none" w:sz="0" w:space="0" w:color="auto"/>
      </w:divBdr>
    </w:div>
    <w:div w:id="932662638">
      <w:bodyDiv w:val="1"/>
      <w:marLeft w:val="0"/>
      <w:marRight w:val="0"/>
      <w:marTop w:val="0"/>
      <w:marBottom w:val="0"/>
      <w:divBdr>
        <w:top w:val="none" w:sz="0" w:space="0" w:color="auto"/>
        <w:left w:val="none" w:sz="0" w:space="0" w:color="auto"/>
        <w:bottom w:val="none" w:sz="0" w:space="0" w:color="auto"/>
        <w:right w:val="none" w:sz="0" w:space="0" w:color="auto"/>
      </w:divBdr>
    </w:div>
    <w:div w:id="985741843">
      <w:bodyDiv w:val="1"/>
      <w:marLeft w:val="0"/>
      <w:marRight w:val="0"/>
      <w:marTop w:val="0"/>
      <w:marBottom w:val="0"/>
      <w:divBdr>
        <w:top w:val="none" w:sz="0" w:space="0" w:color="auto"/>
        <w:left w:val="none" w:sz="0" w:space="0" w:color="auto"/>
        <w:bottom w:val="none" w:sz="0" w:space="0" w:color="auto"/>
        <w:right w:val="none" w:sz="0" w:space="0" w:color="auto"/>
      </w:divBdr>
    </w:div>
    <w:div w:id="1027292085">
      <w:bodyDiv w:val="1"/>
      <w:marLeft w:val="0"/>
      <w:marRight w:val="0"/>
      <w:marTop w:val="0"/>
      <w:marBottom w:val="0"/>
      <w:divBdr>
        <w:top w:val="none" w:sz="0" w:space="0" w:color="auto"/>
        <w:left w:val="none" w:sz="0" w:space="0" w:color="auto"/>
        <w:bottom w:val="none" w:sz="0" w:space="0" w:color="auto"/>
        <w:right w:val="none" w:sz="0" w:space="0" w:color="auto"/>
      </w:divBdr>
    </w:div>
    <w:div w:id="1267544035">
      <w:bodyDiv w:val="1"/>
      <w:marLeft w:val="0"/>
      <w:marRight w:val="0"/>
      <w:marTop w:val="0"/>
      <w:marBottom w:val="0"/>
      <w:divBdr>
        <w:top w:val="none" w:sz="0" w:space="0" w:color="auto"/>
        <w:left w:val="none" w:sz="0" w:space="0" w:color="auto"/>
        <w:bottom w:val="none" w:sz="0" w:space="0" w:color="auto"/>
        <w:right w:val="none" w:sz="0" w:space="0" w:color="auto"/>
      </w:divBdr>
    </w:div>
    <w:div w:id="1360471326">
      <w:bodyDiv w:val="1"/>
      <w:marLeft w:val="0"/>
      <w:marRight w:val="0"/>
      <w:marTop w:val="0"/>
      <w:marBottom w:val="0"/>
      <w:divBdr>
        <w:top w:val="none" w:sz="0" w:space="0" w:color="auto"/>
        <w:left w:val="none" w:sz="0" w:space="0" w:color="auto"/>
        <w:bottom w:val="none" w:sz="0" w:space="0" w:color="auto"/>
        <w:right w:val="none" w:sz="0" w:space="0" w:color="auto"/>
      </w:divBdr>
    </w:div>
    <w:div w:id="1579705907">
      <w:bodyDiv w:val="1"/>
      <w:marLeft w:val="0"/>
      <w:marRight w:val="0"/>
      <w:marTop w:val="0"/>
      <w:marBottom w:val="0"/>
      <w:divBdr>
        <w:top w:val="none" w:sz="0" w:space="0" w:color="auto"/>
        <w:left w:val="none" w:sz="0" w:space="0" w:color="auto"/>
        <w:bottom w:val="none" w:sz="0" w:space="0" w:color="auto"/>
        <w:right w:val="none" w:sz="0" w:space="0" w:color="auto"/>
      </w:divBdr>
    </w:div>
    <w:div w:id="1591542717">
      <w:bodyDiv w:val="1"/>
      <w:marLeft w:val="0"/>
      <w:marRight w:val="0"/>
      <w:marTop w:val="0"/>
      <w:marBottom w:val="0"/>
      <w:divBdr>
        <w:top w:val="none" w:sz="0" w:space="0" w:color="auto"/>
        <w:left w:val="none" w:sz="0" w:space="0" w:color="auto"/>
        <w:bottom w:val="none" w:sz="0" w:space="0" w:color="auto"/>
        <w:right w:val="none" w:sz="0" w:space="0" w:color="auto"/>
      </w:divBdr>
    </w:div>
    <w:div w:id="1639458240">
      <w:bodyDiv w:val="1"/>
      <w:marLeft w:val="0"/>
      <w:marRight w:val="0"/>
      <w:marTop w:val="0"/>
      <w:marBottom w:val="0"/>
      <w:divBdr>
        <w:top w:val="none" w:sz="0" w:space="0" w:color="auto"/>
        <w:left w:val="none" w:sz="0" w:space="0" w:color="auto"/>
        <w:bottom w:val="none" w:sz="0" w:space="0" w:color="auto"/>
        <w:right w:val="none" w:sz="0" w:space="0" w:color="auto"/>
      </w:divBdr>
    </w:div>
    <w:div w:id="1653489228">
      <w:bodyDiv w:val="1"/>
      <w:marLeft w:val="0"/>
      <w:marRight w:val="0"/>
      <w:marTop w:val="0"/>
      <w:marBottom w:val="0"/>
      <w:divBdr>
        <w:top w:val="none" w:sz="0" w:space="0" w:color="auto"/>
        <w:left w:val="none" w:sz="0" w:space="0" w:color="auto"/>
        <w:bottom w:val="none" w:sz="0" w:space="0" w:color="auto"/>
        <w:right w:val="none" w:sz="0" w:space="0" w:color="auto"/>
      </w:divBdr>
    </w:div>
    <w:div w:id="1667708102">
      <w:bodyDiv w:val="1"/>
      <w:marLeft w:val="0"/>
      <w:marRight w:val="0"/>
      <w:marTop w:val="0"/>
      <w:marBottom w:val="0"/>
      <w:divBdr>
        <w:top w:val="none" w:sz="0" w:space="0" w:color="auto"/>
        <w:left w:val="none" w:sz="0" w:space="0" w:color="auto"/>
        <w:bottom w:val="none" w:sz="0" w:space="0" w:color="auto"/>
        <w:right w:val="none" w:sz="0" w:space="0" w:color="auto"/>
      </w:divBdr>
    </w:div>
    <w:div w:id="1830906656">
      <w:bodyDiv w:val="1"/>
      <w:marLeft w:val="0"/>
      <w:marRight w:val="0"/>
      <w:marTop w:val="0"/>
      <w:marBottom w:val="0"/>
      <w:divBdr>
        <w:top w:val="none" w:sz="0" w:space="0" w:color="auto"/>
        <w:left w:val="none" w:sz="0" w:space="0" w:color="auto"/>
        <w:bottom w:val="none" w:sz="0" w:space="0" w:color="auto"/>
        <w:right w:val="none" w:sz="0" w:space="0" w:color="auto"/>
      </w:divBdr>
    </w:div>
    <w:div w:id="1875653330">
      <w:bodyDiv w:val="1"/>
      <w:marLeft w:val="0"/>
      <w:marRight w:val="0"/>
      <w:marTop w:val="0"/>
      <w:marBottom w:val="0"/>
      <w:divBdr>
        <w:top w:val="none" w:sz="0" w:space="0" w:color="auto"/>
        <w:left w:val="none" w:sz="0" w:space="0" w:color="auto"/>
        <w:bottom w:val="none" w:sz="0" w:space="0" w:color="auto"/>
        <w:right w:val="none" w:sz="0" w:space="0" w:color="auto"/>
      </w:divBdr>
    </w:div>
    <w:div w:id="2095321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96EF2-2DD8-4581-99B6-D29F58156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15</Pages>
  <Words>3531</Words>
  <Characters>2012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ound meter data Visualisation</vt:lpstr>
    </vt:vector>
  </TitlesOfParts>
  <Company>UWA CITS3200 Group 35</Company>
  <LinksUpToDate>false</LinksUpToDate>
  <CharactersWithSpaces>2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 meter data Visualisation</dc:title>
  <dc:subject>Sprint 1</dc:subject>
  <dc:creator>Kese Gasbarri (22628168)</dc:creator>
  <cp:keywords/>
  <dc:description/>
  <cp:lastModifiedBy>Kese Gasbarri (22628168)</cp:lastModifiedBy>
  <cp:revision>37</cp:revision>
  <cp:lastPrinted>2021-08-18T08:19:00Z</cp:lastPrinted>
  <dcterms:created xsi:type="dcterms:W3CDTF">2021-08-16T11:31:00Z</dcterms:created>
  <dcterms:modified xsi:type="dcterms:W3CDTF">2021-08-18T08:27:00Z</dcterms:modified>
  <cp:category>Caleb Cheng, Kese Gasbarri, Shane Monck, Aditi Malu &amp; Darby Edwards</cp:category>
</cp:coreProperties>
</file>